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29DE" w:rsidRPr="00FF6769" w:rsidRDefault="00FF6769" w:rsidP="001400A7">
      <w:pPr>
        <w:tabs>
          <w:tab w:val="left" w:pos="-810"/>
          <w:tab w:val="left" w:pos="2250"/>
          <w:tab w:val="left" w:pos="2610"/>
          <w:tab w:val="left" w:pos="3240"/>
          <w:tab w:val="left" w:pos="4230"/>
        </w:tabs>
        <w:spacing w:before="240"/>
        <w:ind w:left="540"/>
        <w:rPr>
          <w:lang w:val="en-US"/>
        </w:rPr>
      </w:pPr>
      <w:r w:rsidRPr="00FF6769">
        <w:rPr>
          <w:noProof/>
          <w:lang w:val="en-US" w:bidi="ar-SA"/>
        </w:rPr>
        <w:drawing>
          <wp:anchor distT="0" distB="0" distL="114300" distR="114300" simplePos="0" relativeHeight="251702784" behindDoc="0" locked="0" layoutInCell="1" allowOverlap="1">
            <wp:simplePos x="0" y="0"/>
            <wp:positionH relativeFrom="column">
              <wp:posOffset>2648989</wp:posOffset>
            </wp:positionH>
            <wp:positionV relativeFrom="paragraph">
              <wp:posOffset>8030095</wp:posOffset>
            </wp:positionV>
            <wp:extent cx="637309" cy="637309"/>
            <wp:effectExtent l="0" t="0" r="0" b="0"/>
            <wp:wrapNone/>
            <wp:docPr id="16" name="Picture 15" descr="github-5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ithub-51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7309" cy="6373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D00E7" w:rsidRPr="00FF6769">
        <w:rPr>
          <w:noProof/>
          <w:lang w:val="en-US" w:bidi="ar-SA"/>
        </w:rPr>
        <w:drawing>
          <wp:anchor distT="0" distB="0" distL="114300" distR="114300" simplePos="0" relativeHeight="251701760" behindDoc="0" locked="0" layoutInCell="1" allowOverlap="1">
            <wp:simplePos x="0" y="0"/>
            <wp:positionH relativeFrom="column">
              <wp:posOffset>6188148</wp:posOffset>
            </wp:positionH>
            <wp:positionV relativeFrom="paragraph">
              <wp:posOffset>-595423</wp:posOffset>
            </wp:positionV>
            <wp:extent cx="382137" cy="361507"/>
            <wp:effectExtent l="0" t="0" r="0" b="0"/>
            <wp:wrapNone/>
            <wp:docPr id="14" name="Picture 13" descr="Slogo-bl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ogo-black.png"/>
                    <pic:cNvPicPr/>
                  </pic:nvPicPr>
                  <pic:blipFill>
                    <a:blip r:embed="rId7" cstate="print">
                      <a:lum bright="77000" contrast="-10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137" cy="36150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530E" w:rsidRPr="00FF6769">
        <w:rPr>
          <w:noProof/>
          <w:lang w:val="en-US" w:bidi="ar-SA"/>
        </w:rPr>
        <w:drawing>
          <wp:anchor distT="0" distB="0" distL="114300" distR="114300" simplePos="0" relativeHeight="251700736" behindDoc="0" locked="0" layoutInCell="1" allowOverlap="1">
            <wp:simplePos x="0" y="0"/>
            <wp:positionH relativeFrom="column">
              <wp:posOffset>5622408</wp:posOffset>
            </wp:positionH>
            <wp:positionV relativeFrom="paragraph">
              <wp:posOffset>7963786</wp:posOffset>
            </wp:positionV>
            <wp:extent cx="842187" cy="839972"/>
            <wp:effectExtent l="19050" t="0" r="0" b="0"/>
            <wp:wrapNone/>
            <wp:docPr id="9" name="Picture 1" descr="sudheerbabu.m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dheerbabu.me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42187" cy="8399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21E26" w:rsidRPr="00FF6769">
        <w:rPr>
          <w:noProof/>
          <w:lang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2" o:spid="_x0000_s1041" type="#_x0000_t202" style="position:absolute;left:0;text-align:left;margin-left:316.05pt;margin-top:424.1pt;width:213.45pt;height:43.5pt;z-index:25166080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iYSuwIAAMM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Rpq&#10;RzAStIcaPbK9QXdyj95FNj/joDNQexhA0ezhHXRdrHq4l9U3jYRctlRs2K1ScmwZrcG/0P70L75O&#10;ONqCrMePsgY7dGukA9o3qrfJg3QgQIc6PZ1qY32p4DGah0ESxhhVIIvjiMSueD7Njr8Hpc17Jntk&#10;DzlWUHuHTnf32lhvaHZUscaELHnXufp34tkDKE4vYBu+Wpn1wpXzZxqkq2SVEI9Es5VHgqLwbssl&#10;8WZlOI+Ld8VyWYS/rN2QZC2vayasmSO1QvJnpTuQfCLFiVxadry2cNYlrTbrZafQjgK1S7dczkFy&#10;VvOfu+GSALG8CCmMSHAXpV45S+YeKUnspfMg8YIwvUtnAUlJUT4P6Z4L9u8hoTHHaRzFE5nOTr+I&#10;LXDrdWw067mB4dHxPsfJSYlmloIrUbvSGsq76XyRCuv+ORVQ7mOhHWEtRye2mv16P/VGfGyEtayf&#10;gMJKAsOApzD54NBK9QOjEaZIjvX3LVUMo+6DgDZIQ0Ls2HEXEs8juKhLyfpSQkUFUDk2GE3HpZlG&#10;1XZQfNOCpanxhLyF1mm4Y7XtscmrQ8PBpHDBHaaaHUWXd6d1nr2L3wAAAP//AwBQSwMEFAAGAAgA&#10;AAAhAGNDNsjfAAAADAEAAA8AAABkcnMvZG93bnJldi54bWxMj8tOwzAQRfdI/IM1SOyoXYdWTcik&#10;QiC2IMpDYufG0yQiHkex24S/x13BcjRH955bbmfXixONofOMsFwoEMS1tx03CO9vTzcbECEatqb3&#10;TAg/FGBbXV6UprB+4lc67WIjUgiHwiC0MQ6FlKFuyZmw8ANx+h386ExM59hIO5ophbteaqXW0pmO&#10;U0NrBnpoqf7eHR3Cx/Ph6/NWvTSPbjVMflaSXS4Rr6/m+zsQkeb4B8NZP6lDlZz2/sg2iB5hnell&#10;QhE2WaZBnAm1ytO8PUKulQZZlfL/iOoXAAD//wMAUEsBAi0AFAAGAAgAAAAhALaDOJL+AAAA4QEA&#10;ABMAAAAAAAAAAAAAAAAAAAAAAFtDb250ZW50X1R5cGVzXS54bWxQSwECLQAUAAYACAAAACEAOP0h&#10;/9YAAACUAQAACwAAAAAAAAAAAAAAAAAvAQAAX3JlbHMvLnJlbHNQSwECLQAUAAYACAAAACEA2Hom&#10;ErsCAADDBQAADgAAAAAAAAAAAAAAAAAuAgAAZHJzL2Uyb0RvYy54bWxQSwECLQAUAAYACAAAACEA&#10;Y0M2yN8AAAAMAQAADwAAAAAAAAAAAAAAAAAVBQAAZHJzL2Rvd25yZXYueG1sUEsFBgAAAAAEAAQA&#10;8wAAACEGAAAAAA==&#10;" filled="f" stroked="f">
            <v:textbox style="mso-next-textbox:#Text Box 32">
              <w:txbxContent>
                <w:p w:rsidR="00EA0DF5" w:rsidRPr="000870AA" w:rsidRDefault="00EA0DF5">
                  <w:pPr>
                    <w:rPr>
                      <w:rFonts w:ascii="Open Sans Light" w:hAnsi="Open Sans Light" w:cs="Open Sans Light"/>
                      <w:color w:val="00B0F0"/>
                      <w:sz w:val="44"/>
                      <w:szCs w:val="44"/>
                      <w:lang w:val="en-US"/>
                    </w:rPr>
                  </w:pPr>
                  <w:r w:rsidRPr="000870AA">
                    <w:rPr>
                      <w:rFonts w:ascii="Open Sans Light" w:hAnsi="Open Sans Light" w:cs="Open Sans Light"/>
                      <w:color w:val="00B0F0"/>
                      <w:sz w:val="44"/>
                      <w:szCs w:val="44"/>
                      <w:lang w:val="en-US"/>
                    </w:rPr>
                    <w:t>Expertise</w:t>
                  </w:r>
                </w:p>
              </w:txbxContent>
            </v:textbox>
          </v:shape>
        </w:pict>
      </w:r>
      <w:r w:rsidR="00521E26" w:rsidRPr="00FF6769">
        <w:rPr>
          <w:noProof/>
          <w:lang w:eastAsia="en-GB"/>
        </w:rPr>
        <w:pict>
          <v:shape id="Text Box 21" o:spid="_x0000_s1040" type="#_x0000_t202" style="position:absolute;left:0;text-align:left;margin-left:-61.5pt;margin-top:422.2pt;width:352.5pt;height:49.5pt;z-index:25165363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XWauAIAAMM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Db2bYSRoDz26Z3uDbuQeRaGtzzjoDNzuBnA0ezgHX8dVD7ey+qaRkMuWig27VkqOLaM15Odu+mdX&#10;JxxtQdbjR1lDHLo10gHtG9Xb4kE5EKBDnx5OvbG5VHBIyDyez8BUgS2OkhjWkJxPs+PtQWnznske&#10;2UWOFfTeodPdrTaT69HFBhOy5F3n+t+JZweAOZ1AbLhqbTYL187HNEhXySohHonilUeCovCuyyXx&#10;4jKcz4p3xXJZhD9t3JBkLa9rJmyYo7RC8metO4h8EsVJXFp2vLZwNiWtNutlp9COgrRL9x0Kcubm&#10;P0/D1Qu4vKAURiS4iVKvjJO5R0oy89J5kHhBmN6kcUBSUpTPKd1ywf6dEhpznM6i2SSm33IL3Pea&#10;G816bmB4dLzPcXJyopmV4ErUrrWG8m5an5XCpv9UCmj3sdFOsFajk1rNfr2f3gY5PoS1rB9AwkqC&#10;wkCMMPlg0Ur1A6MRpkiO9fctVQyj7oOAZ5CGhNix4zZkNo9go84t63MLFRVA5dhgNC2XZhpV20Hx&#10;TQuRpocn5DU8nYY7Vds3NmUFlOwGJoUjd5hqdhSd753X0+xd/AIAAP//AwBQSwMEFAAGAAgAAAAh&#10;AEFzgVrgAAAADgEAAA8AAABkcnMvZG93bnJldi54bWxMj8FOwzAQRO9I/IO1SNxaO4YQCHEqBOIK&#10;aqGVuLnJNomI11HsNuHv2Z7guDNPszPFana9OOEYOk8GkqUCgVT5uqPGwOfH6+IeRIiWatt7QgM/&#10;GGBVXl4UNq/9RGs8bWIjOIRCbg20MQ65lKFq0dmw9AMSewc/Ohv5HBtZj3bicNdLrdSddLYj/tDa&#10;AZ9brL43R2dg+3b42t2q9+bFpcPkZyXJPUhjrq/mp0cQEef4B8O5PleHkjvt/ZHqIHoDi0RnKbPs&#10;KH2TgWAmzc7SnqVE6wxkWcj/M8pfAAAA//8DAFBLAQItABQABgAIAAAAIQC2gziS/gAAAOEBAAAT&#10;AAAAAAAAAAAAAAAAAAAAAABbQ29udGVudF9UeXBlc10ueG1sUEsBAi0AFAAGAAgAAAAhADj9If/W&#10;AAAAlAEAAAsAAAAAAAAAAAAAAAAALwEAAF9yZWxzLy5yZWxzUEsBAi0AFAAGAAgAAAAhAKnJdZq4&#10;AgAAwwUAAA4AAAAAAAAAAAAAAAAALgIAAGRycy9lMm9Eb2MueG1sUEsBAi0AFAAGAAgAAAAhAEFz&#10;gVrgAAAADgEAAA8AAAAAAAAAAAAAAAAAEgUAAGRycy9kb3ducmV2LnhtbFBLBQYAAAAABAAEAPMA&#10;AAAfBgAAAAA=&#10;" filled="f" stroked="f">
            <v:textbox style="mso-next-textbox:#Text Box 21">
              <w:txbxContent>
                <w:p w:rsidR="00EA0DF5" w:rsidRPr="000870AA" w:rsidRDefault="00EA0DF5" w:rsidP="00D72B62">
                  <w:pPr>
                    <w:jc w:val="right"/>
                    <w:rPr>
                      <w:rFonts w:ascii="Open Sans Light" w:hAnsi="Open Sans Light" w:cs="Open Sans Light"/>
                      <w:color w:val="00B0F0"/>
                      <w:sz w:val="44"/>
                      <w:szCs w:val="44"/>
                      <w:lang w:val="en-US"/>
                    </w:rPr>
                  </w:pPr>
                  <w:r w:rsidRPr="000870AA">
                    <w:rPr>
                      <w:rFonts w:ascii="Open Sans Light" w:hAnsi="Open Sans Light" w:cs="Open Sans Light"/>
                      <w:color w:val="00B0F0"/>
                      <w:sz w:val="44"/>
                      <w:szCs w:val="44"/>
                      <w:lang w:val="en-US"/>
                    </w:rPr>
                    <w:t>Education</w:t>
                  </w:r>
                </w:p>
              </w:txbxContent>
            </v:textbox>
          </v:shape>
        </w:pict>
      </w:r>
      <w:r w:rsidR="00521E26" w:rsidRPr="00FF6769">
        <w:rPr>
          <w:noProof/>
          <w:color w:val="515251"/>
          <w:lang w:val="en-US" w:bidi="ar-SA"/>
        </w:rPr>
        <w:pict>
          <v:shape id="_x0000_s1084" type="#_x0000_t202" style="position:absolute;left:0;text-align:left;margin-left:316.9pt;margin-top:581.6pt;width:105.45pt;height:24.75pt;z-index:25169152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uChuQ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eIYI0FbaNEjGwy6kwOazG15+k4n4PXQgZ8Z4Bza7Kjq7l4WXzUSclVTsWW3Ssm+ZrSE9EJ70z+7&#10;OuJoC7LpP8gS4tCdkQ5oqFRrawfVQIAObXo6tcbmUtiQk0kchVOMCrBNQjKJpi4ETY63O6XNOyZb&#10;ZBcpVtB6h07399rYbGhydLHBhMx507j2N+LiABzHE4gNV63NZuG6+SMO4vVivSAeiWZrjwRZ5t3m&#10;K+LN8nA+zSbZapWFP23ckCQ1L0smbJijskLyZ507aHzUxElbWja8tHA2Ja22m1Wj0J6CsnP3HQpy&#10;5uZfpuGKAFxeUAojEtxFsZfPFnOP5GTqxfNg4QVhfBfPAhKTLL+kdM8F+3dKqAfRTaGPjs5vuQXu&#10;e82NJi03MDsa3qZ4cXKiiZXgWpSutYbyZlyflcKm/1wKaPex0U6wVqOjWs2wGdzTCGc2vFXzRpZP&#10;IGElQWGgUxh8sKil+o5RD0MkxfrbjiqGUfNewDOIQ0Ls1HEbMp1HsFHnls25hYoCoFJsMBqXKzNO&#10;ql2n+LaGSOPDE/IWnk7Fnaqfszo8OBgUjtxhqNlJdL53Xs+jd/kLAAD//wMAUEsDBBQABgAIAAAA&#10;IQD+UFEK4AAAAA0BAAAPAAAAZHJzL2Rvd25yZXYueG1sTI/BTsMwDIbvSLxDZCRuLOnWVWtpOiEQ&#10;VxADJu2WNV5b0ThVk63l7TEnONr/p9+fy+3senHBMXSeNCQLBQKp9rajRsPH+/PdBkSIhqzpPaGG&#10;bwywra6vSlNYP9EbXnaxEVxCoTAa2hiHQspQt+hMWPgBibOTH52JPI6NtKOZuNz1cqlUJp3piC+0&#10;ZsDHFuuv3dlp+Hw5Hfapem2e3HqY/KwkuVxqfXszP9yDiDjHPxh+9VkdKnY6+jPZIHoN2UpljHKg&#10;8lUKgpFNmqxBHHmVpMscZFXK/19UPwAAAP//AwBQSwECLQAUAAYACAAAACEAtoM4kv4AAADhAQAA&#10;EwAAAAAAAAAAAAAAAAAAAAAAW0NvbnRlbnRfVHlwZXNdLnhtbFBLAQItABQABgAIAAAAIQA4/SH/&#10;1gAAAJQBAAALAAAAAAAAAAAAAAAAAC8BAABfcmVscy8ucmVsc1BLAQItABQABgAIAAAAIQD3duCh&#10;uQIAAMIFAAAOAAAAAAAAAAAAAAAAAC4CAABkcnMvZTJvRG9jLnhtbFBLAQItABQABgAIAAAAIQD+&#10;UFEK4AAAAA0BAAAPAAAAAAAAAAAAAAAAABMFAABkcnMvZG93bnJldi54bWxQSwUGAAAAAAQABADz&#10;AAAAIAYAAAAA&#10;" filled="f" stroked="f">
            <v:textbox style="mso-next-textbox:#_x0000_s1084">
              <w:txbxContent>
                <w:p w:rsidR="001400A7" w:rsidRPr="000159C3" w:rsidRDefault="00867A4F">
                  <w:pP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Debugging:</w:t>
                  </w:r>
                </w:p>
              </w:txbxContent>
            </v:textbox>
          </v:shape>
        </w:pict>
      </w:r>
      <w:r w:rsidR="00521E26" w:rsidRPr="00FF6769">
        <w:rPr>
          <w:noProof/>
          <w:color w:val="515251"/>
          <w:lang w:eastAsia="en-GB"/>
        </w:rPr>
        <w:pict>
          <v:shapetype id="_x0000_t34" coordsize="21600,21600" o:spt="34" o:oned="t" adj="10800" path="m,l@0,0@0,21600,21600,21600e" filled="f">
            <v:stroke joinstyle="miter"/>
            <v:formulas>
              <v:f eqn="val #0"/>
            </v:formulas>
            <v:path arrowok="t" fillok="f" o:connecttype="none"/>
            <v:handles>
              <v:h position="#0,center"/>
            </v:handles>
            <o:lock v:ext="edit" shapetype="t"/>
          </v:shapetype>
          <v:shape id="AutoShape 42" o:spid="_x0000_s1053" type="#_x0000_t34" style="position:absolute;left:0;text-align:left;margin-left:433.5pt;margin-top:571.85pt;width:60.05pt;height:.05pt;flip:y;z-index:25167104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1a5/IQIAAD0EAAAOAAAAZHJzL2Uyb0RvYy54bWysU9uO2yAQfa/Uf0B+T3ypk02sOKuVnfRl&#10;24202w8ggG1UDAhInKjqv3cgcbRpX6qqsoQHmDlzOYfV46kX6MiM5UqWUTpNIsQkUZTLtoy+vW0n&#10;iwhZhyXFQklWRmdmo8f1xw+rQRcsU50SlBkEINIWgy6jzjldxLElHeuxnSrNJFw2yvTYwda0MTV4&#10;APRexFmSzONBGaqNIsxaOK0vl9E64DcNI+6laSxzSJQR1ObCasK692u8XuGiNVh3nFzLwP9QRY+5&#10;hKQ3qBo7jA6G/wHVc2KUVY2bEtXHqmk4YaEH6CZNfuvmtcOahV5gOFbfxmT/Hyz5etwZxClwl0VI&#10;4h44ejo4FVKjPPMDGrQtwK+SO+NbJCf5qp8V+W6RVFWHZcuC99tZQ3DqI+K7EL+xGtLshy+Kgg+G&#10;BGFap8b0HhLmgE6BlPONFHZyiMDhYvaQzYA6Ml7FuBjjtLHuM1M98kYZWWcwbztXKSmBeWXSkAUf&#10;n63zVeFiDPBJpdpyIYIAhERDGc2SRZKECKsEp/7W+1nT7ith0BGDhpYVfEE2gHbnZtRB0oDWMUw3&#10;V9thLi42+Avp8aAxqOdqXUTyY5ksN4vNIp/k2XwzyZO6njxtq3wy36YPs/pTXVV1+tOXluZFxyll&#10;0lc3CjbN/04Q16dzkdpNsrc5xPfoYWBQ7PgPRQdmPZkXWewVPe/MyDhoNDhf35N/BO/3YL9/9etf&#10;AAAA//8DAFBLAwQUAAYACAAAACEAbt/vVN8AAAAOAQAADwAAAGRycy9kb3ducmV2LnhtbEyPwU7D&#10;MBBE70j8g7VIXBC1U6S0hDgVFKGinqDtB7jxkgTsdWQ7Tfh73AOC486MZt+Uq8kadkIfOkcSspkA&#10;hlQ73VEj4bB/uV0CC1GRVsYRSvjGAKvq8qJUhXYjveNpFxuWSigUSkIbY19wHuoWrQoz1yMl78N5&#10;q2I6fcO1V2Mqt4bPhci5VR2lD63qcd1i/bUbrIQ7v7jRI396Wz/ja2Y2g5o2n1spr6+mxwdgEaf4&#10;F4YzfkKHKjEd3UA6MCNhmS/SlpiMLLvPgZ0jQsyTdvzVeFXy/zOqHwAAAP//AwBQSwECLQAUAAYA&#10;CAAAACEAtoM4kv4AAADhAQAAEwAAAAAAAAAAAAAAAAAAAAAAW0NvbnRlbnRfVHlwZXNdLnhtbFBL&#10;AQItABQABgAIAAAAIQA4/SH/1gAAAJQBAAALAAAAAAAAAAAAAAAAAC8BAABfcmVscy8ucmVsc1BL&#10;AQItABQABgAIAAAAIQC/1a5/IQIAAD0EAAAOAAAAAAAAAAAAAAAAAC4CAABkcnMvZTJvRG9jLnht&#10;bFBLAQItABQABgAIAAAAIQBu3+9U3wAAAA4BAAAPAAAAAAAAAAAAAAAAAHsEAABkcnMvZG93bnJl&#10;di54bWxQSwUGAAAAAAQABADzAAAAhwUAAAAA&#10;" adj="10791,266176800,-181828" strokecolor="#9c9c90" strokeweight="4pt"/>
        </w:pict>
      </w:r>
      <w:r w:rsidR="00521E26" w:rsidRPr="00FF6769">
        <w:rPr>
          <w:noProof/>
          <w:lang w:val="en-US" w:bidi="ar-SA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72" type="#_x0000_t32" style="position:absolute;left:0;text-align:left;margin-left:323.55pt;margin-top:461.95pt;width:163.1pt;height:.05pt;z-index:251684352;mso-position-horizontal-relative:text;mso-position-vertical-relative:text" o:connectortype="straight" strokecolor="#9cc2e5 [1940]" strokeweight="1pt">
            <v:shadow type="perspective" color="#1f4d78 [1604]" opacity=".5" offset="1pt" offset2="-3pt"/>
          </v:shape>
        </w:pict>
      </w:r>
      <w:r w:rsidR="00521E26" w:rsidRPr="00FF6769">
        <w:rPr>
          <w:noProof/>
          <w:lang w:eastAsia="en-GB"/>
        </w:rPr>
        <w:pict>
          <v:shape id="Text Box 35" o:spid="_x0000_s1044" type="#_x0000_t202" style="position:absolute;left:0;text-align:left;margin-left:315.3pt;margin-top:515.35pt;width:105.45pt;height:24.75pt;z-index:25166387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LU1vQIAAMIFAAAOAAAAZHJzL2Uyb0RvYy54bWysVNtu2zAMfR+wfxD07voSJbGNOkUbx8OA&#10;7gK0+wDFlmNhtuRJSpyu2L+PknNr+zJs84MhidIhD3nI65t916IdU5pLkeHwKsCIiVJWXGwy/O2x&#10;8GKMtKGioq0ULMNPTOObxft310Ofskg2sq2YQgAidDr0GW6M6VPf12XDOqqvZM8EGGupOmpgqzZ+&#10;pegA6F3rR0Ew8wepql7JkmkNp/loxAuHX9esNF/qWjOD2gxDbMb9lfuv7d9fXNN0o2jf8PIQBv2L&#10;KDrKBTg9QeXUULRV/A1Ux0sltazNVSk7X9Y1L5njAGzC4BWbh4b2zHGB5Oj+lCb9/2DLz7uvCvEq&#10;w3OMBO2gRI9sb9Cd3KPJ1KZn6HUKtx56uGf2cA5ldlR1fy/L7xoJuWyo2LBbpeTQMFpBeKF96V88&#10;HXG0BVkPn2QFfujWSAe0r1VncwfZQIAOZXo6lcbGUlqXk0kShVOMSrBNQjKJXHA+TY+ve6XNByY7&#10;ZBcZVlB6h05399rYaGh6vGKdCVnwtnXlb8WLA7g4noBveGptNgpXzeckSFbxKiYeiWYrjwR57t0W&#10;S+LNinA+zSf5cpmHv6zfkKQNryomrJujskLyZ5U7aHzUxElbWra8snA2JK0262Wr0I6Csgv3uZyD&#10;5XzNfxmGSwJweUUpjEhwFyVeMYvnHinI1EvmQewFYXKXzAKSkLx4SemeC/bvlNCQ4WQKdXR0zkG/&#10;4ha47y03mnbcwOxoeZfh+HSJplaCK1G50hrK23F9kQob/jkVUO5joZ1grUZHtZr9eu9aI4yPjbCW&#10;1RNIWElQGOgUBh8sGql+YjTAEMmw/rGlimHUfhTQBklIiJ06bkOm8wg26tKyvrRQUQJUhg1G43Jp&#10;xkm17RXfNOBpbDwhb6F1au5UbXtsjOrQcDAoHLnDULOT6HLvbp1H7+I3AAAA//8DAFBLAwQUAAYA&#10;CAAAACEAHdTeLeAAAAANAQAADwAAAGRycy9kb3ducmV2LnhtbEyPTU/DMAyG70j8h8hI3FiysZau&#10;azpNIK4gxofELWu8tlrjVE22ln+Pd4Kj/T56/bjYTK4TZxxC60nDfKZAIFXetlRr+Hh/vstAhGjI&#10;ms4TavjBAJvy+qowufUjveF5F2vBJRRyo6GJsc+lDFWDzoSZ75E4O/jBmcjjUEs7mJHLXScXSqXS&#10;mZb4QmN6fGywOu5OTsPny+H7a6le6yeX9KOflCS3klrf3kzbNYiIU/yD4aLP6lCy096fyAbRaUjv&#10;VcooB0plDyAYyZbzBMT+skqyBciykP+/KH8BAAD//wMAUEsBAi0AFAAGAAgAAAAhALaDOJL+AAAA&#10;4QEAABMAAAAAAAAAAAAAAAAAAAAAAFtDb250ZW50X1R5cGVzXS54bWxQSwECLQAUAAYACAAAACEA&#10;OP0h/9YAAACUAQAACwAAAAAAAAAAAAAAAAAvAQAAX3JlbHMvLnJlbHNQSwECLQAUAAYACAAAACEA&#10;gVi1Nb0CAADCBQAADgAAAAAAAAAAAAAAAAAuAgAAZHJzL2Uyb0RvYy54bWxQSwECLQAUAAYACAAA&#10;ACEAHdTeLeAAAAANAQAADwAAAAAAAAAAAAAAAAAXBQAAZHJzL2Rvd25yZXYueG1sUEsFBgAAAAAE&#10;AAQA8wAAACQGAAAAAA==&#10;" filled="f" stroked="f">
            <v:textbox style="mso-next-textbox:#Text Box 35">
              <w:txbxContent>
                <w:p w:rsidR="00EA0DF5" w:rsidRPr="000159C3" w:rsidRDefault="001400A7">
                  <w:pP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Angular</w:t>
                  </w:r>
                  <w:r w:rsidR="00EA0DF5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:</w:t>
                  </w:r>
                </w:p>
              </w:txbxContent>
            </v:textbox>
          </v:shape>
        </w:pict>
      </w:r>
      <w:r w:rsidR="00521E26" w:rsidRPr="00FF6769">
        <w:rPr>
          <w:noProof/>
          <w:color w:val="515251"/>
          <w:lang w:eastAsia="en-GB"/>
        </w:rPr>
        <w:pict>
          <v:shape id="AutoShape 38" o:spid="_x0000_s1051" type="#_x0000_t34" style="position:absolute;left:0;text-align:left;margin-left:433.5pt;margin-top:482.7pt;width:63.7pt;height:.1pt;z-index:25166694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93XIQIAAD0EAAAOAAAAZHJzL2Uyb0RvYy54bWysU8GO2yAQvVfqPyDfE9tZJ+tYcVYrO+ll&#10;20ba7QcQwDYqBgQkTlT13zuQONq0l6qqLOEBZt68mXmsnk69QEdmLFeyjNJpEiEmiaJctmX07W07&#10;ySNkHZYUCyVZGZ2ZjZ7WHz+sBl2wmeqUoMwgAJG2GHQZdc7pIo4t6ViP7VRpJuGyUabHDramjanB&#10;A6D3Ip4lySIelKHaKMKshdP6chmtA37TMOK+No1lDokyAm4urCase7/G6xUuWoN1x8mVBv4HFj3m&#10;EpLeoGrsMDoY/gdUz4lRVjVuSlQfq6bhhIUaoJo0+a2a1w5rFmqB5lh9a5P9f7Dky3FnEKcwO2iP&#10;xD3M6PngVEiNHnLfoEHbAvwquTO+RHKSr/pFke8WSVV1WLYseL+dNQSnPiK+C/EbqyHNfvisKPhg&#10;SBC6dWpM7yGhD+gUhnK+DYWdHCJwmM8fZ3PgRsarGBdjnDbWfWKqR94oI+sM5m3nKiUlTF6ZNGTB&#10;xxfrPCtcjAE+qVRbLkQQgJBoKKN5kidJiLBKcOpvvZ817b4SBh0xaGhZwRdkA2h3bkYdJA1oHcN0&#10;c7Ud5uJig7+QHg8KAz5X6yKSH8tkuck3eTbJZovNJEvqevK8rbLJYps+zuuHuqrq9KenlmZFxyll&#10;0rMbBZtmfyeI69O5SO0m2Vsf4nv00DAgO/4D6TBZP8yLLPaKnndmnDhoNDhf35N/BO/3YL9/9etf&#10;AAAA//8DAFBLAwQUAAYACAAAACEALhWyNt8AAAAMAQAADwAAAGRycy9kb3ducmV2LnhtbEyPwU7D&#10;MBBE70j8g7VIXBB1WlAbQpwKilARJyh8wDZekoC9jmynCX+PKyHBbXZ3NPumXE/WiAP50DlWMJ9l&#10;IIhrpztuFLy/PV7mIEJE1mgck4JvCrCuTk9KLLQb+ZUOu9iIFMKhQAVtjH0hZahbshhmridOtw/n&#10;LcY0+kZqj2MKt0YusmwpLXacPrTY06al+ms3WAVXfnWhR3n/snmgp7nZDjhtP5+VOj+b7m5BRJri&#10;nxmO+AkdqsS0dwPrIIyCfLlKXaKCm+s8iaMjyxZJ7X9Xsirl/xLVDwAAAP//AwBQSwECLQAUAAYA&#10;CAAAACEAtoM4kv4AAADhAQAAEwAAAAAAAAAAAAAAAAAAAAAAW0NvbnRlbnRfVHlwZXNdLnhtbFBL&#10;AQItABQABgAIAAAAIQA4/SH/1gAAAJQBAAALAAAAAAAAAAAAAAAAAC8BAABfcmVscy8ucmVsc1BL&#10;AQItABQABgAIAAAAIQA7H93XIQIAAD0EAAAOAAAAAAAAAAAAAAAAAC4CAABkcnMvZTJvRG9jLnht&#10;bFBLAQItABQABgAIAAAAIQAuFbI23wAAAAwBAAAPAAAAAAAAAAAAAAAAAHsEAABkcnMvZG93bnJl&#10;di54bWxQSwUGAAAAAAQABADzAAAAhwUAAAAA&#10;" adj=",-113821200,-171410" strokecolor="#9c9c90" strokeweight="4pt"/>
        </w:pict>
      </w:r>
      <w:r w:rsidR="00521E26" w:rsidRPr="00FF6769">
        <w:rPr>
          <w:noProof/>
          <w:color w:val="515251"/>
          <w:lang w:eastAsia="en-GB"/>
        </w:rPr>
        <w:pict>
          <v:shape id="AutoShape 41" o:spid="_x0000_s1052" type="#_x0000_t32" style="position:absolute;left:0;text-align:left;margin-left:433.5pt;margin-top:550pt;width:67.5pt;height:0;z-index:25167001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XhsIgIAAD0EAAAOAAAAZHJzL2Uyb0RvYy54bWysU9uO2jAQfa/Uf7D8DkloYCEirFYJ9GXb&#10;RdrtBxjbSaw6tmUbAqr67x2bS0v7UlVVJMeXmTOXc2b5eOwlOnDrhFYlzsYpRlxRzYRqS/zlbTOa&#10;Y+Q8UYxIrXiJT9zhx9X7d8vBFHyiOy0ZtwhAlCsGU+LOe1MkiaMd74kba8MVPDba9sTD0bYJs2QA&#10;9F4mkzSdJYO2zFhNuXNwW58f8SriNw2n/qVpHPdIlhhy83G1cd2FNVktSdFaYjpBL2mQf8iiJ0JB&#10;0BtUTTxBeyv+gOoFtdrpxo+p7hPdNILyWANUk6W/VfPaEcNjLdAcZ25tcv8Pln4+bC0SDLjLMFKk&#10;B46e9l7H0CjPQoMG4wqwq9TWhhLpUb2aZ02/OqR01RHV8mj9djLgHD2SO5dwcAbC7IZPmoENgQCx&#10;W8fG9gES+oCOkZTTjRR+9IjC5Xz6MJkCdfT6lJDi6mes8x+57lHYlNh5S0Tb+UorBcxrm8Uo5PDs&#10;PNQBjleHEFTpjZAyCkAqNJR4ms7TNHo4LQULr8HO2XZXSYsOBDS0qOCLsgG0OzOr94pFtI4Ttr7s&#10;PRHyvAd7qQIeFAb5XHZnkXxbpIv1fD3PR/lkth7laV2PnjZVPpptsodp/aGuqjr7HlLL8qITjHEV&#10;srsKNsv/ThCX0TlL7SbZWx+Se/TYMEj2+o9JR2YDmWdZ7DQ7bW3obSAZNBqNL/MUhuDXc7T6OfWr&#10;HwAAAP//AwBQSwMEFAAGAAgAAAAhAA10zf3eAAAADgEAAA8AAABkcnMvZG93bnJldi54bWxMj8FO&#10;wzAQRO9I/IO1SFwQtRukpErjVFCEijhB4QPceJsE7HVkO034e9wDguPOjGbfVJvZGnZCH3pHEpYL&#10;AQypcbqnVsLH+9PtCliIirQyjlDCNwbY1JcXlSq1m+gNT/vYslRCoVQSuhiHkvPQdGhVWLgBKXlH&#10;562K6fQt115NqdwangmRc6t6Sh86NeC2w+ZrP1oJd7640RN/eN0+4vPS7EY17z5fpLy+mu/XwCLO&#10;8S8MZ/yEDnViOriRdGBGwiov0paYDFHkGbBzRIgsaYdfjdcV/z+j/gEAAP//AwBQSwECLQAUAAYA&#10;CAAAACEAtoM4kv4AAADhAQAAEwAAAAAAAAAAAAAAAAAAAAAAW0NvbnRlbnRfVHlwZXNdLnhtbFBL&#10;AQItABQABgAIAAAAIQA4/SH/1gAAAJQBAAALAAAAAAAAAAAAAAAAAC8BAABfcmVscy8ucmVsc1BL&#10;AQItABQABgAIAAAAIQCkhXhsIgIAAD0EAAAOAAAAAAAAAAAAAAAAAC4CAABkcnMvZTJvRG9jLnht&#10;bFBLAQItABQABgAIAAAAIQANdM393gAAAA4BAAAPAAAAAAAAAAAAAAAAAHwEAABkcnMvZG93bnJl&#10;di54bWxQSwUGAAAAAAQABADzAAAAhwUAAAAA&#10;" strokecolor="#9c9c90" strokeweight="4pt"/>
        </w:pict>
      </w:r>
      <w:r w:rsidR="00521E26" w:rsidRPr="00FF6769">
        <w:rPr>
          <w:noProof/>
          <w:color w:val="515251"/>
          <w:lang w:eastAsia="en-GB"/>
        </w:rPr>
        <w:pict>
          <v:shape id="AutoShape 39" o:spid="_x0000_s1054" type="#_x0000_t32" style="position:absolute;left:0;text-align:left;margin-left:433.5pt;margin-top:505.45pt;width:53.55pt;height:0;z-index:25166796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ftbNIQIAAD0EAAAOAAAAZHJzL2Uyb0RvYy54bWysU9uO2yAQfa/Uf0C8Z20nTppYcVYrO+nL&#10;thtptx9AANuoGBCQOFHVf+9ALtq0L1VVWcIDzJw5M3NYPh57iQ7cOqFVibOHFCOuqGZCtSX+9rYZ&#10;zTFynihGpFa8xCfu8OPq44flYAo+1p2WjFsEIMoVgylx570pksTRjvfEPWjDFVw22vbEw9a2CbNk&#10;APReJuM0nSWDtsxYTblzcFqfL/Eq4jcNp/6laRz3SJYYuPm42rjuwpqslqRoLTGdoBca5B9Y9EQo&#10;SHqDqoknaG/FH1C9oFY73fgHqvtEN42gPNYA1WTpb9W8dsTwWAs0x5lbm9z/g6VfD1uLBIPZTTBS&#10;pIcZPe29jqnRZBEaNBhXgF+ltjaUSI/q1Txr+t0hpauOqJZH77eTgeAsRCR3IWHjDKTZDV80Ax8C&#10;CWK3jo3tAyT0AR3jUE63ofCjRxQOZ/M0nU8xoterhBTXOGOd/8x1j4JRYuctEW3nK60UTF7bLGYh&#10;h2fnAytSXANCUqU3QsooAKnQUOJpCqlihNNSsHAb/Jxtd5W06EBAQ4sKvigbQLtzs3qvWETrOGHr&#10;i+2JkGcb/KUKeFAY8LlYZ5H8WKSL9Xw9z0f5eLYe5Wldj542VT6abbJP03pSV1Wd/QzUsrzoBGNc&#10;BXZXwWb53wni8nTOUrtJ9taH5B49NgzIXv+RdJxsGOZZFjvNTlt7nThoNDpf3lN4BO/3YL9/9atf&#10;AAAA//8DAFBLAwQUAAYACAAAACEAukQQr98AAAALAQAADwAAAGRycy9kb3ducmV2LnhtbEyPwU7D&#10;MBBE70j8g7VIXBB1AqhpQpwKilArTlD4gG28JIF4HdlOE/4eIyHBcXZGs2/K9Wx6cSTnO8sK0kUC&#10;gri2uuNGwdvr4+UKhA/IGnvLpOCLPKyr05MSC20nfqHjPjQilrAvUEEbwlBI6euWDPqFHYij926d&#10;wRCla6R2OMVy08urJFlKgx3HDy0OtGmp/tyPRsG1yy70JO+fNw+0S/vtiPP240mp87P57hZEoDn8&#10;heEHP6JDFZkOdmTtRa9gtczilqAgz5MMREzk2U0K4vB7kVUp/2+ovgEAAP//AwBQSwECLQAUAAYA&#10;CAAAACEAtoM4kv4AAADhAQAAEwAAAAAAAAAAAAAAAAAAAAAAW0NvbnRlbnRfVHlwZXNdLnhtbFBL&#10;AQItABQABgAIAAAAIQA4/SH/1gAAAJQBAAALAAAAAAAAAAAAAAAAAC8BAABfcmVscy8ucmVsc1BL&#10;AQItABQABgAIAAAAIQA2ftbNIQIAAD0EAAAOAAAAAAAAAAAAAAAAAC4CAABkcnMvZTJvRG9jLnht&#10;bFBLAQItABQABgAIAAAAIQC6RBCv3wAAAAsBAAAPAAAAAAAAAAAAAAAAAHsEAABkcnMvZG93bnJl&#10;di54bWxQSwUGAAAAAAQABADzAAAAhwUAAAAA&#10;" strokecolor="#9c9c90" strokeweight="4pt"/>
        </w:pict>
      </w:r>
      <w:r w:rsidR="00521E26" w:rsidRPr="00FF6769">
        <w:rPr>
          <w:noProof/>
          <w:lang w:eastAsia="en-GB"/>
        </w:rPr>
        <w:pict>
          <v:shape id="Text Box 34" o:spid="_x0000_s1039" type="#_x0000_t202" style="position:absolute;left:0;text-align:left;margin-left:314.75pt;margin-top:491.75pt;width:158.7pt;height:45.4pt;z-index:25166284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SAjuQIAAMM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Qe+mGAnaQY8e2d6gO7lHMbH1GXqdgttDD45mD+fg67jq/l6WXzUSctlQsWG3SsmhYbSC/EJ70z+7&#10;OuJoC7IePsgK4tCtkQ5oX6vOFg/KgQAd+vR06o3NpbQh4ziJwglGJdjikMTRxIWg6fF2r7R5x2SH&#10;7CLDCnrv0OnuXhubDU2PLjaYkAVvW9f/VlwcgON4ArHhqrXZLFw7fyRBspqv5sQj0XTlkSDPvdti&#10;SbxpEc4meZwvl3n408YNSdrwqmLChjlKKyR/1rqDyEdRnMSlZcsrC2dT0mqzXrYK7ShIu3DfoSBn&#10;bv5lGq4IwOUFpTAiwV2UeMV0PvNIQSZeMgvmXhAmd8k0IAnJi0tK91ywf6eEhgwnE+ijo/NbboH7&#10;XnOjaccNDI+Wdxmen5xoaiW4EpVrraG8HddnpbDpP5cC2n1stBOs1eioVrNf78e3EdvwVs1rWT2B&#10;hJUEhYFOYfLBopHqO0YDTJEM629bqhhG7XsBzyAJCbFjx23IZBbBRp1b1ucWKkqAyrDBaFwuzTiq&#10;tr3imwYijQ9PyFt4OjV3qn7O6vDgYFI4coepZkfR+d55Pc/exS8AAAD//wMAUEsDBBQABgAIAAAA&#10;IQCpk+m/3wAAAAwBAAAPAAAAZHJzL2Rvd25yZXYueG1sTI/BTsMwEETvSPyDtUjcqB1IQxPiVAjE&#10;FdRCK3Fz420SEa+j2G3C37Oc4Liap5m35Xp2vTjjGDpPGpKFAoFUe9tRo+Hj/eVmBSJEQ9b0nlDD&#10;NwZYV5cXpSmsn2iD521sBJdQKIyGNsahkDLULToTFn5A4uzoR2cin2Mj7WgmLne9vFUqk850xAut&#10;GfCpxfpre3Iadq/Hz32q3ppntxwmPytJLpdaX1/Njw8gIs7xD4ZffVaHip0O/kQ2iF5DdqcyRjXk&#10;2X0KgolVmixBHBhVSZaDrEr5/4nqBwAA//8DAFBLAQItABQABgAIAAAAIQC2gziS/gAAAOEBAAAT&#10;AAAAAAAAAAAAAAAAAAAAAABbQ29udGVudF9UeXBlc10ueG1sUEsBAi0AFAAGAAgAAAAhADj9If/W&#10;AAAAlAEAAAsAAAAAAAAAAAAAAAAALwEAAF9yZWxzLy5yZWxzUEsBAi0AFAAGAAgAAAAhAMhBICO5&#10;AgAAwwUAAA4AAAAAAAAAAAAAAAAALgIAAGRycy9lMm9Eb2MueG1sUEsBAi0AFAAGAAgAAAAhAKmT&#10;6b/fAAAADAEAAA8AAAAAAAAAAAAAAAAAEwUAAGRycy9kb3ducmV2LnhtbFBLBQYAAAAABAAEAPMA&#10;AAAfBgAAAAA=&#10;" filled="f" stroked="f">
            <v:textbox style="mso-next-textbox:#Text Box 34">
              <w:txbxContent>
                <w:p w:rsidR="00EA0DF5" w:rsidRPr="000159C3" w:rsidRDefault="00EA0DF5">
                  <w:pP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</w:pPr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Web Develop</w:t>
                  </w:r>
                  <w:r w:rsidR="001400A7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ment</w:t>
                  </w:r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:</w:t>
                  </w:r>
                </w:p>
              </w:txbxContent>
            </v:textbox>
          </v:shape>
        </w:pict>
      </w:r>
      <w:r w:rsidR="00521E26" w:rsidRPr="00FF6769">
        <w:rPr>
          <w:noProof/>
          <w:color w:val="515251"/>
          <w:lang w:eastAsia="en-GB"/>
        </w:rPr>
        <w:pict>
          <v:shape id="Text Box 33" o:spid="_x0000_s1045" type="#_x0000_t202" style="position:absolute;left:0;text-align:left;margin-left:315.3pt;margin-top:468.45pt;width:105.45pt;height:24.75pt;z-index:25166182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s7iuQIAAMI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XiKkaAdtOiR7Q26k3sUx7Y8Q69T8Hrowc/s4Rza7Kjq/l6WXzUSctlQsWG3SsmhYbSC9EJ70z+7&#10;OuJoC7IePsgK4tCtkQ5oX6vO1g6qgQAd2vR0ao3NpbQh4ziJwglGJdjikMTRxIWg6fF2r7R5x2SH&#10;7CLDClrv0OnuXhubDU2PLjaYkAVvW9f+VlwcgON4ArHhqrXZLFw3fyRBspqv5sQj0XTlkSDPvdti&#10;SbxpEc4meZwvl3n408YNSdrwqmLChjkqKyR/1rmDxkdNnLSlZcsrC2dT0mqzXrYK7Sgou3DfoSBn&#10;bv5lGq4IwOUFpTAiwV2UeMV0PvNIQSZeMgvmXhAmd8k0IAnJi0tK91ywf6eEhgwnE+ijo/NbboH7&#10;XnOjaccNzI6Wdxmen5xoaiW4EpVrraG8HddnpbDpP5cC2n1stBOs1eioVrNf793TCBMb3qp5Lasn&#10;kLCSoDDQKQw+WDRSfcdogCGSYf1tSxXDqH0v4BkkISF26rgNmcwi2Khzy/rcQkUJUBk2GI3LpRkn&#10;1bZXfNNApPHhCXkLT6fmTtXPWR0eHAwKR+4w1OwkOt87r+fRu/gFAAD//wMAUEsDBBQABgAIAAAA&#10;IQCtlIyP4AAAAAsBAAAPAAAAZHJzL2Rvd25yZXYueG1sTI/BTsMwDIbvSLxDZCRuLFm3dVtpOk0g&#10;riC2gcQta7y2WuNUTbaWt8ec4Gj70+/vzzeja8UV+9B40jCdKBBIpbcNVRoO+5eHFYgQDVnTekIN&#10;3xhgU9ze5CazfqB3vO5iJTiEQmY01DF2mZShrNGZMPEdEt9Ovncm8thX0vZm4HDXykSpVDrTEH+o&#10;TYdPNZbn3cVp+Hg9fX3O1Vv17Bbd4Eclya2l1vd34/YRRMQx/sHwq8/qULDT0V/IBtFqSGcqZVTD&#10;OpklIJhYzacLEEfeLJMlyCKX/zsUPwAAAP//AwBQSwECLQAUAAYACAAAACEAtoM4kv4AAADhAQAA&#10;EwAAAAAAAAAAAAAAAAAAAAAAW0NvbnRlbnRfVHlwZXNdLnhtbFBLAQItABQABgAIAAAAIQA4/SH/&#10;1gAAAJQBAAALAAAAAAAAAAAAAAAAAC8BAABfcmVscy8ucmVsc1BLAQItABQABgAIAAAAIQB0Ns7i&#10;uQIAAMIFAAAOAAAAAAAAAAAAAAAAAC4CAABkcnMvZTJvRG9jLnhtbFBLAQItABQABgAIAAAAIQCt&#10;lIyP4AAAAAsBAAAPAAAAAAAAAAAAAAAAABMFAABkcnMvZG93bnJldi54bWxQSwUGAAAAAAQABADz&#10;AAAAIAYAAAAA&#10;" filled="f" stroked="f">
            <v:textbox style="mso-next-textbox:#Text Box 33">
              <w:txbxContent>
                <w:p w:rsidR="00EA0DF5" w:rsidRPr="000159C3" w:rsidRDefault="001400A7">
                  <w:pP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UI/UX</w:t>
                  </w:r>
                  <w:r w:rsidR="00EA0DF5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Design:</w:t>
                  </w:r>
                </w:p>
              </w:txbxContent>
            </v:textbox>
          </v:shape>
        </w:pict>
      </w:r>
      <w:r w:rsidR="00521E26" w:rsidRPr="00FF6769">
        <w:rPr>
          <w:noProof/>
          <w:color w:val="515251"/>
          <w:lang w:eastAsia="en-GB"/>
        </w:rPr>
        <w:pict>
          <v:shape id="Text Box 36" o:spid="_x0000_s1043" type="#_x0000_t202" style="position:absolute;left:0;text-align:left;margin-left:315.3pt;margin-top:538.15pt;width:105.45pt;height:24.75pt;z-index:25166489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1GUuQ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WJolKAttOiRDQbdyQFNZrY8facT8HrowM8McA5tdlR1dy+LrxoJuaqp2LJbpWRfM1pCeqG96Z9d&#10;HXG0Bdn0H2QJcejOSAc0VKq1tYNqIECHNj2dWmNzKWzIySSOwilGBdgmIZlEUxeCJsfbndLmHZMt&#10;sosUK2i9Q6f7e21sNjQ5uthgQua8aVz7G3FxAI7jCcSGq9Zms3Dd/BEH8XqxXhCPRLO1R4Is827z&#10;FfFmeTifZpNstcrCnzZuSJKalyUTNsxRWSH5s84dND5q4qQtLRteWjibklbbzapRaE9B2bn7DgU5&#10;c/Mv03BFAC4vKIURCe6i2Mtni7lHcjL14nmw8IIwvotnAYlJll9SuueC/Tsl1Kc4nkIfHZ3fcgvc&#10;95obTVpuYHY0vAXxnpxoYiW4FqVrraG8GddnpbDpP5cC2n1stBOs1eioVjNsBvc0wrkNb9W8keUT&#10;SFhJUBjoFAYfLGqpvmPUwxBJsf62o4ph1LwX8AzikBA7ddyGTOcRbNS5ZXNuoaIAqBQbjMblyoyT&#10;atcpvq0h0vjwhLyFp1Nxp+rnrA4PDgaFI3cYanYSne+d1/PoXf4CAAD//wMAUEsDBBQABgAIAAAA&#10;IQBZZxBM3wAAAA0BAAAPAAAAZHJzL2Rvd25yZXYueG1sTI9NT8MwDIbvSPyHyEjcWNyxllGaTgjE&#10;FbTxIXHLWq+taJyqydby7zEnONrvo9ePi83senWiMXSeDSQLBEVc+brjxsDb69PVGlSIlmvbeyYD&#10;3xRgU56fFTav/cRbOu1io6SEQ24NtDEOudahasnZsPADsWQHPzobZRwbXY92knLX6yVipp3tWC60&#10;dqCHlqqv3dEZeH8+fH6s8KV5dOkw+Rk1u1ttzOXFfH8HKtIc/2D41Rd1KMVp749cB9UbyK4xE1QC&#10;TPEGlCDrVZKC2ssqQVyCLgv9/4vyBwAA//8DAFBLAQItABQABgAIAAAAIQC2gziS/gAAAOEBAAAT&#10;AAAAAAAAAAAAAAAAAAAAAABbQ29udGVudF9UeXBlc10ueG1sUEsBAi0AFAAGAAgAAAAhADj9If/W&#10;AAAAlAEAAAsAAAAAAAAAAAAAAAAALwEAAF9yZWxzLy5yZWxzUEsBAi0AFAAGAAgAAAAhALK7UZS5&#10;AgAAwgUAAA4AAAAAAAAAAAAAAAAALgIAAGRycy9lMm9Eb2MueG1sUEsBAi0AFAAGAAgAAAAhAFln&#10;EEzfAAAADQEAAA8AAAAAAAAAAAAAAAAAEwUAAGRycy9kb3ducmV2LnhtbFBLBQYAAAAABAAEAPMA&#10;AAAfBgAAAAA=&#10;" filled="f" stroked="f">
            <v:textbox style="mso-next-textbox:#Text Box 36">
              <w:txbxContent>
                <w:p w:rsidR="00EA0DF5" w:rsidRPr="000159C3" w:rsidRDefault="001400A7">
                  <w:pP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Photoshop:</w:t>
                  </w:r>
                </w:p>
              </w:txbxContent>
            </v:textbox>
          </v:shape>
        </w:pict>
      </w:r>
      <w:r w:rsidR="00521E26" w:rsidRPr="00FF6769">
        <w:rPr>
          <w:noProof/>
          <w:color w:val="515251"/>
          <w:lang w:eastAsia="en-GB"/>
        </w:rPr>
        <w:pict>
          <v:shape id="Text Box 37" o:spid="_x0000_s1042" type="#_x0000_t202" style="position:absolute;left:0;text-align:left;margin-left:315.3pt;margin-top:559.7pt;width:105.45pt;height:24.75pt;z-index:25166592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uChuQ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eIYI0FbaNEjGwy6kwOazG15+k4n4PXQgZ8Z4Bza7Kjq7l4WXzUSclVTsWW3Ssm+ZrSE9EJ70z+7&#10;OuJoC7LpP8gS4tCdkQ5oqFRrawfVQIAObXo6tcbmUtiQk0kchVOMCrBNQjKJpi4ETY63O6XNOyZb&#10;ZBcpVtB6h07399rYbGhydLHBhMx507j2N+LiABzHE4gNV63NZuG6+SMO4vVivSAeiWZrjwRZ5t3m&#10;K+LN8nA+zSbZapWFP23ckCQ1L0smbJijskLyZ507aHzUxElbWja8tHA2Ja22m1Wj0J6CsnP3HQpy&#10;5uZfpuGKAFxeUAojEtxFsZfPFnOP5GTqxfNg4QVhfBfPAhKTLL+kdM8F+3dKqAfRTaGPjs5vuQXu&#10;e82NJi03MDsa3qZ4cXKiiZXgWpSutYbyZlyflcKm/1wKaPex0U6wVqOjWs2wGdzTCGc2vFXzRpZP&#10;IGElQWGgUxh8sKil+o5RD0MkxfrbjiqGUfNewDOIQ0Ls1HEbMp1HsFHnls25hYoCoFJsMBqXKzNO&#10;ql2n+LaGSOPDE/IWnk7Fnaqfszo8OBgUjtxhqNlJdL53Xs+jd/kLAAD//wMAUEsDBBQABgAIAAAA&#10;IQD+UFEK4AAAAA0BAAAPAAAAZHJzL2Rvd25yZXYueG1sTI/BTsMwDIbvSLxDZCRuLOnWVWtpOiEQ&#10;VxADJu2WNV5b0ThVk63l7TEnONr/p9+fy+3senHBMXSeNCQLBQKp9rajRsPH+/PdBkSIhqzpPaGG&#10;bwywra6vSlNYP9EbXnaxEVxCoTAa2hiHQspQt+hMWPgBibOTH52JPI6NtKOZuNz1cqlUJp3piC+0&#10;ZsDHFuuv3dlp+Hw5Hfapem2e3HqY/KwkuVxqfXszP9yDiDjHPxh+9VkdKnY6+jPZIHoN2UpljHKg&#10;8lUKgpFNmqxBHHmVpMscZFXK/19UPwAAAP//AwBQSwECLQAUAAYACAAAACEAtoM4kv4AAADhAQAA&#10;EwAAAAAAAAAAAAAAAAAAAAAAW0NvbnRlbnRfVHlwZXNdLnhtbFBLAQItABQABgAIAAAAIQA4/SH/&#10;1gAAAJQBAAALAAAAAAAAAAAAAAAAAC8BAABfcmVscy8ucmVsc1BLAQItABQABgAIAAAAIQD3duCh&#10;uQIAAMIFAAAOAAAAAAAAAAAAAAAAAC4CAABkcnMvZTJvRG9jLnhtbFBLAQItABQABgAIAAAAIQD+&#10;UFEK4AAAAA0BAAAPAAAAAAAAAAAAAAAAABMFAABkcnMvZG93bnJldi54bWxQSwUGAAAAAAQABADz&#10;AAAAIAYAAAAA&#10;" filled="f" stroked="f">
            <v:textbox style="mso-next-textbox:#Text Box 37">
              <w:txbxContent>
                <w:p w:rsidR="00EA0DF5" w:rsidRPr="000159C3" w:rsidRDefault="001400A7">
                  <w:pP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Illustrator</w:t>
                  </w:r>
                  <w:r w:rsidR="00867A4F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/XD</w:t>
                  </w:r>
                  <w: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:</w:t>
                  </w:r>
                </w:p>
              </w:txbxContent>
            </v:textbox>
          </v:shape>
        </w:pict>
      </w:r>
      <w:r w:rsidR="00521E26" w:rsidRPr="00FF6769">
        <w:rPr>
          <w:noProof/>
          <w:lang w:val="en-US" w:bidi="ar-SA"/>
        </w:rPr>
        <w:pict>
          <v:shape id="_x0000_s1086" type="#_x0000_t32" style="position:absolute;left:0;text-align:left;margin-left:433.6pt;margin-top:593.1pt;width:53.05pt;height:0;z-index:25169254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ftbNIQIAAD0EAAAOAAAAZHJzL2Uyb0RvYy54bWysU9uO2yAQfa/Uf0C8Z20nTppYcVYrO+nL&#10;thtptx9AANuoGBCQOFHVf+9ALtq0L1VVWcIDzJw5M3NYPh57iQ7cOqFVibOHFCOuqGZCtSX+9rYZ&#10;zTFynihGpFa8xCfu8OPq44flYAo+1p2WjFsEIMoVgylx570pksTRjvfEPWjDFVw22vbEw9a2CbNk&#10;APReJuM0nSWDtsxYTblzcFqfL/Eq4jcNp/6laRz3SJYYuPm42rjuwpqslqRoLTGdoBca5B9Y9EQo&#10;SHqDqoknaG/FH1C9oFY73fgHqvtEN42gPNYA1WTpb9W8dsTwWAs0x5lbm9z/g6VfD1uLBIPZTTBS&#10;pIcZPe29jqnRZBEaNBhXgF+ltjaUSI/q1Txr+t0hpauOqJZH77eTgeAsRCR3IWHjDKTZDV80Ax8C&#10;CWK3jo3tAyT0AR3jUE63ofCjRxQOZ/M0nU8xoterhBTXOGOd/8x1j4JRYuctEW3nK60UTF7bLGYh&#10;h2fnAytSXANCUqU3QsooAKnQUOJpCqlihNNSsHAb/Jxtd5W06EBAQ4sKvigbQLtzs3qvWETrOGHr&#10;i+2JkGcb/KUKeFAY8LlYZ5H8WKSL9Xw9z0f5eLYe5Wldj542VT6abbJP03pSV1Wd/QzUsrzoBGNc&#10;BXZXwWb53wni8nTOUrtJ9taH5B49NgzIXv+RdJxsGOZZFjvNTlt7nThoNDpf3lN4BO/3YL9/9atf&#10;AAAA//8DAFBLAwQUAAYACAAAACEAukQQr98AAAALAQAADwAAAGRycy9kb3ducmV2LnhtbEyPwU7D&#10;MBBE70j8g7VIXBB1AqhpQpwKilArTlD4gG28JIF4HdlOE/4eIyHBcXZGs2/K9Wx6cSTnO8sK0kUC&#10;gri2uuNGwdvr4+UKhA/IGnvLpOCLPKyr05MSC20nfqHjPjQilrAvUEEbwlBI6euWDPqFHYij926d&#10;wRCla6R2OMVy08urJFlKgx3HDy0OtGmp/tyPRsG1yy70JO+fNw+0S/vtiPP240mp87P57hZEoDn8&#10;heEHP6JDFZkOdmTtRa9gtczilqAgz5MMREzk2U0K4vB7kVUp/2+ovgEAAP//AwBQSwECLQAUAAYA&#10;CAAAACEAtoM4kv4AAADhAQAAEwAAAAAAAAAAAAAAAAAAAAAAW0NvbnRlbnRfVHlwZXNdLnhtbFBL&#10;AQItABQABgAIAAAAIQA4/SH/1gAAAJQBAAALAAAAAAAAAAAAAAAAAC8BAABfcmVscy8ucmVsc1BL&#10;AQItABQABgAIAAAAIQA2ftbNIQIAAD0EAAAOAAAAAAAAAAAAAAAAAC4CAABkcnMvZTJvRG9jLnht&#10;bFBLAQItABQABgAIAAAAIQC6RBCv3wAAAAsBAAAPAAAAAAAAAAAAAAAAAHsEAABkcnMvZG93bnJl&#10;di54bWxQSwUGAAAAAAQABADzAAAAhwUAAAAA&#10;" adj="-205862,-1,-205862" strokecolor="#9c9c90" strokeweight="4pt"/>
        </w:pict>
      </w:r>
      <w:r w:rsidR="00521E26" w:rsidRPr="00FF6769">
        <w:rPr>
          <w:noProof/>
          <w:color w:val="515251"/>
          <w:lang w:eastAsia="en-GB"/>
        </w:rPr>
        <w:pict>
          <v:shape id="AutoShape 40" o:spid="_x0000_s1050" type="#_x0000_t32" style="position:absolute;left:0;text-align:left;margin-left:433.15pt;margin-top:528.65pt;width:19.1pt;height:0;z-index:25166899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ygryIAIAADwEAAAOAAAAZHJzL2Uyb0RvYy54bWysU8GO2jAQvVfqP1i5QxwathARVqsEetm2&#10;SLv9AGM7iVXHtmxDQFX/vWND0NJeqqpCMuN45s3MezOrx1Mv0ZFbJ7Qqk2yKE8QV1Uyotky+vW4n&#10;iwQ5TxQjUiteJmfuksf1+3erwRR8pjstGbcIQJQrBlMmnfemSFNHO94TN9WGK3hstO2Jh6ttU2bJ&#10;AOi9TGcYP6SDtsxYTblz8LW+PCbriN80nPqvTeO4R7JMoDYfTxvPfTjT9YoUrSWmE/RaBvmHKnoi&#10;FCS9QdXEE3Sw4g+oXlCrnW78lOo+1U0jKI89QDcZ/q2bl44YHnsBcpy50eT+Hyz9ctxZJFiZzBOk&#10;SA8SPR28jplRHvkZjCvArVI7GzqkJ/VinjX97pDSVUdUy6P369lAcBYYTe9CwsUZyLIfPmsGPgQS&#10;RLJOje0DJNCATlGT800TfvKIwsccYzwH5ej4lJJijDPW+U9c9ygYZeK8JaLtfKWVAuG1zWIWcnx2&#10;PlRFijEgJFV6K6SM+kuFBiAALzCOEU5LwcJr8HO23VfSoiOBEVpW8IusANqdm9UHxSJaxwnbXG1P&#10;hLzY4C9VwIPGoJ6rdZmRH0u83Cw2i3ySzx42kxzX9eRpW+WTh232cV5/qKuqzn6G0rK86ARjXIXq&#10;xnnN8r+bh+vmXCbtNrE3HtJ79EgYFDv+x6KjskHMsGCu2Gt23tlRcRjR6Hxdp7ADb+9gv1369S8A&#10;AAD//wMAUEsDBBQABgAIAAAAIQBkaWNi3gAAAA0BAAAPAAAAZHJzL2Rvd25yZXYueG1sTI/BTsMw&#10;EETvSPyDtUhcELVLRFtCnAqKUCtOUPgAN16SQLyObKcJf89yQHDcmdHsm2I9uU4cMcTWk4b5TIFA&#10;qrxtqdbw9vp4uQIRkyFrOk+o4QsjrMvTk8Lk1o/0gsd9qgWXUMyNhialPpcyVg06E2e+R2Lv3Qdn&#10;Ep+hljaYkctdJ6+UWkhnWuIPjelx02D1uR+chiwsL+wo7583D7ibd9vBTNuPJ63Pz6a7WxAJp/QX&#10;hh98RoeSmQ5+IBtFp2G1WPKWxIbKsmsQHLnJFEuHX0mWhfy/ovwGAAD//wMAUEsBAi0AFAAGAAgA&#10;AAAhALaDOJL+AAAA4QEAABMAAAAAAAAAAAAAAAAAAAAAAFtDb250ZW50X1R5cGVzXS54bWxQSwEC&#10;LQAUAAYACAAAACEAOP0h/9YAAACUAQAACwAAAAAAAAAAAAAAAAAvAQAAX3JlbHMvLnJlbHNQSwEC&#10;LQAUAAYACAAAACEAe8oK8iACAAA8BAAADgAAAAAAAAAAAAAAAAAuAgAAZHJzL2Uyb0RvYy54bWxQ&#10;SwECLQAUAAYACAAAACEAZGljYt4AAAANAQAADwAAAAAAAAAAAAAAAAB6BAAAZHJzL2Rvd25yZXYu&#10;eG1sUEsFBgAAAAAEAAQA8wAAAIUFAAAAAA==&#10;" adj="-571269,-1,-571269" strokecolor="#9c9c90" strokeweight="4pt"/>
        </w:pict>
      </w:r>
      <w:r w:rsidR="00521E26" w:rsidRPr="00FF6769">
        <w:rPr>
          <w:noProof/>
          <w:lang w:val="en-US" w:bidi="ar-SA"/>
        </w:rPr>
        <w:pict>
          <v:shape id="_x0000_s1065" type="#_x0000_t202" style="position:absolute;left:0;text-align:left;margin-left:-46.5pt;margin-top:581.6pt;width:337.5pt;height:40.15pt;z-index:25167411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MUAuwIAAMIFAAAOAAAAZHJzL2Uyb0RvYy54bWysVNtunDAQfa/Uf7D8TrjU7AIKGyXLUlVK&#10;L1LSD/CCWayCTW3vsmnVf+/Y7C3JS9WWB2R77DNnZs7M9c2+79COKc2lyHF4FWDERCVrLjY5/vpY&#10;eglG2lBR004KluMnpvHN4u2b63HIWCRb2dVMIQAROhuHHLfGDJnv66plPdVXcmACjI1UPTWwVRu/&#10;VnQE9L7zoyCY+aNU9aBkxbSG02Iy4oXDbxpWmc9No5lBXY6Bm3F/5f5r+/cX1zTbKDq0vDrQoH/B&#10;oqdcgNMTVEENRVvFX0H1vFJSy8ZcVbL3ZdPwirkYIJoweBHNQ0sH5mKB5OjhlCb9/2CrT7svCvE6&#10;x1GIkaA91OiR7Q26k3sUxTY/46AzuPYwwEWzh3Oos4tVD/ey+qaRkMuWig27VUqOLaM18AvtS//i&#10;6YSjLch6/Chr8EO3RjqgfaN6mzxIBwJ0qNPTqTaWSwWHJEpmUQymCmxxkKaBI+fT7Ph6UNq8Z7JH&#10;dpFjBbV36HR3r41lQ7PjFetMyJJ3nat/J54dwMXpBHzDU2uzLFw5f6ZBukpWCfFINFt5JCgK77Zc&#10;Em9WhvO4eFcsl0X4y/oNSdbyumbCujlKKyR/VrqDyCdRnMSlZcdrC2cpabVZLzuFdhSkXbrP5Rws&#10;52v+cxouCRDLi5DCiAR3UeqVs2TukZLEXjoPEi8I07t0FpCUFOXzkO65YP8eEhpznMYgMhfOmfSL&#10;2AL3vY6NZj03MDw63uc4OV2imZXgStSutIbyblpfpMLSP6cCyn0stBOs1eikVrNf711vJMc+WMv6&#10;CRSsJAgMtAiDDxatVD8wGmGI5Fh/31LFMOo+COiCNCTETh23IfE8go26tKwvLVRUAJVjg9G0XJpp&#10;Um0HxTcteJr6Tshb6JyGO1HbFptYHfoNBoWL7TDU7CS63Ltb59G7+A0AAP//AwBQSwMEFAAGAAgA&#10;AAAhAOejKAngAAAADQEAAA8AAABkcnMvZG93bnJldi54bWxMj81OwzAQhO9IvIO1SNxaO6UhJMSp&#10;EIgrqOVH4ubG2yQiXkex24S3Z3uC4858mp0pN7PrxQnH0HnSkCwVCKTa244aDe9vz4s7ECEasqb3&#10;hBp+MMCmurwoTWH9RFs87WIjOIRCYTS0MQ6FlKFu0Zmw9AMSewc/OhP5HBtpRzNxuOvlSqlb6UxH&#10;/KE1Az62WH/vjk7Dx8vh63OtXpsnlw6Tn5Ukl0utr6/mh3sQEef4B8O5PleHijvt/ZFsEL2GRZ6l&#10;jLKxypM1CEbS7CztWbrJkgxkVcr/K6pfAAAA//8DAFBLAQItABQABgAIAAAAIQC2gziS/gAAAOEB&#10;AAATAAAAAAAAAAAAAAAAAAAAAABbQ29udGVudF9UeXBlc10ueG1sUEsBAi0AFAAGAAgAAAAhADj9&#10;If/WAAAAlAEAAAsAAAAAAAAAAAAAAAAALwEAAF9yZWxzLy5yZWxzUEsBAi0AFAAGAAgAAAAhAELQ&#10;xQC7AgAAwgUAAA4AAAAAAAAAAAAAAAAALgIAAGRycy9lMm9Eb2MueG1sUEsBAi0AFAAGAAgAAAAh&#10;AOejKAngAAAADQEAAA8AAAAAAAAAAAAAAAAAFQUAAGRycy9kb3ducmV2LnhtbFBLBQYAAAAABAAE&#10;APMAAAAiBgAAAAA=&#10;" filled="f" stroked="f">
            <v:textbox style="mso-next-textbox:#_x0000_s1065">
              <w:txbxContent>
                <w:p w:rsidR="0058020C" w:rsidRPr="000159C3" w:rsidRDefault="0058020C" w:rsidP="00946063">
                  <w:pPr>
                    <w:spacing w:line="216" w:lineRule="auto"/>
                    <w:jc w:val="right"/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Brilliant Grammar High School,</w:t>
                  </w:r>
                  <w:r w:rsidR="00E547ED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Kukatpally</w:t>
                  </w:r>
                  <w:proofErr w:type="spellEnd"/>
                  <w: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, Hyderabad.</w:t>
                  </w:r>
                </w:p>
              </w:txbxContent>
            </v:textbox>
          </v:shape>
        </w:pict>
      </w:r>
      <w:r w:rsidR="00521E26" w:rsidRPr="00FF6769">
        <w:rPr>
          <w:noProof/>
          <w:lang w:eastAsia="en-GB"/>
        </w:rPr>
        <w:pict>
          <v:shape id="Text Box 22" o:spid="_x0000_s1056" type="#_x0000_t202" style="position:absolute;left:0;text-align:left;margin-left:-48.75pt;margin-top:464.25pt;width:337.5pt;height:27.75pt;z-index:25165465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34B4tQIAALs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eXUB5Be+jRA9sbdCv3KIpsfcZBZ+B2P4Cj2cM59Nlx1cOdrL5qJOSypWLDbpSSY8toDfmF9qZ/&#10;dnXC0RZkPX6QNcShWyMd0L5RvS0elAMBOiTyeOqNzaWCQxIlsygGUwW2yzgiUexC0Ox4e1DavGOy&#10;R3aRYwW9d+h0d6eNzYZmRxcbTMiSd53rfyeeHYDjdAKx4aq12SxcO3+kQbpKVgnxSDRbeSQoCu+m&#10;XBJvVobzuLgslssi/GnjhiRreV0zYcMcpRWSP2vdQeSTKE7i0rLjtYWzKWm1WS87hXYUpF2671CQ&#10;Mzf/eRquCMDlBaUwIsFtlHrlLJl7pCSxl86DxAvC9DadBSQlRfmc0h0X7N8poTHHaQx9dHR+yy1w&#10;32tuNOu5geHR8T7HycmJZlaCK1G71hrKu2l9Vgqb/lMpoN3HRjvBWo1OajX79R5QrIrXsn4E6SoJ&#10;ygIRwsSDRSvVd4xGmB451t+2VDGMuvcC5J+GhICbcRsSzyPYqHPL+txCRQVQOTYYTculmUbUdlB8&#10;00Kk6cEJeQNPpuFOzU9ZHR4aTAhH6jDN7Ag63zuvp5m7+AUAAP//AwBQSwMEFAAGAAgAAAAhAJmT&#10;M1LfAAAADQEAAA8AAABkcnMvZG93bnJldi54bWxMj0FPg0AQhe8m/ofNmHhrF6qUgiyN0XjVtGoT&#10;b1t2CkR2lrDbgv/e4aTHee/Lm/eK7WQ7ccHBt44UxMsIBFLlTEu1go/3l8UGhA+ajO4coYIf9LAt&#10;r68KnRs30g4v+1ALDiGfawVNCH0upa8atNovXY/E3skNVgc+h1qaQY8cbju5iqK1tLol/tDoHp8a&#10;rL73Z6vg8/X0dbiP3upnm/SjmyJJNpNK3d5Mjw8gAk7hD4a5PleHkjsd3ZmMF52CRZYmjLIRx3cp&#10;CEaSdJaOs7TOViDLQv5fUf4CAAD//wMAUEsBAi0AFAAGAAgAAAAhALaDOJL+AAAA4QEAABMAAAAA&#10;AAAAAAAAAAAAAAAAAFtDb250ZW50X1R5cGVzXS54bWxQSwECLQAUAAYACAAAACEAOP0h/9YAAACU&#10;AQAACwAAAAAAAAAAAAAAAAAvAQAAX3JlbHMvLnJlbHNQSwECLQAUAAYACAAAACEAPd+AeLUCAAC7&#10;BQAADgAAAAAAAAAAAAAAAAAuAgAAZHJzL2Uyb0RvYy54bWxQSwECLQAUAAYACAAAACEAmZMzUt8A&#10;AAANAQAADwAAAAAAAAAAAAAAAAAPBQAAZHJzL2Rvd25yZXYueG1sUEsFBgAAAAAEAAQA8wAAABsG&#10;AAAAAA==&#10;" filled="f" stroked="f">
            <v:textbox style="mso-next-textbox:#Text Box 22">
              <w:txbxContent>
                <w:p w:rsidR="00EA0DF5" w:rsidRPr="000159C3" w:rsidRDefault="00EA0DF5" w:rsidP="00D72B62">
                  <w:pPr>
                    <w:jc w:val="right"/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</w:pPr>
                  <w:r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>Computer Science and Engineering</w:t>
                  </w:r>
                  <w:r w:rsidRPr="000159C3"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 xml:space="preserve"> (</w:t>
                  </w:r>
                  <w:r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>2011</w:t>
                  </w:r>
                  <w:r w:rsidRPr="000159C3"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 xml:space="preserve">– </w:t>
                  </w:r>
                  <w:r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>2015</w:t>
                  </w:r>
                  <w:r w:rsidRPr="000159C3"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>)</w:t>
                  </w:r>
                </w:p>
              </w:txbxContent>
            </v:textbox>
          </v:shape>
        </w:pict>
      </w:r>
      <w:r w:rsidR="00521E26" w:rsidRPr="00FF6769">
        <w:rPr>
          <w:noProof/>
          <w:lang w:val="en-US" w:bidi="ar-SA"/>
        </w:rPr>
        <w:pict>
          <v:shape id="_x0000_s1071" type="#_x0000_t32" style="position:absolute;left:0;text-align:left;margin-left:-24.75pt;margin-top:459.75pt;width:309pt;height:.05pt;z-index:251683328;mso-position-horizontal-relative:text;mso-position-vertical-relative:text" o:connectortype="straight" strokecolor="#9cc2e5 [1940]" strokeweight="1pt">
            <v:shadow type="perspective" color="#1f4d78 [1604]" opacity=".5" offset="1pt" offset2="-3pt"/>
          </v:shape>
        </w:pict>
      </w:r>
      <w:r w:rsidR="00521E26" w:rsidRPr="00FF6769">
        <w:rPr>
          <w:noProof/>
          <w:lang w:eastAsia="en-GB"/>
        </w:rPr>
        <w:pict>
          <v:shape id="Text Box 23" o:spid="_x0000_s1035" type="#_x0000_t202" style="position:absolute;left:0;text-align:left;margin-left:-46.5pt;margin-top:484.85pt;width:337.5pt;height:40.15pt;z-index:25165568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zAMuQIAAMIFAAAOAAAAZHJzL2Uyb0RvYy54bWysVG1vmzAQ/j5p/8Hyd8pLTQKopGpDmCZ1&#10;L1K7H+CACdbAZrYT0k377zubJE1bTZq28QHZvvNzz909vqvrfd+hHVOaS5Hj8CLAiIlK1lxscvzl&#10;ofQSjLShoqadFCzHj0zj68XbN1fjkLFItrKrmUIAInQ2DjlujRky39dVy3qqL+TABBgbqXpqYKs2&#10;fq3oCOh950dBMPNHqepByYppDafFZMQLh980rDKfmkYzg7ocAzfj/sr91/bvL65otlF0aHl1oEH/&#10;gkVPuYCgJ6iCGoq2ir+C6nmlpJaNuahk78um4RVzOUA2YfAim/uWDszlAsXRw6lM+v/BVh93nxXi&#10;dY4jKI+gPfToge0NupV7FF3a+oyDzsDtfgBHs4dz6LPLVQ93svqqkZDLlooNu1FKji2jNfAL7U3/&#10;7OqEoy3Ievwga4hDt0Y6oH2jels8KAcCdCDyeOqN5VLBIYmSWRSDqQJbHKRpELsQNDveHpQ275js&#10;kV3kWEHvHTrd3Wlj2dDs6GKDCVnyrnP978SzA3CcTiA2XLU2y8K180capKtklRCPRLOVR4Ki8G7K&#10;JfFmZTiPi8tiuSzCnzZuSLKW1zUTNsxRWiH5s9YdRD6J4iQuLTteWzhLSavNetkptKMg7dJ9h4Kc&#10;ufnPabgiQC4vUgojEtxGqVfOkrlHShJ76TxIvCBMb9NZQFJSlM9TuuOC/XtKaMxxGkfxJKbf5ha4&#10;73VuNOu5geHR8T7HycmJZlaCK1G71hrKu2l9VgpL/6kU0O5jo51grUYntZr9eu/eRmqjWzGvZf0I&#10;ClYSBAZahMEHi1aq7xiNMERyrL9tqWIYde8FvII0JATcjNuQeG7fmDq3rM8tVFQAlWOD0bRcmmlS&#10;bQfFNy1Emt6dkDfwchruRP3E6vDeYFC43A5DzU6i873zehq9i18AAAD//wMAUEsDBBQABgAIAAAA&#10;IQBEs4VC3wAAAA0BAAAPAAAAZHJzL2Rvd25yZXYueG1sTI/NTsMwEITvSLyDtUjcWrsFNzTEqRCI&#10;K6jlR+LmxtskIl5HsduEt2d7guPOfJqdKTaT78QJh9gGMrCYKxBIVXAt1Qbe355ndyBisuRsFwgN&#10;/GCETXl5UdjchZG2eNqlWnAIxdwaaFLqcylj1aC3cR56JPYOYfA28TnU0g125HDfyaVSK+ltS/yh&#10;sT0+Nlh9747ewMfL4evzVr3WT173Y5iUJL+WxlxfTQ/3IBJO6Q+Gc32uDiV32ocjuSg6A7N1phll&#10;Y6F1BoIRnZ2lPUvLm5UCWRby/4ryFwAA//8DAFBLAQItABQABgAIAAAAIQC2gziS/gAAAOEBAAAT&#10;AAAAAAAAAAAAAAAAAAAAAABbQ29udGVudF9UeXBlc10ueG1sUEsBAi0AFAAGAAgAAAAhADj9If/W&#10;AAAAlAEAAAsAAAAAAAAAAAAAAAAALwEAAF9yZWxzLy5yZWxzUEsBAi0AFAAGAAgAAAAhAMIDMAy5&#10;AgAAwgUAAA4AAAAAAAAAAAAAAAAALgIAAGRycy9lMm9Eb2MueG1sUEsBAi0AFAAGAAgAAAAhAESz&#10;hULfAAAADQEAAA8AAAAAAAAAAAAAAAAAEwUAAGRycy9kb3ducmV2LnhtbFBLBQYAAAAABAAEAPMA&#10;AAAfBgAAAAA=&#10;" filled="f" stroked="f">
            <v:textbox style="mso-next-textbox:#Text Box 23">
              <w:txbxContent>
                <w:p w:rsidR="00EA0DF5" w:rsidRPr="000159C3" w:rsidRDefault="00EA0DF5" w:rsidP="00946063">
                  <w:pPr>
                    <w:spacing w:line="216" w:lineRule="auto"/>
                    <w:jc w:val="right"/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DRK college of Engineering and Technology, </w:t>
                  </w:r>
                  <w:proofErr w:type="spellStart"/>
                  <w: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Bowrampet</w:t>
                  </w:r>
                  <w:proofErr w:type="spellEnd"/>
                  <w: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, Hyderabad.</w:t>
                  </w:r>
                </w:p>
              </w:txbxContent>
            </v:textbox>
          </v:shape>
        </w:pict>
      </w:r>
      <w:r w:rsidR="00521E26" w:rsidRPr="00FF6769">
        <w:rPr>
          <w:noProof/>
          <w:lang w:eastAsia="en-GB"/>
        </w:rPr>
        <w:pict>
          <v:shape id="Text Box 24" o:spid="_x0000_s1027" type="#_x0000_t202" style="position:absolute;left:0;text-align:left;margin-left:-46.5pt;margin-top:520.1pt;width:337.5pt;height:27.75pt;z-index:25165670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amDuA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pGgPfToge0NupV7FBFbn3HQGbjdD+Bo9nAOfXZc9XAnq68aCblsqdiwG6Xk2DJaQ36hvemf&#10;XZ1wtAVZjx9kDXHo1kgHtG9Ub4sH5UCADn16PPXG5lLBIYmSWRSDqQLbZRyRKHYhaHa8PSht3jHZ&#10;I7vIsYLeO3S6u9PGZkOzo4sNJmTJu871vxPPDsBxOoHYcNXabBaunT/SIF0lq4R4JJqtPBIUhXdT&#10;Lok3K8N5XFwWy2UR/rRxQ5K1vK6ZsGGO0grJn7XuIPJJFCdxadnx2sLZlLTarJedQjsK0i7ddyjI&#10;mZv/PA1XBODyglIYkeA2Sr1ylsw9UpLYS+dB4gVhepvOApKSonxO6Y4L9u+U0JjjNIY+Ojq/5Ra4&#10;7zU3mvXcwPDoeJ/j5OREMyvBlahdaw3l3bQ+K4VN/6kU0O5jo51grUYntZr9eu/ehlOzFfNa1o+g&#10;YCVBYKBFGHywaKX6jtEIQyTH+tuWKoZR917AK0hDQuzUcRsSzyPYqHPL+txCRQVQOTYYTculmSbV&#10;dlB800Kk6d0JeQMvp+FO1E9ZHd4bDArH7TDU7CQ63zuvp9G7+AUAAP//AwBQSwMEFAAGAAgAAAAh&#10;ANrkVcPgAAAADQEAAA8AAABkcnMvZG93bnJldi54bWxMj81OwzAQhO9IvIO1lbi1dktCSRqnQiCu&#10;IMqP1Jsbb5OIeB3FbhPenu0JjjvzaXam2E6uE2ccQutJw3KhQCBV3rZUa/h4f57fgwjRkDWdJ9Tw&#10;gwG25fVVYXLrR3rD8y7WgkMo5EZDE2OfSxmqBp0JC98jsXf0gzORz6GWdjAjh7tOrpS6k860xB8a&#10;0+Njg9X37uQ0fL4c91+Jeq2fXNqPflKSXCa1vplNDxsQEaf4B8OlPleHkjsd/IlsEJ2GebZOGWVj&#10;lWQJCEbS9UU6sHSrkgxkWcj/K8pfAAAA//8DAFBLAQItABQABgAIAAAAIQC2gziS/gAAAOEBAAAT&#10;AAAAAAAAAAAAAAAAAAAAAABbQ29udGVudF9UeXBlc10ueG1sUEsBAi0AFAAGAAgAAAAhADj9If/W&#10;AAAAlAEAAAsAAAAAAAAAAAAAAAAALwEAAF9yZWxzLy5yZWxzUEsBAi0AFAAGAAgAAAAhAMERqYO4&#10;AgAAwgUAAA4AAAAAAAAAAAAAAAAALgIAAGRycy9lMm9Eb2MueG1sUEsBAi0AFAAGAAgAAAAhANrk&#10;VcPgAAAADQEAAA8AAAAAAAAAAAAAAAAAEgUAAGRycy9kb3ducmV2LnhtbFBLBQYAAAAABAAEAPMA&#10;AAAfBgAAAAA=&#10;" filled="f" stroked="f">
            <v:textbox style="mso-next-textbox:#Text Box 24">
              <w:txbxContent>
                <w:p w:rsidR="00EA0DF5" w:rsidRPr="000159C3" w:rsidRDefault="00EA0DF5" w:rsidP="00D72B62">
                  <w:pPr>
                    <w:jc w:val="right"/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</w:pPr>
                  <w:r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>Board of Intermediate</w:t>
                  </w:r>
                  <w:r w:rsidR="006A07A0"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 xml:space="preserve"> - MPC</w:t>
                  </w:r>
                  <w:r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 xml:space="preserve"> </w:t>
                  </w:r>
                  <w:r w:rsidRPr="000159C3"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>(</w:t>
                  </w:r>
                  <w:r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>2009</w:t>
                  </w:r>
                  <w:r w:rsidRPr="000159C3"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 xml:space="preserve"> –</w:t>
                  </w:r>
                  <w:r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 xml:space="preserve"> 2011</w:t>
                  </w:r>
                  <w:r w:rsidRPr="000159C3"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>)</w:t>
                  </w:r>
                </w:p>
              </w:txbxContent>
            </v:textbox>
          </v:shape>
        </w:pict>
      </w:r>
      <w:r w:rsidR="00521E26" w:rsidRPr="00FF6769">
        <w:rPr>
          <w:noProof/>
          <w:lang w:eastAsia="en-GB"/>
        </w:rPr>
        <w:pict>
          <v:shape id="Text Box 25" o:spid="_x0000_s1034" type="#_x0000_t202" style="position:absolute;left:0;text-align:left;margin-left:-46.5pt;margin-top:540pt;width:337.5pt;height:40.15pt;z-index:25165772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MUAuwIAAMIFAAAOAAAAZHJzL2Uyb0RvYy54bWysVNtunDAQfa/Uf7D8TrjU7AIKGyXLUlVK&#10;L1LSD/CCWayCTW3vsmnVf+/Y7C3JS9WWB2R77DNnZs7M9c2+79COKc2lyHF4FWDERCVrLjY5/vpY&#10;eglG2lBR004KluMnpvHN4u2b63HIWCRb2dVMIQAROhuHHLfGDJnv66plPdVXcmACjI1UPTWwVRu/&#10;VnQE9L7zoyCY+aNU9aBkxbSG02Iy4oXDbxpWmc9No5lBXY6Bm3F/5f5r+/cX1zTbKDq0vDrQoH/B&#10;oqdcgNMTVEENRVvFX0H1vFJSy8ZcVbL3ZdPwirkYIJoweBHNQ0sH5mKB5OjhlCb9/2CrT7svCvE6&#10;x1GIkaA91OiR7Q26k3sUxTY/46AzuPYwwEWzh3Oos4tVD/ey+qaRkMuWig27VUqOLaM18AvtS//i&#10;6YSjLch6/Chr8EO3RjqgfaN6mzxIBwJ0qNPTqTaWSwWHJEpmUQymCmxxkKaBI+fT7Ph6UNq8Z7JH&#10;dpFjBbV36HR3r41lQ7PjFetMyJJ3nat/J54dwMXpBHzDU2uzLFw5f6ZBukpWCfFINFt5JCgK77Zc&#10;Em9WhvO4eFcsl0X4y/oNSdbyumbCujlKKyR/VrqDyCdRnMSlZcdrC2cpabVZLzuFdhSkXbrP5Rws&#10;52v+cxouCRDLi5DCiAR3UeqVs2TukZLEXjoPEi8I07t0FpCUFOXzkO65YP8eEhpznMYgMhfOmfSL&#10;2AL3vY6NZj03MDw63uc4OV2imZXgStSutIbyblpfpMLSP6cCyn0stBOs1eikVrNf711vJMc+WMv6&#10;CRSsJAgMtAiDDxatVD8wGmGI5Fh/31LFMOo+COiCNCTETh23IfE8go26tKwvLVRUAJVjg9G0XJpp&#10;Um0HxTcteJr6Tshb6JyGO1HbFptYHfoNBoWL7TDU7CS63Ltb59G7+A0AAP//AwBQSwMEFAAGAAgA&#10;AAAhAOejKAngAAAADQEAAA8AAABkcnMvZG93bnJldi54bWxMj81OwzAQhO9IvIO1SNxaO6UhJMSp&#10;EIgrqOVH4ubG2yQiXkex24S3Z3uC4858mp0pN7PrxQnH0HnSkCwVCKTa244aDe9vz4s7ECEasqb3&#10;hBp+MMCmurwoTWH9RFs87WIjOIRCYTS0MQ6FlKFu0Zmw9AMSewc/OhP5HBtpRzNxuOvlSqlb6UxH&#10;/KE1Az62WH/vjk7Dx8vh63OtXpsnlw6Tn5Ukl0utr6/mh3sQEef4B8O5PleHijvt/ZFsEL2GRZ6l&#10;jLKxypM1CEbS7CztWbrJkgxkVcr/K6pfAAAA//8DAFBLAQItABQABgAIAAAAIQC2gziS/gAAAOEB&#10;AAATAAAAAAAAAAAAAAAAAAAAAABbQ29udGVudF9UeXBlc10ueG1sUEsBAi0AFAAGAAgAAAAhADj9&#10;If/WAAAAlAEAAAsAAAAAAAAAAAAAAAAALwEAAF9yZWxzLy5yZWxzUEsBAi0AFAAGAAgAAAAhAELQ&#10;xQC7AgAAwgUAAA4AAAAAAAAAAAAAAAAALgIAAGRycy9lMm9Eb2MueG1sUEsBAi0AFAAGAAgAAAAh&#10;AOejKAngAAAADQEAAA8AAAAAAAAAAAAAAAAAFQUAAGRycy9kb3ducmV2LnhtbFBLBQYAAAAABAAE&#10;APMAAAAiBgAAAAA=&#10;" filled="f" stroked="f">
            <v:textbox style="mso-next-textbox:#Text Box 25">
              <w:txbxContent>
                <w:p w:rsidR="00EA0DF5" w:rsidRPr="000159C3" w:rsidRDefault="00EA0DF5" w:rsidP="00946063">
                  <w:pPr>
                    <w:spacing w:line="216" w:lineRule="auto"/>
                    <w:jc w:val="right"/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</w:pPr>
                  <w:proofErr w:type="spellStart"/>
                  <w: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Sree</w:t>
                  </w:r>
                  <w:proofErr w:type="spellEnd"/>
                  <w: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Vardhan</w:t>
                  </w:r>
                  <w:proofErr w:type="spellEnd"/>
                  <w: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Junior College, </w:t>
                  </w:r>
                  <w:proofErr w:type="spellStart"/>
                  <w: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Kukatpally,Hyderabad</w:t>
                  </w:r>
                  <w:proofErr w:type="spellEnd"/>
                  <w: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.</w:t>
                  </w:r>
                </w:p>
              </w:txbxContent>
            </v:textbox>
          </v:shape>
        </w:pict>
      </w:r>
      <w:r w:rsidR="00521E26" w:rsidRPr="00FF6769">
        <w:rPr>
          <w:noProof/>
          <w:lang w:val="en-US" w:bidi="ar-SA"/>
        </w:rPr>
        <w:pict>
          <v:shape id="_x0000_s1064" type="#_x0000_t202" style="position:absolute;left:0;text-align:left;margin-left:-48.75pt;margin-top:563.6pt;width:337.5pt;height:27.75pt;z-index:25167308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amDuA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pGgPfToge0NupV7FBFbn3HQGbjdD+Bo9nAOfXZc9XAnq68aCblsqdiwG6Xk2DJaQ36hvemf&#10;XZ1wtAVZjx9kDXHo1kgHtG9Ub4sH5UCADn16PPXG5lLBIYmSWRSDqQLbZRyRKHYhaHa8PSht3jHZ&#10;I7vIsYLeO3S6u9PGZkOzo4sNJmTJu871vxPPDsBxOoHYcNXabBaunT/SIF0lq4R4JJqtPBIUhXdT&#10;Lok3K8N5XFwWy2UR/rRxQ5K1vK6ZsGGO0grJn7XuIPJJFCdxadnx2sLZlLTarJedQjsK0i7ddyjI&#10;mZv/PA1XBODyglIYkeA2Sr1ylsw9UpLYS+dB4gVhepvOApKSonxO6Y4L9u+U0JjjNIY+Ojq/5Ra4&#10;7zU3mvXcwPDoeJ/j5OREMyvBlahdaw3l3bQ+K4VN/6kU0O5jo51grUYntZr9eu/ehlOzFfNa1o+g&#10;YCVBYKBFGHywaKX6jtEIQyTH+tuWKoZR917AK0hDQuzUcRsSzyPYqHPL+txCRQVQOTYYTculmSbV&#10;dlB800Kk6d0JeQMvp+FO1E9ZHd4bDArH7TDU7CQ63zuvp9G7+AUAAP//AwBQSwMEFAAGAAgAAAAh&#10;ANrkVcPgAAAADQEAAA8AAABkcnMvZG93bnJldi54bWxMj81OwzAQhO9IvIO1lbi1dktCSRqnQiCu&#10;IMqP1Jsbb5OIeB3FbhPenu0JjjvzaXam2E6uE2ccQutJw3KhQCBV3rZUa/h4f57fgwjRkDWdJ9Tw&#10;gwG25fVVYXLrR3rD8y7WgkMo5EZDE2OfSxmqBp0JC98jsXf0gzORz6GWdjAjh7tOrpS6k860xB8a&#10;0+Njg9X37uQ0fL4c91+Jeq2fXNqPflKSXCa1vplNDxsQEaf4B8OlPleHkjsd/IlsEJ2GebZOGWVj&#10;lWQJCEbS9UU6sHSrkgxkWcj/K8pfAAAA//8DAFBLAQItABQABgAIAAAAIQC2gziS/gAAAOEBAAAT&#10;AAAAAAAAAAAAAAAAAAAAAABbQ29udGVudF9UeXBlc10ueG1sUEsBAi0AFAAGAAgAAAAhADj9If/W&#10;AAAAlAEAAAsAAAAAAAAAAAAAAAAALwEAAF9yZWxzLy5yZWxzUEsBAi0AFAAGAAgAAAAhAMERqYO4&#10;AgAAwgUAAA4AAAAAAAAAAAAAAAAALgIAAGRycy9lMm9Eb2MueG1sUEsBAi0AFAAGAAgAAAAhANrk&#10;VcPgAAAADQEAAA8AAAAAAAAAAAAAAAAAEgUAAGRycy9kb3ducmV2LnhtbFBLBQYAAAAABAAEAPMA&#10;AAAfBgAAAAA=&#10;" filled="f" stroked="f">
            <v:textbox style="mso-next-textbox:#_x0000_s1064">
              <w:txbxContent>
                <w:p w:rsidR="0058020C" w:rsidRPr="000159C3" w:rsidRDefault="0058020C" w:rsidP="00D72B62">
                  <w:pPr>
                    <w:jc w:val="right"/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</w:pPr>
                  <w:r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 xml:space="preserve"> SSC </w:t>
                  </w:r>
                  <w:r w:rsidRPr="000159C3"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>(</w:t>
                  </w:r>
                  <w:r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>2009</w:t>
                  </w:r>
                  <w:r w:rsidRPr="000159C3"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>)</w:t>
                  </w:r>
                </w:p>
              </w:txbxContent>
            </v:textbox>
          </v:shape>
        </w:pict>
      </w:r>
      <w:r w:rsidR="00640FCE" w:rsidRPr="00FF6769">
        <w:rPr>
          <w:noProof/>
          <w:lang w:val="en-US" w:bidi="ar-SA"/>
        </w:rPr>
        <w:drawing>
          <wp:anchor distT="0" distB="0" distL="114300" distR="114300" simplePos="0" relativeHeight="251678208" behindDoc="0" locked="0" layoutInCell="1" allowOverlap="1">
            <wp:simplePos x="0" y="0"/>
            <wp:positionH relativeFrom="column">
              <wp:posOffset>-447675</wp:posOffset>
            </wp:positionH>
            <wp:positionV relativeFrom="paragraph">
              <wp:posOffset>-590550</wp:posOffset>
            </wp:positionV>
            <wp:extent cx="1095375" cy="1190625"/>
            <wp:effectExtent l="0" t="0" r="0" b="0"/>
            <wp:wrapTopAndBottom/>
            <wp:docPr id="6" name="Picture 5" descr="beard-guy-ic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eard-guy-ico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21E26" w:rsidRPr="00FF6769">
        <w:rPr>
          <w:noProof/>
          <w:lang w:val="en-US" w:bidi="ar-SA"/>
        </w:rPr>
        <w:pict>
          <v:shape id="_x0000_s1067" type="#_x0000_t202" style="position:absolute;left:0;text-align:left;margin-left:-63.75pt;margin-top:-6.3pt;width:352.5pt;height:79.85pt;z-index:25167718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kyrtwIAAME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nWOCkaA9tOie7Q26kXuU2OqMg87A6W4AN7OHY+iyY6qHW1l900jIZUvFhl0rJceW0RqyC+1N/+zq&#10;hKMtyHr8KGsIQ7dGOqB9o3pbOigGAnTo0sOpMzaVCg4JmcfzGZgqsMVREsPahqDZ8fagtHnPZI/s&#10;IscKOu/Q6e5Wm8n16GKDCVnyroNzmnXi2QFgTicQG65am83CNfMxDdJVskqIR6J45ZGgKLzrckm8&#10;uAzns+JdsVwW4U8bNyRZy+uaCRvmKKyQ/FnjDhKfJHGSlpYdry2cTUmrzXrZKbSjIOzSfYeCnLn5&#10;z9Nw9QIuLyiFEQluotQr42TukZLMvHQeJF4QpjdpHJCUFOVzSrdcsH+nhMYcp7NoNonpt9wC973m&#10;RrOeGxgdHe9znJycaGYluBK1a62hvJvWZ6Ww6T+VAtp9bLQTrNXopFazX+/dy4ic1qya17J+AAkr&#10;CQoDMcLcg0Ur1Q+MRpghOdbft1QxjLoPAp5BGhJih47bkNkcgJA6t6zPLVRUAJVjg9G0XJppUG0H&#10;xTctRJoenpDX8HQa7lT9lNXhwcGccOQOM80OovO983qavItfAAAA//8DAFBLAwQUAAYACAAAACEA&#10;cZoYVd8AAAAMAQAADwAAAGRycy9kb3ducmV2LnhtbEyPTU/DMAyG70j8h8hI3Lak3cqg1J0QiCto&#10;g03iljVZW9E4VZOt5d/jneDmj0evHxfryXXibIfQekJI5gqEpcqblmqEz4/X2T2IEDUZ3XmyCD82&#10;wLq8vip0bvxIG3vexlpwCIVcIzQx9rmUoWqs02Hue0u8O/rB6cjtUEsz6JHDXSdTpe6k0y3xhUb3&#10;9rmx1ff25BB2b8ev/VK91y8u60c/KUnuQSLe3kxPjyCineIfDBd9VoeSnQ7+RCaIDmGWpKuMWYRF&#10;suCCkWx1mRwQlkmagSwL+f+J8hcAAP//AwBQSwECLQAUAAYACAAAACEAtoM4kv4AAADhAQAAEwAA&#10;AAAAAAAAAAAAAAAAAAAAW0NvbnRlbnRfVHlwZXNdLnhtbFBLAQItABQABgAIAAAAIQA4/SH/1gAA&#10;AJQBAAALAAAAAAAAAAAAAAAAAC8BAABfcmVscy8ucmVsc1BLAQItABQABgAIAAAAIQDpzkyrtwIA&#10;AMEFAAAOAAAAAAAAAAAAAAAAAC4CAABkcnMvZTJvRG9jLnhtbFBLAQItABQABgAIAAAAIQBxmhhV&#10;3wAAAAwBAAAPAAAAAAAAAAAAAAAAABEFAABkcnMvZG93bnJldi54bWxQSwUGAAAAAAQABADzAAAA&#10;HQYAAAAA&#10;" filled="f" stroked="f">
            <v:textbox style="mso-next-textbox:#_x0000_s1067">
              <w:txbxContent>
                <w:p w:rsidR="0069603B" w:rsidRPr="0069603B" w:rsidRDefault="0069603B" w:rsidP="00D72B62">
                  <w:pPr>
                    <w:jc w:val="right"/>
                    <w:rPr>
                      <w:rFonts w:ascii="Open Sans Light" w:hAnsi="Open Sans Light" w:cs="Open Sans Light"/>
                      <w:color w:val="808080" w:themeColor="background1" w:themeShade="80"/>
                      <w:sz w:val="32"/>
                      <w:szCs w:val="32"/>
                      <w:lang w:val="en-US"/>
                    </w:rPr>
                  </w:pPr>
                  <w:r w:rsidRPr="0069603B">
                    <w:rPr>
                      <w:rFonts w:ascii="Open Sans Light" w:hAnsi="Open Sans Light" w:cs="Open Sans Light"/>
                      <w:color w:val="808080" w:themeColor="background1" w:themeShade="80"/>
                      <w:sz w:val="32"/>
                      <w:szCs w:val="32"/>
                      <w:lang w:val="en-US"/>
                    </w:rPr>
                    <w:t xml:space="preserve">UI/UX Designer </w:t>
                  </w:r>
                </w:p>
              </w:txbxContent>
            </v:textbox>
          </v:shape>
        </w:pict>
      </w:r>
      <w:r w:rsidR="00521E26" w:rsidRPr="00FF6769">
        <w:rPr>
          <w:noProof/>
          <w:lang w:val="en-US" w:bidi="ar-SA"/>
        </w:rPr>
        <w:pict>
          <v:shape id="_x0000_s1093" type="#_x0000_t202" style="position:absolute;left:0;text-align:left;margin-left:-48.4pt;margin-top:240.7pt;width:444pt;height:40.15pt;z-index:2516976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MUAuwIAAMIFAAAOAAAAZHJzL2Uyb0RvYy54bWysVNtunDAQfa/Uf7D8TrjU7AIKGyXLUlVK&#10;L1LSD/CCWayCTW3vsmnVf+/Y7C3JS9WWB2R77DNnZs7M9c2+79COKc2lyHF4FWDERCVrLjY5/vpY&#10;eglG2lBR004KluMnpvHN4u2b63HIWCRb2dVMIQAROhuHHLfGDJnv66plPdVXcmACjI1UPTWwVRu/&#10;VnQE9L7zoyCY+aNU9aBkxbSG02Iy4oXDbxpWmc9No5lBXY6Bm3F/5f5r+/cX1zTbKDq0vDrQoH/B&#10;oqdcgNMTVEENRVvFX0H1vFJSy8ZcVbL3ZdPwirkYIJoweBHNQ0sH5mKB5OjhlCb9/2CrT7svCvE6&#10;x1GIkaA91OiR7Q26k3sUxTY/46AzuPYwwEWzh3Oos4tVD/ey+qaRkMuWig27VUqOLaM18AvtS//i&#10;6YSjLch6/Chr8EO3RjqgfaN6mzxIBwJ0qNPTqTaWSwWHJEpmUQymCmxxkKaBI+fT7Ph6UNq8Z7JH&#10;dpFjBbV36HR3r41lQ7PjFetMyJJ3nat/J54dwMXpBHzDU2uzLFw5f6ZBukpWCfFINFt5JCgK77Zc&#10;Em9WhvO4eFcsl0X4y/oNSdbyumbCujlKKyR/VrqDyCdRnMSlZcdrC2cpabVZLzuFdhSkXbrP5Rws&#10;52v+cxouCRDLi5DCiAR3UeqVs2TukZLEXjoPEi8I07t0FpCUFOXzkO65YP8eEhpznMYgMhfOmfSL&#10;2AL3vY6NZj03MDw63uc4OV2imZXgStSutIbyblpfpMLSP6cCyn0stBOs1eikVrNf711vJMc+WMv6&#10;CRSsJAgMtAiDDxatVD8wGmGI5Fh/31LFMOo+COiCNCTETh23IfE8go26tKwvLVRUAJVjg9G0XJpp&#10;Um0HxTcteJr6Tshb6JyGO1HbFptYHfoNBoWL7TDU7CS63Ltb59G7+A0AAP//AwBQSwMEFAAGAAgA&#10;AAAhAOejKAngAAAADQEAAA8AAABkcnMvZG93bnJldi54bWxMj81OwzAQhO9IvIO1SNxaO6UhJMSp&#10;EIgrqOVH4ubG2yQiXkex24S3Z3uC4858mp0pN7PrxQnH0HnSkCwVCKTa244aDe9vz4s7ECEasqb3&#10;hBp+MMCmurwoTWH9RFs87WIjOIRCYTS0MQ6FlKFu0Zmw9AMSewc/OhP5HBtpRzNxuOvlSqlb6UxH&#10;/KE1Az62WH/vjk7Dx8vh63OtXpsnlw6Tn5Ukl0utr6/mh3sQEef4B8O5PleHijvt/ZFsEL2GRZ6l&#10;jLKxypM1CEbS7CztWbrJkgxkVcr/K6pfAAAA//8DAFBLAQItABQABgAIAAAAIQC2gziS/gAAAOEB&#10;AAATAAAAAAAAAAAAAAAAAAAAAABbQ29udGVudF9UeXBlc10ueG1sUEsBAi0AFAAGAAgAAAAhADj9&#10;If/WAAAAlAEAAAsAAAAAAAAAAAAAAAAALwEAAF9yZWxzLy5yZWxzUEsBAi0AFAAGAAgAAAAhAELQ&#10;xQC7AgAAwgUAAA4AAAAAAAAAAAAAAAAALgIAAGRycy9lMm9Eb2MueG1sUEsBAi0AFAAGAAgAAAAh&#10;AOejKAngAAAADQEAAA8AAAAAAAAAAAAAAAAAFQUAAGRycy9kb3ducmV2LnhtbFBLBQYAAAAABAAE&#10;APMAAAAiBgAAAAA=&#10;" filled="f" stroked="f">
            <v:textbox style="mso-next-textbox:#_x0000_s1093">
              <w:txbxContent>
                <w:p w:rsidR="008458C8" w:rsidRPr="00824006" w:rsidRDefault="00CB3D4E" w:rsidP="008458C8">
                  <w:pPr>
                    <w:autoSpaceDE w:val="0"/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8458C8">
                    <w:rPr>
                      <w:rFonts w:ascii="Open Sans Light" w:hAnsi="Open Sans Light" w:cs="Open Sans Light"/>
                      <w:b/>
                      <w:color w:val="595959" w:themeColor="text1" w:themeTint="A6"/>
                      <w:sz w:val="24"/>
                      <w:szCs w:val="24"/>
                      <w:lang w:val="en-US"/>
                    </w:rPr>
                    <w:t>Project# CDK Global</w:t>
                  </w:r>
                  <w:r w:rsidR="008458C8">
                    <w:rPr>
                      <w:rFonts w:ascii="DejaVuSans-Bold" w:eastAsia="DejaVuSans-Bold" w:hAnsi="DejaVuSans-Bold" w:cs="DejaVuSans-Bold"/>
                      <w:b/>
                      <w:bCs/>
                      <w:color w:val="404040" w:themeColor="text1" w:themeTint="BF"/>
                      <w:sz w:val="20"/>
                      <w:szCs w:val="20"/>
                    </w:rPr>
                    <w:t xml:space="preserve"> -</w:t>
                  </w:r>
                  <w:r w:rsidR="008458C8" w:rsidRPr="008458C8">
                    <w:rPr>
                      <w:rFonts w:ascii="Trebuchet MS" w:hAnsi="Trebuchet MS"/>
                      <w:sz w:val="20"/>
                      <w:szCs w:val="20"/>
                    </w:rPr>
                    <w:t xml:space="preserve"> </w:t>
                  </w:r>
                  <w:r w:rsidR="002F1F62">
                    <w:rPr>
                      <w:rFonts w:ascii="Open Sans Light" w:hAnsi="Open Sans Light" w:cs="Open Sans Light"/>
                      <w:color w:val="262626" w:themeColor="text1" w:themeTint="D9"/>
                      <w:lang w:val="en-US"/>
                    </w:rPr>
                    <w:t>D</w:t>
                  </w:r>
                  <w:r w:rsidR="008458C8" w:rsidRPr="008458C8">
                    <w:rPr>
                      <w:rFonts w:ascii="Open Sans Light" w:hAnsi="Open Sans Light" w:cs="Open Sans Light"/>
                      <w:color w:val="262626" w:themeColor="text1" w:themeTint="D9"/>
                      <w:lang w:val="en-US"/>
                    </w:rPr>
                    <w:t>igital marketing solutions to the automotive retail Industry</w:t>
                  </w:r>
                  <w:r w:rsidR="008458C8" w:rsidRPr="008458C8">
                    <w:rPr>
                      <w:rFonts w:ascii="Open Sans Light" w:hAnsi="Open Sans Light" w:cs="Open Sans Light"/>
                      <w:color w:val="595959" w:themeColor="text1" w:themeTint="A6"/>
                      <w:lang w:val="en-US"/>
                    </w:rPr>
                    <w:t>.</w:t>
                  </w:r>
                </w:p>
                <w:p w:rsidR="00CB3D4E" w:rsidRPr="00F67A2F" w:rsidRDefault="00CB3D4E" w:rsidP="006A6EA1">
                  <w:pPr>
                    <w:spacing w:line="216" w:lineRule="auto"/>
                    <w:rPr>
                      <w:rFonts w:ascii="DejaVuSans-Bold" w:eastAsia="DejaVuSans-Bold" w:hAnsi="DejaVuSans-Bold" w:cs="DejaVuSans-Bold"/>
                      <w:b/>
                      <w:bCs/>
                      <w:color w:val="404040" w:themeColor="text1" w:themeTint="BF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521E26" w:rsidRPr="00FF6769">
        <w:rPr>
          <w:noProof/>
          <w:lang w:eastAsia="en-GB"/>
        </w:rPr>
        <w:pict>
          <v:shape id="Text Box 18" o:spid="_x0000_s1037" type="#_x0000_t202" style="position:absolute;left:0;text-align:left;margin-left:204pt;margin-top:223.1pt;width:337.5pt;height:42pt;z-index:25165056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svBuQIAAMMFAAAOAAAAZHJzL2Uyb0RvYy54bWysVNtunDAQfa/Uf7D8TrjE7AIKWyXLUlVK&#10;L1LSD/CCWayCTW3vsmnVf+/Y7C3JS9WWB2R7xmcu53hu3u37Du2Y0lyKHIdXAUZMVLLmYpPjr4+l&#10;l2CkDRU17aRgOX5iGr9bvH1zMw4Zi2Qru5opBCBCZ+OQ49aYIfN9XbWsp/pKDkyAsZGqpwa2auPX&#10;io6A3nd+FAQzf5SqHpSsmNZwWkxGvHD4TcMq87lpNDOoyzHkZtxfuf/a/v3FDc02ig4trw5p0L/I&#10;oqdcQNATVEENRVvFX0H1vFJSy8ZcVbL3ZdPwirkaoJoweFHNQ0sH5mqB5ujh1Cb9/2CrT7svCvEa&#10;uAOmBO2Bo0e2N+hO7hEcQX/GQWfg9jCAo9nDOfi6WvVwL6tvGgm5bKnYsFul5NgyWkN+ob3pX1yd&#10;cLQFWY8fZQ1x6NZIB7RvVG+bB+1AgA48PZ24sblUcEiiZBbFYKrAFl9fk8CR59PseHtQ2rxnskd2&#10;kWMF3Dt0urvXxmZDs6OLDSZkybvO8d+JZwfgOJ1AbLhqbTYLR+fPNEhXySohHolmK48EReHdlkvi&#10;zcpwHhfXxXJZhL9s3JBkLa9rJmyYo7RC8mfUHUQ+ieIkLi07Xls4m5JWm/WyU2hHQdql+1zPwXJ2&#10;85+n4ZoAtbwoKYxIcBelXjlL5h4pSeyl8yDxgjC9S2cBSUlRPi/pngv27yWhMcdpHMWTmM5Jv6gt&#10;cN/r2mjWcwPDo+N9jpOTE82sBFeidtQayrtpfdEKm/65FUD3kWgnWKvRSa1mv95Pb8PJ2ap5Lesn&#10;kLCSoDAQI0w+WLRS/cBohCmSY/19SxXDqPsg4BmkISF27LgNiecRbNSlZX1poaICqBwbjKbl0kyj&#10;ajsovmkh0vTwhLyFp9Nwp+pzVocHB5PCFXeYanYUXe6d13n2Ln4DAAD//wMAUEsDBBQABgAIAAAA&#10;IQDKgNNN3wAAAAsBAAAPAAAAZHJzL2Rvd25yZXYueG1sTI9NT8MwDIbvSPyHyEjctoSyrrTUnRCI&#10;K2jjQ+KWNV5b0ThVk63l35Od4Gj70evnLTez7cWJRt85RrhZKhDEtTMdNwjvb8+LOxA+aDa6d0wI&#10;P+RhU11elLowbuItnXahETGEfaER2hCGQkpft2S1X7qBON4ObrQ6xHFspBn1FMNtLxOl1tLqjuOH&#10;Vg/02FL9vTtahI+Xw9fnSr02TzYdJjcryTaXiNdX88M9iEBz+IPhrB/VoYpOe3dk40WPsMizNKII&#10;6zRPQEQizc6bPUK2uk1AVqX836H6BQAA//8DAFBLAQItABQABgAIAAAAIQC2gziS/gAAAOEBAAAT&#10;AAAAAAAAAAAAAAAAAAAAAABbQ29udGVudF9UeXBlc10ueG1sUEsBAi0AFAAGAAgAAAAhADj9If/W&#10;AAAAlAEAAAsAAAAAAAAAAAAAAAAALwEAAF9yZWxzLy5yZWxzUEsBAi0AFAAGAAgAAAAhAGSCy8G5&#10;AgAAwwUAAA4AAAAAAAAAAAAAAAAALgIAAGRycy9lMm9Eb2MueG1sUEsBAi0AFAAGAAgAAAAhAMqA&#10;003fAAAACwEAAA8AAAAAAAAAAAAAAAAAEwUAAGRycy9kb3ducmV2LnhtbFBLBQYAAAAABAAEAPMA&#10;AAAfBgAAAAA=&#10;" filled="f" stroked="f">
            <v:textbox style="mso-next-textbox:#Text Box 18">
              <w:txbxContent>
                <w:p w:rsidR="00EA0DF5" w:rsidRPr="000159C3" w:rsidRDefault="006A655E" w:rsidP="00812336">
                  <w:pPr>
                    <w:spacing w:line="216" w:lineRule="auto"/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Tata Consultancy Services, </w:t>
                  </w:r>
                  <w:proofErr w:type="spellStart"/>
                  <w: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Adibatla</w:t>
                  </w:r>
                  <w:proofErr w:type="spellEnd"/>
                  <w: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, Hyderabad.</w:t>
                  </w:r>
                </w:p>
              </w:txbxContent>
            </v:textbox>
          </v:shape>
        </w:pict>
      </w:r>
      <w:r w:rsidR="00521E26" w:rsidRPr="00FF6769">
        <w:rPr>
          <w:noProof/>
          <w:lang w:eastAsia="en-GB"/>
        </w:rPr>
        <w:pict>
          <v:shape id="Text Box 17" o:spid="_x0000_s1030" type="#_x0000_t202" style="position:absolute;left:0;text-align:left;margin-left:-48.75pt;margin-top:223.1pt;width:337.5pt;height:27.75pt;z-index:25164953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RMHuQ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fRDCNBe+jRA9sbdCv3KJzb+oyDzsDtfgBHs4dz6LPjqoc7WX3VSMhlS8WG3Sglx5bRGvIL7U3/&#10;7OqEoy3Ievwga4hDt0Y6oH2jels8KAcCdOjT46k3NpcKDkmUzKIYTBXYLuOIRLELQbPj7UFp847J&#10;HtlFjhX03qHT3Z02NhuaHV1sMCFL3nWu/514dgCO0wnEhqvWZrNw7fyRBukqWSXEI9Fs5ZGgKLyb&#10;ckm8WRnO4+KyWC6L8KeNG5Ks5XXNhA1zlFZI/qx1B5FPojiJS8uO1xbOpqTVZr3sFNpRkHbpvkNB&#10;ztz852m4IgCXF5TCiAS3UeqVs2TukZLEXjoPEi8I09t0FpCUFOVzSndcsH+nhMYcpzH00dH5LbfA&#10;fa+50aznBoZHx/scJycnmlkJrkTtWmso76b1WSls+k+lgHYfG+0EazU6qdXs13v3NoiNbsW8lvUj&#10;KFhJEBhoEQYfLFqpvmM0whDJsf62pYph1L0X8ArSkBA7ddyGxPMINurcsj63UFEBVI4NRtNyaaZJ&#10;tR0U37QQaXp3Qt7Ay2m4E/VTVof3BoPCcTsMNTuJzvfO62n0Ln4BAAD//wMAUEsDBBQABgAIAAAA&#10;IQBOGmN73gAAAAsBAAAPAAAAZHJzL2Rvd25yZXYueG1sTI/BTsMwDIbvSLxDZCRuW8JEW1qaTgjE&#10;FcSASbtljddWNE7VZGt5e7wTO/r3p9+fy/XsenHCMXSeNNwtFQik2tuOGg1fn6+LBxAhGrKm94Qa&#10;fjHAurq+Kk1h/UQfeNrERnAJhcJoaGMcCilD3aIzYekHJN4d/OhM5HFspB3NxOWulyulUulMR3yh&#10;NQM+t1j/bI5Ow/fbYbe9V+/Ni0uGyc9Kksul1rc389MjiIhz/IfhrM/qULHT3h/JBtFrWORZwqiG&#10;VOUZCCaS7JzsOUmTFciqlJc/VH8AAAD//wMAUEsBAi0AFAAGAAgAAAAhALaDOJL+AAAA4QEAABMA&#10;AAAAAAAAAAAAAAAAAAAAAFtDb250ZW50X1R5cGVzXS54bWxQSwECLQAUAAYACAAAACEAOP0h/9YA&#10;AACUAQAACwAAAAAAAAAAAAAAAAAvAQAAX3JlbHMvLnJlbHNQSwECLQAUAAYACAAAACEAeWETB7kC&#10;AADCBQAADgAAAAAAAAAAAAAAAAAuAgAAZHJzL2Uyb0RvYy54bWxQSwECLQAUAAYACAAAACEAThpj&#10;e94AAAALAQAADwAAAAAAAAAAAAAAAAATBQAAZHJzL2Rvd25yZXYueG1sUEsFBgAAAAAEAAQA8wAA&#10;AB4GAAAAAA==&#10;" filled="f" stroked="f">
            <v:textbox style="mso-next-textbox:#Text Box 17">
              <w:txbxContent>
                <w:p w:rsidR="00EA0DF5" w:rsidRPr="000159C3" w:rsidRDefault="006A655E" w:rsidP="00812336">
                  <w:pPr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</w:pPr>
                  <w:r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>UI/UX</w:t>
                  </w:r>
                  <w:r w:rsidR="00EA0DF5" w:rsidRPr="000159C3"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 xml:space="preserve"> Designer (</w:t>
                  </w:r>
                  <w:r w:rsidR="001400A7"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 xml:space="preserve">Oct' </w:t>
                  </w:r>
                  <w:r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>2017</w:t>
                  </w:r>
                  <w:r w:rsidR="00EA0DF5" w:rsidRPr="000159C3"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 xml:space="preserve"> –</w:t>
                  </w:r>
                  <w:r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 xml:space="preserve"> </w:t>
                  </w:r>
                  <w:r w:rsidR="001400A7"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 xml:space="preserve">Dec' </w:t>
                  </w:r>
                  <w:r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>2018</w:t>
                  </w:r>
                  <w:r w:rsidR="00EA0DF5" w:rsidRPr="000159C3"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>)</w:t>
                  </w:r>
                  <w:r w:rsidR="00CB3D4E"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 xml:space="preserve"> -</w:t>
                  </w:r>
                </w:p>
              </w:txbxContent>
            </v:textbox>
          </v:shape>
        </w:pict>
      </w:r>
      <w:r w:rsidR="00521E26" w:rsidRPr="00FF6769">
        <w:rPr>
          <w:noProof/>
          <w:lang w:val="en-US" w:bidi="ar-SA"/>
        </w:rPr>
        <w:pict>
          <v:shape id="Text Box 10" o:spid="_x0000_s1091" type="#_x0000_t202" style="position:absolute;left:0;text-align:left;margin-left:-48.75pt;margin-top:259.1pt;width:569.8pt;height:72.35pt;z-index:25169561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XauvAIAAMQFAAAOAAAAZHJzL2Uyb0RvYy54bWysVNtunDAQfa/Uf7D8TrjUuwsobJQsS1Up&#10;vUhJP8ALZrEKNrW9C2nVf+/Y7C3JS9WWB2R7xmfOzBzP9c3YtWjPlOZSZDi8CjBiopQVF9sMf30s&#10;vBgjbaioaCsFy/AT0/hm+fbN9dCnLJKNbCumEIAInQ59hhtj+tT3ddmwjuor2TMBxlqqjhrYqq1f&#10;KToAetf6URDM/UGqqleyZFrDaT4Z8dLh1zUrzee61sygNsPAzbi/cv+N/fvLa5puFe0bXh5o0L9g&#10;0VEuIOgJKqeGop3ir6A6XiqpZW2uStn5sq55yVwOkE0YvMjmoaE9c7lAcXR/KpP+f7Dlp/0XhXgF&#10;vVtgJGgHPXpko0F3ckShq8/Q6xTcHnpwNCOcg6/LVff3svymkZCrhootu1VKDg2jFfALbWX9i6u2&#10;IzrVFmQzfJQVxKE7Ix3QWKvOFg/KgQAd+vR06o3lUsIhieJ5NANTCbYwiOJF4Nj5ND1e75U275ns&#10;kF1kWEHzHTzd32tj6dD06GKjCVnwtnUCaMWzA3CcTiA4XLU2S8P182cSJOt4HROPRPO1R4I8926L&#10;FfHmRbiY5e/y1SoPf9m4IUkbXlVM2DBHbYXkz3p3UPmkipO6tGx5ZeEsJa22m1Wr0J6Ctgv3uaKD&#10;5ezmP6fhigC5vEgpjEhwFyVeMY8XHinIzEsWQewFYXKXzAOSkLx4ntI9F+zfU0JDhpNZNJvUdCb9&#10;IrfAfa9zo2nHDUyPlncZjk9ONLUaXIvKtdZQ3k7ri1JY+udSQLuPjXaKtSKd5GrGzTg9jsiGtwre&#10;yOoJNKwkKAzUCKMPFo1UPzAaYIxkWH/fUcUwaj8IeAdJSIidO25DZosINurSsrm0UFECVIYNRtNy&#10;ZaZZtesV3zYQaXp5Qt7C26m5U/WZ1eHFwahwyR3Gmp1Fl3vndR6+y98AAAD//wMAUEsDBBQABgAI&#10;AAAAIQDHx0Nf3gAAAAsBAAAPAAAAZHJzL2Rvd25yZXYueG1sTI9BT8MwDIXvSPyHyEjctgTUbqzU&#10;nRCIK4gBk3bLWq+taJyqydby7/FO7Pbs9/T8OV9PrlMnGkLrGeFubkARl75quUb4+nydPYAK0XJl&#10;O8+E8EsB1sX1VW6zyo/8QadNrJWUcMgsQhNjn2kdyoacDXPfE4t38IOzUcah1tVgRyl3nb43ZqGd&#10;bVkuNLan54bKn83RIXy/HXbbxLzXLy7tRz8ZzW6lEW9vpqdHUJGm+B+GM76gQyFMe3/kKqgOYbZa&#10;phJFSJJUhCTS5XmzR1gYEbrI9eUPxR8AAAD//wMAUEsBAi0AFAAGAAgAAAAhALaDOJL+AAAA4QEA&#10;ABMAAAAAAAAAAAAAAAAAAAAAAFtDb250ZW50X1R5cGVzXS54bWxQSwECLQAUAAYACAAAACEAOP0h&#10;/9YAAACUAQAACwAAAAAAAAAAAAAAAAAvAQAAX3JlbHMvLnJlbHNQSwECLQAUAAYACAAAACEAAlV2&#10;rrwCAADEBQAADgAAAAAAAAAAAAAAAAAuAgAAZHJzL2Uyb0RvYy54bWxQSwECLQAUAAYACAAAACEA&#10;x8dDX94AAAALAQAADwAAAAAAAAAAAAAAAAAWBQAAZHJzL2Rvd25yZXYueG1sUEsFBgAAAAAEAAQA&#10;8wAAACEGAAAAAA==&#10;" filled="f" stroked="f">
            <v:textbox style="mso-next-textbox:#Text Box 10">
              <w:txbxContent>
                <w:p w:rsidR="00CB3D4E" w:rsidRPr="008458C8" w:rsidRDefault="002F1F62" w:rsidP="006A6EA1">
                  <w:pPr>
                    <w:spacing w:line="216" w:lineRule="auto"/>
                    <w:rPr>
                      <w:rFonts w:ascii="Open Sans Light" w:hAnsi="Open Sans Light" w:cs="Open Sans Light"/>
                      <w:color w:val="595959" w:themeColor="text1" w:themeTint="A6"/>
                      <w:sz w:val="24"/>
                      <w:szCs w:val="24"/>
                      <w:lang w:val="en-US"/>
                    </w:rPr>
                  </w:pPr>
                  <w:r w:rsidRPr="008458C8">
                    <w:rPr>
                      <w:rFonts w:ascii="Open Sans Light" w:hAnsi="Open Sans Light" w:cs="Open Sans Light"/>
                      <w:color w:val="595959" w:themeColor="text1" w:themeTint="A6"/>
                      <w:sz w:val="24"/>
                      <w:szCs w:val="24"/>
                      <w:lang w:val="en-US"/>
                    </w:rPr>
                    <w:t>Developing Migrating website as per GM Guidelines within given SLA.</w:t>
                  </w:r>
                  <w:r>
                    <w:rPr>
                      <w:rFonts w:ascii="Open Sans Light" w:hAnsi="Open Sans Light" w:cs="Open Sans Light"/>
                      <w:color w:val="595959" w:themeColor="text1" w:themeTint="A6"/>
                      <w:sz w:val="24"/>
                      <w:szCs w:val="24"/>
                      <w:lang w:val="en-US"/>
                    </w:rPr>
                    <w:t xml:space="preserve"> </w:t>
                  </w:r>
                  <w:r w:rsidR="00CB3D4E" w:rsidRPr="008458C8">
                    <w:rPr>
                      <w:rFonts w:ascii="Open Sans Light" w:hAnsi="Open Sans Light" w:cs="Open Sans Light"/>
                      <w:color w:val="595959" w:themeColor="text1" w:themeTint="A6"/>
                      <w:sz w:val="24"/>
                      <w:szCs w:val="24"/>
                      <w:lang w:val="en-US"/>
                    </w:rPr>
                    <w:t xml:space="preserve">Cross browser debugging and implementing SDLC phase in the process. Website maintenance for automobile industry </w:t>
                  </w:r>
                  <w:r w:rsidR="00775C52">
                    <w:rPr>
                      <w:rFonts w:ascii="Open Sans Light" w:hAnsi="Open Sans Light" w:cs="Open Sans Light"/>
                      <w:color w:val="595959" w:themeColor="text1" w:themeTint="A6"/>
                      <w:sz w:val="24"/>
                      <w:szCs w:val="24"/>
                      <w:lang w:val="en-US"/>
                    </w:rPr>
                    <w:t>available</w:t>
                  </w:r>
                  <w:r w:rsidR="00CB3D4E" w:rsidRPr="008458C8">
                    <w:rPr>
                      <w:rFonts w:ascii="Open Sans Light" w:hAnsi="Open Sans Light" w:cs="Open Sans Light"/>
                      <w:color w:val="595959" w:themeColor="text1" w:themeTint="A6"/>
                      <w:sz w:val="24"/>
                      <w:szCs w:val="24"/>
                      <w:lang w:val="en-US"/>
                    </w:rPr>
                    <w:t xml:space="preserve"> in US region. To do so we use few applications like Adobe Photoshop and other website managing tools. </w:t>
                  </w:r>
                </w:p>
                <w:p w:rsidR="00CB3D4E" w:rsidRPr="00CB3D4E" w:rsidRDefault="00CB3D4E" w:rsidP="00CB3D4E">
                  <w:pPr>
                    <w:autoSpaceDE w:val="0"/>
                    <w:rPr>
                      <w:rFonts w:ascii="Open Sans Light" w:eastAsia="DejaVuSans-Bold" w:hAnsi="Open Sans Light" w:cs="Open Sans Light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521E26" w:rsidRPr="00FF6769">
        <w:rPr>
          <w:noProof/>
          <w:lang w:val="en-US" w:bidi="ar-SA"/>
        </w:rPr>
        <w:pict>
          <v:shape id="_x0000_s1069" type="#_x0000_t32" style="position:absolute;left:0;text-align:left;margin-left:-46.5pt;margin-top:219pt;width:309pt;height:.05pt;z-index:251681280;mso-position-horizontal-relative:text;mso-position-vertical-relative:text" o:connectortype="straight" strokecolor="#9cc2e5 [1940]" strokeweight="1pt">
            <v:shadow type="perspective" color="#1f4d78 [1604]" opacity=".5" offset="1pt" offset2="-3pt"/>
          </v:shape>
        </w:pict>
      </w:r>
      <w:r w:rsidR="00521E26" w:rsidRPr="00FF6769">
        <w:rPr>
          <w:noProof/>
          <w:lang w:eastAsia="en-GB"/>
        </w:rPr>
        <w:pict>
          <v:shape id="Text Box 8" o:spid="_x0000_s1046" type="#_x0000_t202" style="position:absolute;left:0;text-align:left;margin-left:-53.25pt;margin-top:182.6pt;width:352.5pt;height:43.15pt;z-index:2516464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kyrtwIAAME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nWOCkaA9tOie7Q26kXuU2OqMg87A6W4AN7OHY+iyY6qHW1l900jIZUvFhl0rJceW0RqyC+1N/+zq&#10;hKMtyHr8KGsIQ7dGOqB9o3pbOigGAnTo0sOpMzaVCg4JmcfzGZgqsMVREsPahqDZ8fagtHnPZI/s&#10;IscKOu/Q6e5Wm8n16GKDCVnyroNzmnXi2QFgTicQG65am83CNfMxDdJVskqIR6J45ZGgKLzrckm8&#10;uAzns+JdsVwW4U8bNyRZy+uaCRvmKKyQ/FnjDhKfJHGSlpYdry2cTUmrzXrZKbSjIOzSfYeCnLn5&#10;z9Nw9QIuLyiFEQluotQr42TukZLMvHQeJF4QpjdpHJCUFOVzSrdcsH+nhMYcp7NoNonpt9wC973m&#10;RrOeGxgdHe9znJycaGYluBK1a62hvJvWZ6Ww6T+VAtp9bLQTrNXopFazX+/dy4ic1qya17J+AAkr&#10;CQoDMcLcg0Ur1Q+MRpghOdbft1QxjLoPAp5BGhJih47bkNkcgJA6t6zPLVRUAJVjg9G0XJppUG0H&#10;xTctRJoenpDX8HQa7lT9lNXhwcGccOQOM80OovO983qavItfAAAA//8DAFBLAwQUAAYACAAAACEA&#10;cZoYVd8AAAAMAQAADwAAAGRycy9kb3ducmV2LnhtbEyPTU/DMAyG70j8h8hI3Lak3cqg1J0QiCto&#10;g03iljVZW9E4VZOt5d/jneDmj0evHxfryXXibIfQekJI5gqEpcqblmqEz4/X2T2IEDUZ3XmyCD82&#10;wLq8vip0bvxIG3vexlpwCIVcIzQx9rmUoWqs02Hue0u8O/rB6cjtUEsz6JHDXSdTpe6k0y3xhUb3&#10;9rmx1ff25BB2b8ev/VK91y8u60c/KUnuQSLe3kxPjyCineIfDBd9VoeSnQ7+RCaIDmGWpKuMWYRF&#10;suCCkWx1mRwQlkmagSwL+f+J8hcAAP//AwBQSwECLQAUAAYACAAAACEAtoM4kv4AAADhAQAAEwAA&#10;AAAAAAAAAAAAAAAAAAAAW0NvbnRlbnRfVHlwZXNdLnhtbFBLAQItABQABgAIAAAAIQA4/SH/1gAA&#10;AJQBAAALAAAAAAAAAAAAAAAAAC8BAABfcmVscy8ucmVsc1BLAQItABQABgAIAAAAIQDpzkyrtwIA&#10;AMEFAAAOAAAAAAAAAAAAAAAAAC4CAABkcnMvZTJvRG9jLnhtbFBLAQItABQABgAIAAAAIQBxmhhV&#10;3wAAAAwBAAAPAAAAAAAAAAAAAAAAABEFAABkcnMvZG93bnJldi54bWxQSwUGAAAAAAQABADzAAAA&#10;HQYAAAAA&#10;" filled="f" stroked="f">
            <v:textbox style="mso-next-textbox:#Text Box 8">
              <w:txbxContent>
                <w:p w:rsidR="00EA0DF5" w:rsidRPr="000870AA" w:rsidRDefault="00EA0DF5" w:rsidP="005E677F">
                  <w:pPr>
                    <w:rPr>
                      <w:rFonts w:ascii="Open Sans Light" w:hAnsi="Open Sans Light" w:cs="Open Sans Light"/>
                      <w:color w:val="00B0F0"/>
                      <w:sz w:val="44"/>
                      <w:szCs w:val="44"/>
                      <w:lang w:val="en-US"/>
                    </w:rPr>
                  </w:pPr>
                  <w:r w:rsidRPr="000870AA">
                    <w:rPr>
                      <w:rFonts w:ascii="Open Sans Light" w:hAnsi="Open Sans Light" w:cs="Open Sans Light"/>
                      <w:color w:val="00B0F0"/>
                      <w:sz w:val="44"/>
                      <w:szCs w:val="44"/>
                      <w:lang w:val="en-US"/>
                    </w:rPr>
                    <w:t>Experience</w:t>
                  </w:r>
                </w:p>
              </w:txbxContent>
            </v:textbox>
          </v:shape>
        </w:pict>
      </w:r>
      <w:r w:rsidR="00521E26" w:rsidRPr="00FF6769">
        <w:rPr>
          <w:noProof/>
          <w:lang w:eastAsia="en-GB"/>
        </w:rPr>
        <w:pict>
          <v:rect id="Rectangle 66" o:spid="_x0000_s1059" style="position:absolute;left:0;text-align:left;margin-left:-54.2pt;margin-top:183pt;width:8in;height:228.75pt;z-index:25164380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FG6mwIAADUFAAAOAAAAZHJzL2Uyb0RvYy54bWysVNuO0zAQfUfiHyy/d3Opm22iTVd7oQhp&#10;gRULH+DGTmLh2MF2m+4i/p2xvS1deEGIPqSeGfvMmfEZX1zuB4l23FihVY2zsxQjrhrNhOpq/OXz&#10;erbEyDqqGJVa8Ro/cosvV69fXUxjxXPda8m4QQCibDWNNe6dG6sksU3PB2rP9MgVBFttBurANF3C&#10;DJ0AfZBJnqZFMmnDRqMbbi14b2MQrwJ+2/LGfWxbyx2SNQZuLnxN+G78N1ld0KozdOxF80yD/gOL&#10;gQoFSY9Qt9RRtDXiD6hBNEZb3bqzRg+JblvR8FADVJOlv1Xz0NORh1qgOXY8tsn+P9jmw+7eIMFq&#10;PJ9jpOgAd/QJukZVJzkqCt+gabQV7HsY740v0Y53uvlqkdI3PWzjV8boqeeUAa3M709eHPCGhaNo&#10;M73XDODp1unQq31rBg8IXUD7cCWPxyvhe4cacBIyJ3m6wKiBGJmnpCgWIQetDsdHY91brgfkFzU2&#10;wD7A092ddZ4OrQ5bAn0tBVsLKYPhdcZvpEE7CgrZdFk4KrcDcI2+LPW/KBTwg5yiP7gAO0jVQ4RM&#10;9hRdKp9DaZ8tEokeKA6o+ZgvM8jke5nlJL3Oy9m6WJ7PyJosZuV5upylWXldFikpye36hyeXkaoX&#10;jHF1JxQ/SDYjfyeJ5+GJYguiRVONy0W+CHW/YG9Ntzl2JjThWPJpkYNwMMFSDDVenrTKC+KNYlA2&#10;rRwVMq6Tl/RDy6AHh//QlSAfr5iovI1mj6Aeo+FuYYLhrYFFr80TRhPMbY3tty01HCP5ToECy4wQ&#10;P+jBIIvzHAxzGtmcRqhqAKrGDqO4vHHxcdiORnQ9ZIqCUPoKVNuKoCev6MgKeHsDZjNU8PyO+OE/&#10;tcOuX6/d6icAAAD//wMAUEsDBBQABgAIAAAAIQAkBHAi5QAAAAwBAAAPAAAAZHJzL2Rvd25yZXYu&#10;eG1sTI9NT4NAEIbvJv6HzZh4axfQfoAsjR+tISY9tGr0OIUViOwsskuL/97xpMfJPHnf501Xo2nF&#10;UfeusaQgnAYgNBW2bKhS8PK8mSxBOI9UYmtJK/jWDlbZ+VmKSWlPtNPHva8Eh5BLUEHtfZdI6Ypa&#10;G3RT22ni34ftDXo++0qWPZ443LQyCoK5NNgQN9TY6ftaF5/7wShYPz1E72+veefzzXDn8hG3j+sv&#10;pS4vxtsbEF6P/g+GX31Wh4ydDnag0olWwSQMFlfMKoiW8QwEI7M45HkHBfF8cQ0yS+X/EdkPAAAA&#10;//8DAFBLAQItABQABgAIAAAAIQC2gziS/gAAAOEBAAATAAAAAAAAAAAAAAAAAAAAAABbQ29udGVu&#10;dF9UeXBlc10ueG1sUEsBAi0AFAAGAAgAAAAhADj9If/WAAAAlAEAAAsAAAAAAAAAAAAAAAAALwEA&#10;AF9yZWxzLy5yZWxzUEsBAi0AFAAGAAgAAAAhAIFUUbqbAgAANQUAAA4AAAAAAAAAAAAAAAAALgIA&#10;AGRycy9lMm9Eb2MueG1sUEsBAi0AFAAGAAgAAAAhACQEcCLlAAAADAEAAA8AAAAAAAAAAAAAAAAA&#10;9QQAAGRycy9kb3ducmV2LnhtbFBLBQYAAAAABAAEAPMAAAAHBgAAAAA=&#10;" fillcolor="white [3201]" strokecolor="#5b9bd5 [3204]" strokeweight="1pt">
            <v:stroke dashstyle="dash"/>
            <v:shadow color="#868686"/>
          </v:rect>
        </w:pict>
      </w:r>
      <w:r w:rsidR="00521E26" w:rsidRPr="00FF6769">
        <w:rPr>
          <w:noProof/>
          <w:lang w:eastAsia="en-GB"/>
        </w:rPr>
        <w:pict>
          <v:rect id="Rectangle 68" o:spid="_x0000_s1058" style="position:absolute;left:0;text-align:left;margin-left:-54.2pt;margin-top:64.5pt;width:8in;height:109.5pt;z-index:25164410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/fnmQIAADUFAAAOAAAAZHJzL2Uyb0RvYy54bWysVF1v0zAUfUfiP1h+7/Kx9CNR02nrKEIa&#10;MDH4Aa7jJBb+wnabboj/zrWzlg5eEKIPqe+1fXzu8bleXh2kQHtmHdeqxtlFihFTVDdcdTX+8nkz&#10;WWDkPFENEVqxGj8yh69Wr18tB1OxXPdaNMwiAFGuGkyNe+9NlSSO9kwSd6ENUzDZaiuJh9B2SWPJ&#10;AOhSJHmazpJB28ZYTZlzkL0dJ/Eq4rcto/5j2zrmkagxcPPxa+N3G77JakmqzhLTc/pMg/wDC0m4&#10;gkNPULfEE7Sz/A8oyanVTrf+gmqZ6LbllMUaoJos/a2ah54YFmsBcZw5yeT+Hyz9sL+3iDc1vswx&#10;UkTCHX0C1YjqBEOzRRBoMK6CdQ/m3oYSnbnT9KtDSq97WMaurdVDz0gDtLKwPnmxIQQOtqLt8F43&#10;AE92XketDq2VARBUQId4JY+nK2EHjygk81mZFuUUIwpzl+lsnk7jpSWkOm431vm3TEsUBjW2wD7C&#10;k/2d84EOqY5LIn0teLPhQsQg+IythUV7Ag7ZdlncKnYSuI65LA2/0SiQBzuN+SONaNUAEU9y5+hC&#10;hTOUDqeNRMYMFAfUwlwoM9rke5nlRXqTl5PNbDGfFJtiOinn6WKSZuVNOQMNitvNj0AuK6qeNw1T&#10;d1yxo2Wz4u8s8dw8o9miadFQ43KaT2PdL9g7221PykQRTiWfFym5hw4WXNZ4cSZVMMQb1UDZpPKE&#10;i3GcvKQfJQMNjv9RlWif4JjReVvdPIJ7rIa7hQ6GtwYGvbZPGA3QtzV233bEMozEOwUOLLOiCI0e&#10;g2I6zyGw5zPb8xmiKEDV2GM0Dtd+fBx2xvKuh5NGQyh9Da5tefRTcPTICniHAHozVvD8joTmP4/j&#10;ql+v3eonAAAA//8DAFBLAwQUAAYACAAAACEAPFaq8OQAAAAMAQAADwAAAGRycy9kb3ducmV2Lnht&#10;bEyPzU7DMBCE70i8g7VI3KhTq21KyKbip0UREgcKCI7bZEkiYjvETpu+Pe4JjqMZzXyTrkbdij33&#10;rrEGYTqJQLApbNmYCuHtdXO1BOE8mZJaaxjhyA5W2flZSklpD+aF91tfiVBiXEIItfddIqUratbk&#10;JrZjE7wv22vyQfaVLHs6hHLdShVFC6mpMWGhpo7vay6+t4NGWD89qM+P97zz+Wa4c/lIz4/rH8TL&#10;i/H2BoTn0f+F4YQf0CELTDs7mNKJFmGhpuGLR1DL6zmIUyKazWIQO4Q4VnOQWSr/n8h+AQAA//8D&#10;AFBLAQItABQABgAIAAAAIQC2gziS/gAAAOEBAAATAAAAAAAAAAAAAAAAAAAAAABbQ29udGVudF9U&#10;eXBlc10ueG1sUEsBAi0AFAAGAAgAAAAhADj9If/WAAAAlAEAAAsAAAAAAAAAAAAAAAAALwEAAF9y&#10;ZWxzLy5yZWxzUEsBAi0AFAAGAAgAAAAhAG8j9+eZAgAANQUAAA4AAAAAAAAAAAAAAAAALgIAAGRy&#10;cy9lMm9Eb2MueG1sUEsBAi0AFAAGAAgAAAAhADxWqvDkAAAADAEAAA8AAAAAAAAAAAAAAAAA8wQA&#10;AGRycy9kb3ducmV2LnhtbFBLBQYAAAAABAAEAPMAAAAEBgAAAAA=&#10;" fillcolor="white [3201]" strokecolor="#5b9bd5 [3204]" strokeweight="1pt">
            <v:stroke dashstyle="dash"/>
            <v:shadow color="#868686"/>
          </v:rect>
        </w:pict>
      </w:r>
      <w:r w:rsidR="00521E26" w:rsidRPr="00FF6769">
        <w:rPr>
          <w:noProof/>
          <w:color w:val="515251"/>
          <w:lang w:eastAsia="en-GB"/>
        </w:rPr>
        <w:pict>
          <v:shape id="Text Box 31" o:spid="_x0000_s1033" type="#_x0000_t202" style="position:absolute;left:0;text-align:left;margin-left:-54.2pt;margin-top:101.05pt;width:567.15pt;height:81.95pt;z-index:25165977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wP6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hJGgPfToge0NupV7dBna+oyDzsDtfgBHs4dz6LPjqoc7WX3VSMhlS8WG3Sglx5bRGvJzN/2z&#10;qxOOtiDr8YOsIQ7dGumA9o3qbfGgHAjQoU+Pp97YXCo4jOLZPCVgqsAWkXiWhLHNzqfZ8fqgtHnH&#10;ZI/sIscKmu/g6e5Om8n16GKjCVnyrnMC6MSzA8CcTiA4XLU2m4br5480SFfJKiEeiWYrjwRF4d2U&#10;S+LNynAeF5fFclmEP23ckGQtr2smbJijtkLyZ707qHxSxUldWna8tnA2Ja0262Wn0I6Ctkv3HQpy&#10;5uY/T8PVC7i8oBRGJLiNUq+cJXOPlCT20nmQeEGY3qazgKSkKJ9TuuOC/TslNOY4jaN4UtNvuQXu&#10;e82NZj03MD063uc4OTnRzGpwJWrXWkN5N63PSmHTfyoFtPvYaKdYK9JJrma/3rvHMT8+hLWsH0HC&#10;SoLAQIww+WDRSvUdoxGmSI71ty1VDKPuvYBnkIbEata4DYnnEWzUuWV9bqGiAqgcG4ym5dJMo2o7&#10;KL5pIdL08IS8gafTcCdq+8amrICR3cCkcNwOU82OovO983qavYtfAAAA//8DAFBLAwQUAAYACAAA&#10;ACEAWQMXLuAAAAAMAQAADwAAAGRycy9kb3ducmV2LnhtbEyPy07DMBBF90j8gzVI7KjdhIYmZFIh&#10;EFtQy0Ni58bTJCIeR7HbhL/HXcFyNEf3nltuZtuLE42+c4ywXCgQxLUzHTcI72/PN2sQPmg2undM&#10;CD/kYVNdXpS6MG7iLZ12oRExhH2hEdoQhkJKX7dktV+4gTj+Dm60OsRzbKQZ9RTDbS8TpTJpdcex&#10;odUDPbZUf++OFuHj5fD1eatemye7GiY3K8k2l4jXV/PDPYhAc/iD4awf1aGKTnt3ZONFj5ClyTKi&#10;CGmexVFnQqXZCsQe4W6d5CCrUv4fUf0CAAD//wMAUEsBAi0AFAAGAAgAAAAhALaDOJL+AAAA4QEA&#10;ABMAAAAAAAAAAAAAAAAAAAAAAFtDb250ZW50X1R5cGVzXS54bWxQSwECLQAUAAYACAAAACEAOP0h&#10;/9YAAACUAQAACwAAAAAAAAAAAAAAAAAvAQAAX3JlbHMvLnJlbHNQSwECLQAUAAYACAAAACEA3ScD&#10;+roCAADDBQAADgAAAAAAAAAAAAAAAAAuAgAAZHJzL2Uyb0RvYy54bWxQSwECLQAUAAYACAAAACEA&#10;WQMXLuAAAAAMAQAADwAAAAAAAAAAAAAAAAAUBQAAZHJzL2Rvd25yZXYueG1sUEsFBgAAAAAEAAQA&#10;8wAAACEGAAAAAA==&#10;" filled="f" stroked="f">
            <v:textbox style="mso-next-textbox:#Text Box 31">
              <w:txbxContent>
                <w:p w:rsidR="001400A7" w:rsidRPr="005E677F" w:rsidRDefault="00974F41" w:rsidP="001400A7">
                  <w:pPr>
                    <w:pStyle w:val="ListParagraph"/>
                    <w:numPr>
                      <w:ilvl w:val="0"/>
                      <w:numId w:val="1"/>
                    </w:numPr>
                    <w:spacing w:line="216" w:lineRule="auto"/>
                    <w:rPr>
                      <w:rFonts w:ascii="Open Sans Light" w:hAnsi="Open Sans Light" w:cs="Open Sans Light"/>
                      <w:color w:val="595959" w:themeColor="text1" w:themeTint="A6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595959" w:themeColor="text1" w:themeTint="A6"/>
                      <w:sz w:val="24"/>
                      <w:szCs w:val="24"/>
                      <w:lang w:val="en-US"/>
                    </w:rPr>
                    <w:t>Proficient in UI/UX Designing with intuitive design using various design tools.</w:t>
                  </w:r>
                </w:p>
                <w:p w:rsidR="00974F41" w:rsidRPr="005E677F" w:rsidRDefault="00974F41" w:rsidP="00974F41">
                  <w:pPr>
                    <w:pStyle w:val="ListParagraph"/>
                    <w:numPr>
                      <w:ilvl w:val="0"/>
                      <w:numId w:val="1"/>
                    </w:numPr>
                    <w:spacing w:line="216" w:lineRule="auto"/>
                    <w:rPr>
                      <w:rFonts w:ascii="Open Sans Light" w:hAnsi="Open Sans Light" w:cs="Open Sans Light"/>
                      <w:color w:val="595959" w:themeColor="text1" w:themeTint="A6"/>
                      <w:sz w:val="24"/>
                      <w:szCs w:val="24"/>
                      <w:lang w:val="en-US"/>
                    </w:rPr>
                  </w:pPr>
                  <w:r w:rsidRPr="005E677F">
                    <w:rPr>
                      <w:rFonts w:ascii="Open Sans Light" w:hAnsi="Open Sans Light" w:cs="Open Sans Light"/>
                      <w:color w:val="595959" w:themeColor="text1" w:themeTint="A6"/>
                      <w:sz w:val="24"/>
                      <w:szCs w:val="24"/>
                      <w:lang w:val="en-US"/>
                    </w:rPr>
                    <w:t>Strong developing experience with HTML5, CSS Frameworks &amp; JavaScript.</w:t>
                  </w:r>
                </w:p>
                <w:p w:rsidR="00974F41" w:rsidRPr="005E677F" w:rsidRDefault="00974F41" w:rsidP="00974F41">
                  <w:pPr>
                    <w:pStyle w:val="ListParagraph"/>
                    <w:numPr>
                      <w:ilvl w:val="0"/>
                      <w:numId w:val="1"/>
                    </w:numPr>
                    <w:spacing w:line="216" w:lineRule="auto"/>
                    <w:rPr>
                      <w:rFonts w:ascii="Open Sans Light" w:hAnsi="Open Sans Light" w:cs="Open Sans Light"/>
                      <w:color w:val="595959" w:themeColor="text1" w:themeTint="A6"/>
                      <w:sz w:val="24"/>
                      <w:szCs w:val="24"/>
                      <w:lang w:val="en-US"/>
                    </w:rPr>
                  </w:pPr>
                  <w:r w:rsidRPr="005E677F">
                    <w:rPr>
                      <w:rFonts w:ascii="Open Sans Light" w:hAnsi="Open Sans Light" w:cs="Open Sans Light"/>
                      <w:color w:val="595959" w:themeColor="text1" w:themeTint="A6"/>
                      <w:sz w:val="24"/>
                      <w:szCs w:val="24"/>
                      <w:lang w:val="en-US"/>
                    </w:rPr>
                    <w:t xml:space="preserve">Experience in delivering Professional and Creative outputs on-time using Adobe </w:t>
                  </w:r>
                  <w:proofErr w:type="spellStart"/>
                  <w:r w:rsidRPr="005E677F">
                    <w:rPr>
                      <w:rFonts w:ascii="Open Sans Light" w:hAnsi="Open Sans Light" w:cs="Open Sans Light"/>
                      <w:color w:val="595959" w:themeColor="text1" w:themeTint="A6"/>
                      <w:sz w:val="24"/>
                      <w:szCs w:val="24"/>
                      <w:lang w:val="en-US"/>
                    </w:rPr>
                    <w:t>softwares</w:t>
                  </w:r>
                  <w:proofErr w:type="spellEnd"/>
                  <w:r w:rsidRPr="005E677F">
                    <w:rPr>
                      <w:rFonts w:ascii="Open Sans Light" w:hAnsi="Open Sans Light" w:cs="Open Sans Light"/>
                      <w:color w:val="595959" w:themeColor="text1" w:themeTint="A6"/>
                      <w:sz w:val="24"/>
                      <w:szCs w:val="24"/>
                      <w:lang w:val="en-US"/>
                    </w:rPr>
                    <w:t>.</w:t>
                  </w:r>
                </w:p>
                <w:p w:rsidR="00EA0DF5" w:rsidRPr="00974F41" w:rsidRDefault="00974F41" w:rsidP="00974F41">
                  <w:pPr>
                    <w:pStyle w:val="ListParagraph"/>
                    <w:numPr>
                      <w:ilvl w:val="0"/>
                      <w:numId w:val="1"/>
                    </w:numPr>
                    <w:spacing w:line="216" w:lineRule="auto"/>
                    <w:rPr>
                      <w:rFonts w:ascii="Open Sans Light" w:hAnsi="Open Sans Light" w:cs="Open Sans Light"/>
                      <w:color w:val="595959" w:themeColor="text1" w:themeTint="A6"/>
                      <w:sz w:val="24"/>
                      <w:szCs w:val="24"/>
                      <w:lang w:val="en-US"/>
                    </w:rPr>
                  </w:pPr>
                  <w:r w:rsidRPr="005E677F">
                    <w:rPr>
                      <w:rFonts w:ascii="Open Sans Light" w:hAnsi="Open Sans Light" w:cs="Open Sans Light"/>
                      <w:color w:val="595959" w:themeColor="text1" w:themeTint="A6"/>
                      <w:sz w:val="24"/>
                      <w:szCs w:val="24"/>
                      <w:lang w:val="en-US"/>
                    </w:rPr>
                    <w:t>Excellent coordination with team members</w:t>
                  </w:r>
                  <w:r>
                    <w:rPr>
                      <w:rFonts w:ascii="Open Sans Light" w:hAnsi="Open Sans Light" w:cs="Open Sans Light"/>
                      <w:color w:val="595959" w:themeColor="text1" w:themeTint="A6"/>
                      <w:sz w:val="24"/>
                      <w:szCs w:val="24"/>
                      <w:lang w:val="en-US"/>
                    </w:rPr>
                    <w:t xml:space="preserve">, </w:t>
                  </w:r>
                  <w:r w:rsidR="001400A7" w:rsidRPr="00974F41">
                    <w:rPr>
                      <w:rFonts w:ascii="Open Sans Light" w:hAnsi="Open Sans Light" w:cs="Open Sans Light"/>
                      <w:color w:val="595959" w:themeColor="text1" w:themeTint="A6"/>
                      <w:sz w:val="24"/>
                      <w:szCs w:val="24"/>
                      <w:lang w:val="en-US"/>
                    </w:rPr>
                    <w:t>Flexible and versatile to adapt to any new environment.</w:t>
                  </w:r>
                  <w:r w:rsidR="006A655E" w:rsidRPr="00974F41">
                    <w:rPr>
                      <w:rFonts w:ascii="Corbel" w:hAnsi="Corbel" w:cs="Calibri"/>
                      <w:color w:val="595959" w:themeColor="text1" w:themeTint="A6"/>
                      <w:sz w:val="24"/>
                      <w:szCs w:val="24"/>
                    </w:rPr>
                    <w:t xml:space="preserve"> </w:t>
                  </w:r>
                </w:p>
                <w:p w:rsidR="001400A7" w:rsidRPr="005E677F" w:rsidRDefault="001400A7">
                  <w:pPr>
                    <w:rPr>
                      <w:color w:val="595959" w:themeColor="text1" w:themeTint="A6"/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521E26" w:rsidRPr="00FF6769">
        <w:rPr>
          <w:noProof/>
          <w:lang w:val="en-US" w:bidi="ar-SA"/>
        </w:rPr>
        <w:pict>
          <v:shape id="_x0000_s1092" type="#_x0000_t202" style="position:absolute;left:0;text-align:left;margin-left:-46.25pt;margin-top:350.2pt;width:568.6pt;height:61.55pt;z-index:25169664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MUAuwIAAMIFAAAOAAAAZHJzL2Uyb0RvYy54bWysVNtunDAQfa/Uf7D8TrjU7AIKGyXLUlVK&#10;L1LSD/CCWayCTW3vsmnVf+/Y7C3JS9WWB2R77DNnZs7M9c2+79COKc2lyHF4FWDERCVrLjY5/vpY&#10;eglG2lBR004KluMnpvHN4u2b63HIWCRb2dVMIQAROhuHHLfGDJnv66plPdVXcmACjI1UPTWwVRu/&#10;VnQE9L7zoyCY+aNU9aBkxbSG02Iy4oXDbxpWmc9No5lBXY6Bm3F/5f5r+/cX1zTbKDq0vDrQoH/B&#10;oqdcgNMTVEENRVvFX0H1vFJSy8ZcVbL3ZdPwirkYIJoweBHNQ0sH5mKB5OjhlCb9/2CrT7svCvE6&#10;x1GIkaA91OiR7Q26k3sUxTY/46AzuPYwwEWzh3Oos4tVD/ey+qaRkMuWig27VUqOLaM18AvtS//i&#10;6YSjLch6/Chr8EO3RjqgfaN6mzxIBwJ0qNPTqTaWSwWHJEpmUQymCmxxkKaBI+fT7Ph6UNq8Z7JH&#10;dpFjBbV36HR3r41lQ7PjFetMyJJ3nat/J54dwMXpBHzDU2uzLFw5f6ZBukpWCfFINFt5JCgK77Zc&#10;Em9WhvO4eFcsl0X4y/oNSdbyumbCujlKKyR/VrqDyCdRnMSlZcdrC2cpabVZLzuFdhSkXbrP5Rws&#10;52v+cxouCRDLi5DCiAR3UeqVs2TukZLEXjoPEi8I07t0FpCUFOXzkO65YP8eEhpznMYgMhfOmfSL&#10;2AL3vY6NZj03MDw63uc4OV2imZXgStSutIbyblpfpMLSP6cCyn0stBOs1eikVrNf711vJMc+WMv6&#10;CRSsJAgMtAiDDxatVD8wGmGI5Fh/31LFMOo+COiCNCTETh23IfE8go26tKwvLVRUAJVjg9G0XJpp&#10;Um0HxTcteJr6Tshb6JyGO1HbFptYHfoNBoWL7TDU7CS63Ltb59G7+A0AAP//AwBQSwMEFAAGAAgA&#10;AAAhAOejKAngAAAADQEAAA8AAABkcnMvZG93bnJldi54bWxMj81OwzAQhO9IvIO1SNxaO6UhJMSp&#10;EIgrqOVH4ubG2yQiXkex24S3Z3uC4858mp0pN7PrxQnH0HnSkCwVCKTa244aDe9vz4s7ECEasqb3&#10;hBp+MMCmurwoTWH9RFs87WIjOIRCYTS0MQ6FlKFu0Zmw9AMSewc/OhP5HBtpRzNxuOvlSqlb6UxH&#10;/KE1Az62WH/vjk7Dx8vh63OtXpsnlw6Tn5Ukl0utr6/mh3sQEef4B8O5PleHijvt/ZFsEL2GRZ6l&#10;jLKxypM1CEbS7CztWbrJkgxkVcr/K6pfAAAA//8DAFBLAQItABQABgAIAAAAIQC2gziS/gAAAOEB&#10;AAATAAAAAAAAAAAAAAAAAAAAAABbQ29udGVudF9UeXBlc10ueG1sUEsBAi0AFAAGAAgAAAAhADj9&#10;If/WAAAAlAEAAAsAAAAAAAAAAAAAAAAALwEAAF9yZWxzLy5yZWxzUEsBAi0AFAAGAAgAAAAhAELQ&#10;xQC7AgAAwgUAAA4AAAAAAAAAAAAAAAAALgIAAGRycy9lMm9Eb2MueG1sUEsBAi0AFAAGAAgAAAAh&#10;AOejKAngAAAADQEAAA8AAAAAAAAAAAAAAAAAFQUAAGRycy9kb3ducmV2LnhtbFBLBQYAAAAABAAE&#10;APMAAAAiBgAAAAA=&#10;" filled="f" stroked="f">
            <v:textbox style="mso-next-textbox:#_x0000_s1092">
              <w:txbxContent>
                <w:p w:rsidR="002F1F62" w:rsidRPr="002F1F62" w:rsidRDefault="006A6EA1" w:rsidP="002F1F62">
                  <w:pPr>
                    <w:shd w:val="clear" w:color="auto" w:fill="FFFFFF"/>
                    <w:spacing w:before="100" w:beforeAutospacing="1" w:after="100" w:afterAutospacing="1" w:line="240" w:lineRule="auto"/>
                    <w:ind w:left="15"/>
                    <w:rPr>
                      <w:rFonts w:ascii="Open Sans Light" w:hAnsi="Open Sans Light" w:cs="Open Sans Light"/>
                      <w:color w:val="595959" w:themeColor="text1" w:themeTint="A6"/>
                      <w:sz w:val="24"/>
                      <w:szCs w:val="24"/>
                      <w:lang w:val="en-US"/>
                    </w:rPr>
                  </w:pPr>
                  <w:r w:rsidRPr="008458C8">
                    <w:rPr>
                      <w:rFonts w:ascii="Open Sans Light" w:hAnsi="Open Sans Light" w:cs="Open Sans Light"/>
                      <w:color w:val="595959" w:themeColor="text1" w:themeTint="A6"/>
                      <w:sz w:val="24"/>
                      <w:szCs w:val="24"/>
                      <w:lang w:val="en-US"/>
                    </w:rPr>
                    <w:t>Create prototypes and mockups for the educational site as per client requirement</w:t>
                  </w:r>
                  <w:r w:rsidR="00F67A2F" w:rsidRPr="008458C8">
                    <w:rPr>
                      <w:rFonts w:ascii="Open Sans Light" w:hAnsi="Open Sans Light" w:cs="Open Sans Light"/>
                      <w:color w:val="595959" w:themeColor="text1" w:themeTint="A6"/>
                      <w:sz w:val="24"/>
                      <w:szCs w:val="24"/>
                      <w:lang w:val="en-US"/>
                    </w:rPr>
                    <w:t xml:space="preserve">. Making the ideas into creative and responsive static sites. </w:t>
                  </w:r>
                  <w:r w:rsidR="008458C8" w:rsidRPr="008458C8">
                    <w:rPr>
                      <w:rFonts w:ascii="Open Sans Light" w:hAnsi="Open Sans Light" w:cs="Open Sans Light"/>
                      <w:color w:val="595959" w:themeColor="text1" w:themeTint="A6"/>
                      <w:sz w:val="24"/>
                      <w:szCs w:val="24"/>
                      <w:lang w:val="en-US"/>
                    </w:rPr>
                    <w:t>Work closely with the developers providing UX/UI design expertise</w:t>
                  </w:r>
                  <w:r w:rsidR="002F1F62">
                    <w:rPr>
                      <w:rFonts w:ascii="Times New Roman" w:eastAsia="Times New Roman" w:hAnsi="Times New Roman" w:cs="Times New Roman"/>
                      <w:color w:val="000000"/>
                      <w:sz w:val="21"/>
                      <w:szCs w:val="21"/>
                      <w:lang w:val="en-US" w:bidi="ar-SA"/>
                    </w:rPr>
                    <w:t xml:space="preserve">. </w:t>
                  </w:r>
                  <w:r w:rsidR="002F1F62" w:rsidRPr="002F1F62">
                    <w:rPr>
                      <w:rFonts w:ascii="Open Sans Light" w:hAnsi="Open Sans Light" w:cs="Open Sans Light"/>
                      <w:color w:val="595959" w:themeColor="text1" w:themeTint="A6"/>
                      <w:sz w:val="24"/>
                      <w:szCs w:val="24"/>
                      <w:lang w:val="en-US"/>
                    </w:rPr>
                    <w:t>Create persona</w:t>
                  </w:r>
                  <w:r w:rsidR="002F1F62">
                    <w:rPr>
                      <w:rFonts w:ascii="Open Sans Light" w:hAnsi="Open Sans Light" w:cs="Open Sans Light"/>
                      <w:color w:val="595959" w:themeColor="text1" w:themeTint="A6"/>
                      <w:sz w:val="24"/>
                      <w:szCs w:val="24"/>
                      <w:lang w:val="en-US"/>
                    </w:rPr>
                    <w:t>s and workflows for user designs.</w:t>
                  </w:r>
                </w:p>
                <w:p w:rsidR="00F67A2F" w:rsidRPr="002F1F62" w:rsidRDefault="00F67A2F" w:rsidP="002F1F62">
                  <w:pPr>
                    <w:shd w:val="clear" w:color="auto" w:fill="FFFFFF"/>
                    <w:spacing w:before="100" w:beforeAutospacing="1" w:after="100" w:afterAutospacing="1" w:line="240" w:lineRule="auto"/>
                    <w:ind w:left="15"/>
                    <w:rPr>
                      <w:rFonts w:ascii="Times New Roman" w:eastAsia="Times New Roman" w:hAnsi="Times New Roman" w:cs="Times New Roman"/>
                      <w:color w:val="000000"/>
                      <w:sz w:val="21"/>
                      <w:szCs w:val="21"/>
                      <w:lang w:val="en-US" w:bidi="ar-SA"/>
                    </w:rPr>
                  </w:pPr>
                </w:p>
              </w:txbxContent>
            </v:textbox>
          </v:shape>
        </w:pict>
      </w:r>
      <w:r w:rsidR="00521E26" w:rsidRPr="00FF6769">
        <w:rPr>
          <w:noProof/>
          <w:lang w:eastAsia="en-GB"/>
        </w:rPr>
        <w:pict>
          <v:rect id="Rectangle 69" o:spid="_x0000_s1057" style="position:absolute;left:0;text-align:left;margin-left:310.5pt;margin-top:424.45pt;width:211.85pt;height:183.8pt;z-index:251644259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mVQlwIAADUFAAAOAAAAZHJzL2Uyb0RvYy54bWysVNuO0zAQfUfiHyy/d3Mh7TbRpqu9UIS0&#10;wIqFD3BtJ7HwDdttuiD+nbGzLV14QYg+pJ6xfXzm+IwvLvdKoh13Xhjd4uIsx4hrapjQfYs/f1rP&#10;lhj5QDQj0mje4kfu8eXq5YuL0Ta8NIORjDsEINo3o23xEIJtsszTgSviz4zlGiY74xQJELo+Y46M&#10;gK5kVub5IhuNY9YZyr2H7O00iVcJv+s4DR+6zvOAZIuBW0hfl76b+M1WF6TpHbGDoE80yD+wUERo&#10;OPQIdUsCQVsn/oBSgjrjTRfOqFGZ6TpBeaoBqiny36p5GIjlqRYQx9ujTP7/wdL3u3uHBGvxqwIj&#10;TRTc0UdQjehecrSoo0Cj9Q2se7D3Lpbo7Z2hXzzS5maAZfzKOTMOnDCgVcT12bMNMfCwFW3Gd4YB&#10;PNkGk7Tad05FQFAB7dOVPB6vhO8DopAsF3Ve1XOMKMyVZV3ky3RpGWkO263z4Q03CsVBix2wT/Bk&#10;d+dDpEOaw5JE30jB1kLKFESf8Rvp0I6AQzZ9kbbKrQKuU67I428yCuTBTlP+QCNZNUKkk/wputTx&#10;DG3iaRORKQPFAbU4F8tMNvleF2WVX5f1bL1Yns+qdTWf1ef5cpYX9XW9AA2q2/WPSK6omkEwxvWd&#10;0Pxg2aL6O0s8Nc9ktmRaNLa4npfzVPcz9t71m6MySYRjyadFKhGgg6VQLV6eSBUN8VozKJs0gQg5&#10;jbPn9JNkoMHhP6mS7BMdMzlvY9gjuMcZuFvoYHhrYDAY9w2jEfq2xf7rljiOkXyrwYF1UVWx0VNQ&#10;zc9LCNzpzOZ0hmgKUC0OGE3DmzA9DlvrRD/ASZMhtLkC13Yi+Sk6emIFvGMAvZkqeHpHYvOfxmnV&#10;r9du9RMAAP//AwBQSwMEFAAGAAgAAAAhAMANrEHkAAAADQEAAA8AAABkcnMvZG93bnJldi54bWxM&#10;j81OwzAQhO9IvIO1SNyonSgKaYhT8dOiCIkDLQiObrwkEfE6xE4b3h73BLdZzWj2m2I1m54dcHSd&#10;JQnRQgBDqq3uqJHwuttcZcCcV6RVbwkl/KCDVXl+Vqhc2yO94GHrGxZKyOVKQuv9kHPu6haNcgs7&#10;IAXv045G+XCODdejOoZy0/NYiJQb1VH40KoB71usv7aTkbB+eog/3t+qwVeb6c5Vs3p+XH9LeXkx&#10;394A8zj7vzCc8AM6lIFpbyfSjvUS0jgKW7yETGQJsFNCJMk1sH1QUbqMgZcF/7+i/AUAAP//AwBQ&#10;SwECLQAUAAYACAAAACEAtoM4kv4AAADhAQAAEwAAAAAAAAAAAAAAAAAAAAAAW0NvbnRlbnRfVHlw&#10;ZXNdLnhtbFBLAQItABQABgAIAAAAIQA4/SH/1gAAAJQBAAALAAAAAAAAAAAAAAAAAC8BAABfcmVs&#10;cy8ucmVsc1BLAQItABQABgAIAAAAIQCfYmVQlwIAADUFAAAOAAAAAAAAAAAAAAAAAC4CAABkcnMv&#10;ZTJvRG9jLnhtbFBLAQItABQABgAIAAAAIQDADaxB5AAAAA0BAAAPAAAAAAAAAAAAAAAAAPEEAABk&#10;cnMvZG93bnJldi54bWxQSwUGAAAAAAQABADzAAAAAgYAAAAA&#10;" fillcolor="white [3201]" strokecolor="#5b9bd5 [3204]" strokeweight="1pt">
            <v:stroke dashstyle="dash"/>
            <v:shadow color="#868686"/>
          </v:rect>
        </w:pict>
      </w:r>
      <w:r w:rsidR="00521E26" w:rsidRPr="00FF6769">
        <w:rPr>
          <w:noProof/>
          <w:lang w:eastAsia="en-GB"/>
        </w:rPr>
        <w:pict>
          <v:rect id="Rectangle 67" o:spid="_x0000_s1026" style="position:absolute;left:0;text-align:left;margin-left:-53.65pt;margin-top:424.45pt;width:349.15pt;height:183.8pt;z-index:251643953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J4kmgIAADUFAAAOAAAAZHJzL2Uyb0RvYy54bWysVNtuEzEQfUfiHyy/p3upc9lVNlWbEoRU&#10;oKLwAc7au2vhtRfbyaZF/DtjuwkpvCBEHjaeGfvMmfEZL68OvUR7bqzQqsLZRYoRV7VmQrUV/vJ5&#10;M1lgZB1VjEqteIUfucVXq9evluNQ8lx3WjJuEIAoW45DhTvnhjJJbN3xntoLPXAFwUabnjowTZsw&#10;Q0dA72WSp+ksGbVhg9E1txa8tzGIVwG/aXjtPjaN5Q7JCgM3F74mfLf+m6yWtGwNHTpRP9Og/8Ci&#10;p0JB0hPULXUU7Yz4A6oXtdFWN+6i1n2im0bUPNQA1WTpb9U8dHTgoRZojh1ObbL/D7b+sL83SLAK&#10;XxKMFO3hjj5B16hqJUezuW/QONgS9j0M98aXaIc7XX+1SOl1B9v4tTF67DhlQCvz+5MXB7xh4Sja&#10;ju81A3i6czr06tCY3gNCF9AhXMnj6Ur4waEanIRckjydYlRDLCezWTGfhhy0PB4fjHVvue6RX1TY&#10;APsAT/d31nk6tDxuCfS1FGwjpAyG1xlfS4P2FBSybbNwVO564Bp9Wep/USjgBzlFf3ABdpCqhwiZ&#10;7Dm6VD6H0j5bJBI9UBxQ8zFfZpDJ9yLLSXqTF5PNbDGfkA2ZTop5upikWXFTzFJSkNvND08uI2Un&#10;GOPqTih+lGxG/k4Sz8MTxRZEi8YKF9N8Gup+wd6adnvqTGjCqeTzInvhYIKl6Cu8OGuVF8QbxaBs&#10;WjoqZFwnL+mHlkEPjv+hK0E+XjFReVvNHkE9RsPdwgTDWwOLTpsnjEaY2wrbbztqOEbynQIFFhkh&#10;ftCDQabzHAxzHtmeR6iqAarCDqO4XLv4OOwGI9oOMkVBKH0Nqm1E0JNXdGQFvL0BsxkqeH5H/PCf&#10;22HXr9du9RMAAP//AwBQSwMEFAAGAAgAAAAhAD+eSw7kAAAADgEAAA8AAABkcnMvZG93bnJldi54&#10;bWxMj81OwzAQhO9IvIO1SNxaO6kgbYhT8dOiCIkDBQTHbWKSiHgdYqcNb89yguPOfJqdydaT7cTB&#10;DL51pCGaKxCGSle1VGt4ed7OliB8QKqwc2Q0fBsP6/z0JMO0ckd6ModdqAWHkE9RQxNCn0rpy8ZY&#10;9HPXG2Lvww0WA59DLasBjxxuOxkrdSkttsQfGuzNbWPKz91oNWwe7uL3t9eiD8V2vPHFhI/3my+t&#10;z8+m6ysQwUzhD4bf+lwdcu60dyNVXnQaZpFKFsyyo9QyAcHMxSrifXuWFqskBpln8v+M/AcAAP//&#10;AwBQSwECLQAUAAYACAAAACEAtoM4kv4AAADhAQAAEwAAAAAAAAAAAAAAAAAAAAAAW0NvbnRlbnRf&#10;VHlwZXNdLnhtbFBLAQItABQABgAIAAAAIQA4/SH/1gAAAJQBAAALAAAAAAAAAAAAAAAAAC8BAABf&#10;cmVscy8ucmVsc1BLAQItABQABgAIAAAAIQARqJ4kmgIAADUFAAAOAAAAAAAAAAAAAAAAAC4CAABk&#10;cnMvZTJvRG9jLnhtbFBLAQItABQABgAIAAAAIQA/nksO5AAAAA4BAAAPAAAAAAAAAAAAAAAAAPQE&#10;AABkcnMvZG93bnJldi54bWxQSwUGAAAAAAQABADzAAAABQYAAAAA&#10;" fillcolor="white [3201]" strokecolor="#5b9bd5 [3204]" strokeweight="1pt">
            <v:stroke dashstyle="dash"/>
            <v:shadow color="#868686"/>
          </v:rect>
        </w:pict>
      </w:r>
      <w:r w:rsidR="00521E26" w:rsidRPr="00FF6769">
        <w:rPr>
          <w:noProof/>
          <w:color w:val="515251"/>
          <w:lang w:val="en-US" w:bidi="ar-SA"/>
        </w:rPr>
        <w:pict>
          <v:shape id="_x0000_s1094" type="#_x0000_t202" style="position:absolute;left:0;text-align:left;margin-left:-48.75pt;margin-top:334.85pt;width:337.5pt;height:40.15pt;z-index:25169868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MUAuwIAAMIFAAAOAAAAZHJzL2Uyb0RvYy54bWysVNtunDAQfa/Uf7D8TrjU7AIKGyXLUlVK&#10;L1LSD/CCWayCTW3vsmnVf+/Y7C3JS9WWB2R77DNnZs7M9c2+79COKc2lyHF4FWDERCVrLjY5/vpY&#10;eglG2lBR004KluMnpvHN4u2b63HIWCRb2dVMIQAROhuHHLfGDJnv66plPdVXcmACjI1UPTWwVRu/&#10;VnQE9L7zoyCY+aNU9aBkxbSG02Iy4oXDbxpWmc9No5lBXY6Bm3F/5f5r+/cX1zTbKDq0vDrQoH/B&#10;oqdcgNMTVEENRVvFX0H1vFJSy8ZcVbL3ZdPwirkYIJoweBHNQ0sH5mKB5OjhlCb9/2CrT7svCvE6&#10;x1GIkaA91OiR7Q26k3sUxTY/46AzuPYwwEWzh3Oos4tVD/ey+qaRkMuWig27VUqOLaM18AvtS//i&#10;6YSjLch6/Chr8EO3RjqgfaN6mzxIBwJ0qNPTqTaWSwWHJEpmUQymCmxxkKaBI+fT7Ph6UNq8Z7JH&#10;dpFjBbV36HR3r41lQ7PjFetMyJJ3nat/J54dwMXpBHzDU2uzLFw5f6ZBukpWCfFINFt5JCgK77Zc&#10;Em9WhvO4eFcsl0X4y/oNSdbyumbCujlKKyR/VrqDyCdRnMSlZcdrC2cpabVZLzuFdhSkXbrP5Rws&#10;52v+cxouCRDLi5DCiAR3UeqVs2TukZLEXjoPEi8I07t0FpCUFOXzkO65YP8eEhpznMYgMhfOmfSL&#10;2AL3vY6NZj03MDw63uc4OV2imZXgStSutIbyblpfpMLSP6cCyn0stBOs1eikVrNf711vJMc+WMv6&#10;CRSsJAgMtAiDDxatVD8wGmGI5Fh/31LFMOo+COiCNCTETh23IfE8go26tKwvLVRUAJVjg9G0XJpp&#10;Um0HxTcteJr6Tshb6JyGO1HbFptYHfoNBoWL7TDU7CS63Ltb59G7+A0AAP//AwBQSwMEFAAGAAgA&#10;AAAhAOejKAngAAAADQEAAA8AAABkcnMvZG93bnJldi54bWxMj81OwzAQhO9IvIO1SNxaO6UhJMSp&#10;EIgrqOVH4ubG2yQiXkex24S3Z3uC4858mp0pN7PrxQnH0HnSkCwVCKTa244aDe9vz4s7ECEasqb3&#10;hBp+MMCmurwoTWH9RFs87WIjOIRCYTS0MQ6FlKFu0Zmw9AMSewc/OhP5HBtpRzNxuOvlSqlb6UxH&#10;/KE1Az62WH/vjk7Dx8vh63OtXpsnlw6Tn5Ukl0utr6/mh3sQEef4B8O5PleHijvt/ZFsEL2GRZ6l&#10;jLKxypM1CEbS7CztWbrJkgxkVcr/K6pfAAAA//8DAFBLAQItABQABgAIAAAAIQC2gziS/gAAAOEB&#10;AAATAAAAAAAAAAAAAAAAAAAAAABbQ29udGVudF9UeXBlc10ueG1sUEsBAi0AFAAGAAgAAAAhADj9&#10;If/WAAAAlAEAAAsAAAAAAAAAAAAAAAAALwEAAF9yZWxzLy5yZWxzUEsBAi0AFAAGAAgAAAAhAELQ&#10;xQC7AgAAwgUAAA4AAAAAAAAAAAAAAAAALgIAAGRycy9lMm9Eb2MueG1sUEsBAi0AFAAGAAgAAAAh&#10;AOejKAngAAAADQEAAA8AAAAAAAAAAAAAAAAAFQUAAGRycy9kb3ducmV2LnhtbFBLBQYAAAAABAAE&#10;APMAAAAiBgAAAAA=&#10;" filled="f" stroked="f">
            <v:textbox style="mso-next-textbox:#_x0000_s1094">
              <w:txbxContent>
                <w:p w:rsidR="006A6EA1" w:rsidRPr="00F67A2F" w:rsidRDefault="006A6EA1" w:rsidP="00F67A2F">
                  <w:pPr>
                    <w:spacing w:line="216" w:lineRule="auto"/>
                    <w:rPr>
                      <w:rFonts w:ascii="DejaVuSans-Bold" w:eastAsia="DejaVuSans-Bold" w:hAnsi="DejaVuSans-Bold" w:cs="DejaVuSans-Bold"/>
                      <w:b/>
                      <w:bCs/>
                      <w:color w:val="595959" w:themeColor="text1" w:themeTint="A6"/>
                      <w:sz w:val="20"/>
                      <w:szCs w:val="20"/>
                    </w:rPr>
                  </w:pPr>
                  <w:r w:rsidRPr="00F67A2F">
                    <w:rPr>
                      <w:rFonts w:ascii="Open Sans Light" w:hAnsi="Open Sans Light" w:cs="Open Sans Light"/>
                      <w:b/>
                      <w:color w:val="595959" w:themeColor="text1" w:themeTint="A6"/>
                      <w:sz w:val="24"/>
                      <w:szCs w:val="24"/>
                      <w:lang w:val="en-US"/>
                    </w:rPr>
                    <w:t>Project</w:t>
                  </w:r>
                  <w:r w:rsidR="00F67A2F" w:rsidRPr="00F67A2F">
                    <w:rPr>
                      <w:rFonts w:ascii="Open Sans Light" w:hAnsi="Open Sans Light" w:cs="Open Sans Light"/>
                      <w:b/>
                      <w:color w:val="595959" w:themeColor="text1" w:themeTint="A6"/>
                      <w:sz w:val="24"/>
                      <w:szCs w:val="24"/>
                      <w:lang w:val="en-US"/>
                    </w:rPr>
                    <w:t xml:space="preserve"># </w:t>
                  </w:r>
                  <w:proofErr w:type="spellStart"/>
                  <w:r w:rsidRPr="00F67A2F">
                    <w:rPr>
                      <w:rFonts w:ascii="Open Sans Light" w:hAnsi="Open Sans Light" w:cs="Open Sans Light"/>
                      <w:b/>
                      <w:color w:val="595959" w:themeColor="text1" w:themeTint="A6"/>
                      <w:lang w:val="en-US"/>
                    </w:rPr>
                    <w:t>Edumiya</w:t>
                  </w:r>
                  <w:proofErr w:type="spellEnd"/>
                  <w:r w:rsidRPr="00F67A2F">
                    <w:rPr>
                      <w:rFonts w:ascii="Open Sans Light" w:hAnsi="Open Sans Light" w:cs="Open Sans Light"/>
                      <w:b/>
                      <w:color w:val="595959" w:themeColor="text1" w:themeTint="A6"/>
                      <w:lang w:val="en-US"/>
                    </w:rPr>
                    <w:t xml:space="preserve"> Education</w:t>
                  </w:r>
                  <w:r w:rsidR="008458C8">
                    <w:rPr>
                      <w:rFonts w:ascii="Open Sans Light" w:hAnsi="Open Sans Light" w:cs="Open Sans Light"/>
                      <w:b/>
                      <w:color w:val="595959" w:themeColor="text1" w:themeTint="A6"/>
                      <w:lang w:val="en-US"/>
                    </w:rPr>
                    <w:t xml:space="preserve"> - </w:t>
                  </w:r>
                  <w:r w:rsidR="008458C8" w:rsidRPr="008458C8">
                    <w:rPr>
                      <w:rFonts w:ascii="Open Sans Light" w:hAnsi="Open Sans Light" w:cs="Open Sans Light"/>
                      <w:color w:val="262626" w:themeColor="text1" w:themeTint="D9"/>
                      <w:lang w:val="en-US"/>
                    </w:rPr>
                    <w:t>Online Educational service</w:t>
                  </w:r>
                </w:p>
              </w:txbxContent>
            </v:textbox>
          </v:shape>
        </w:pict>
      </w:r>
      <w:r w:rsidR="00521E26" w:rsidRPr="00FF6769">
        <w:rPr>
          <w:noProof/>
          <w:lang w:eastAsia="en-GB"/>
        </w:rPr>
        <w:pict>
          <v:shape id="Text Box 20" o:spid="_x0000_s1036" type="#_x0000_t202" style="position:absolute;left:0;text-align:left;margin-left:195.75pt;margin-top:319.1pt;width:337.5pt;height:27.4pt;z-index:25165260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xLvvQIAAMQFAAAOAAAAZHJzL2Uyb0RvYy54bWysVNtu2zAMfR+wfxD07voyxbGNOkUbx8OA&#10;7gK0+wDFlmNhtuRJSpxu2L+PknNr+zJs04MgiRR5SB7y+mbfd2jHlOZS5Di8CjBiopI1F5scf30s&#10;vQQjbaioaScFy/ET0/hm8fbN9ThkLJKt7GqmEBgROhuHHLfGDJnv66plPdVXcmAChI1UPTVwVRu/&#10;VnQE633nR0EQ+6NU9aBkxbSG12IS4oWz3zSsMp+bRjODuhwDNuN25fa13f3FNc02ig4trw4w6F+g&#10;6CkX4PRkqqCGoq3ir0z1vFJSy8ZcVbL3ZdPwirkYIJoweBHNQ0sH5mKB5OjhlCb9/8xWn3ZfFOI1&#10;1C7FSNAeavTI9gbdyT2KXH7GQWeg9jCAotnDO+i6WPVwL6tvGgm5bKnYsFul5NgyWgO+0GbWv/hq&#10;K6IzbY2sx4+yBj90a6QztG9Ub5MH6UBgHer0dKqNxVLBI4mSOJqBqAJZGMRxEjh0Ps2O3welzXsm&#10;e2QPOVZQfGee7u61sXBodlSx3oQsedc5AnTi2QMoTi/gHL5amYXh6vkzDdJVskqIR6J45ZGgKLzb&#10;ckm8uAzns+JdsVwW4S/rNyRZy+uaCevmyK2Q/FntDiyfWHFil5Ydr605C0mrzXrZKbSjwO3SLZd0&#10;kJzV/OcwXBIglhchhREJ7qLUK+Nk7pGSzLx0HiReEKZ3aRyQlBTl85DuuWD/HhIac5zOotnEpjPo&#10;F7EFbr2OjWY9NzA9Ot7nGOgAa+pny8GVqF1pDeXddL5IhYV/TgWU+1hox1hL0omuZr/eT81x6oS1&#10;rJ+Aw0oCw4CNMPrg0Er1A6MRxkiO9fctVQyj7oOAPkhDQuzccRcym0NLIXUpWV9KqKjAVI4NRtNx&#10;aaZZtR0U37Tgaeo8IW+hdxruWG37akJ16DgYFS64w1izs+jy7rTOw3fxGwAA//8DAFBLAwQUAAYA&#10;CAAAACEACot0gd8AAAALAQAADwAAAGRycy9kb3ducmV2LnhtbEyPTU/DMAyG70j8h8hI3LYE1NC1&#10;qzshEFcQ40PaLWu9tqJxqiZby78nO7Gj7Uevn7fYzLYXJxp95xjhbqlAEFeu7rhB+Px4WaxA+GC4&#10;Nr1jQvglD5vy+qowee0mfqfTNjQihrDPDUIbwpBL6auWrPFLNxDH28GN1oQ4jo2sRzPFcNvLe6Ue&#10;pDUdxw+tGeippepne7QIX6+H3Xei3ppnq4fJzUqyzSTi7c38uAYRaA7/MJz1ozqU0Wnvjlx70SMs&#10;slRHFCFdpQmISOj0vNkjZFonIMtCXnYo/wAAAP//AwBQSwECLQAUAAYACAAAACEAtoM4kv4AAADh&#10;AQAAEwAAAAAAAAAAAAAAAAAAAAAAW0NvbnRlbnRfVHlwZXNdLnhtbFBLAQItABQABgAIAAAAIQA4&#10;/SH/1gAAAJQBAAALAAAAAAAAAAAAAAAAAC8BAABfcmVscy8ucmVsc1BLAQItABQABgAIAAAAIQBn&#10;QxLvvQIAAMQFAAAOAAAAAAAAAAAAAAAAAC4CAABkcnMvZTJvRG9jLnhtbFBLAQItABQABgAIAAAA&#10;IQAKi3SB3wAAAAsBAAAPAAAAAAAAAAAAAAAAABcFAABkcnMvZG93bnJldi54bWxQSwUGAAAAAAQA&#10;BADzAAAAIwYAAAAA&#10;" filled="f" stroked="f">
            <v:textbox style="mso-next-textbox:#Text Box 20">
              <w:txbxContent>
                <w:p w:rsidR="00EA0DF5" w:rsidRPr="000159C3" w:rsidRDefault="006A655E" w:rsidP="00CB3D4E">
                  <w:pPr>
                    <w:spacing w:line="216" w:lineRule="auto"/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Capstone </w:t>
                  </w:r>
                  <w:proofErr w:type="spellStart"/>
                  <w: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Comptech</w:t>
                  </w:r>
                  <w:proofErr w:type="spellEnd"/>
                  <w: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Pvt. Ltd., Hyderabad.</w:t>
                  </w:r>
                </w:p>
              </w:txbxContent>
            </v:textbox>
          </v:shape>
        </w:pict>
      </w:r>
      <w:r w:rsidR="00521E26" w:rsidRPr="00FF6769">
        <w:rPr>
          <w:noProof/>
          <w:lang w:eastAsia="en-GB"/>
        </w:rPr>
        <w:pict>
          <v:shape id="Text Box 19" o:spid="_x0000_s1029" type="#_x0000_t202" style="position:absolute;left:0;text-align:left;margin-left:-48.75pt;margin-top:316.45pt;width:337.5pt;height:27.75pt;z-index:25165158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fMBuQ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fRHCNBe+jRA9sbdCv3KExtfcZBZ+B2P4Cj2cM59Nlx1cOdrL5qJOSypWLDbpSSY8toDfmF9qZ/&#10;dnXC0RZkPX6QNcShWyMd0L5RvS0elAMBOvTp8dQbm0sFhyRKZlEMpgpsl3FEotiFoNnx9qC0ecdk&#10;j+wixwp679Dp7k4bmw3Nji42mJAl7zrX/048OwDH6QRiw1Vrs1m4dv5Ig3SVrBLikWi28khQFN5N&#10;uSTerAzncXFZLJdF+NPGDUnW8rpmwoY5Siskf9a6g8gnUZzEpWXHawtnU9Jqs152Cu0oSLt036Eg&#10;Z27+8zRcEYDLC0phRILbKPXKWTL3SEliL50HiReE6W06C0hKivI5pTsu2L9TQmOO0xj66Oj8llvg&#10;vtfcaNZzA8Oj432Ok5MTzawEV6J2rTWUd9P6rBQ2/adSQLuPjXaCtRqd1Gr26717G5c2uhXzWtaP&#10;oGAlQWCgRRh8sGil+o7RCEMkx/rbliqGUfdewCtIQ0Ls1HEbEs8j2Khzy/rcQkUFUDk2GE3LpZkm&#10;1XZQfNNCpOndCXkDL6fhTtRPWR3eGwwKx+0w1OwkOt87r6fRu/gFAAD//wMAUEsDBBQABgAIAAAA&#10;IQA8wKsB3gAAAAsBAAAPAAAAZHJzL2Rvd25yZXYueG1sTI/BTsMwDIbvSLxDZCRuWwJbV9o1nRCI&#10;K4gNkHbLGq+taJyqydby9ngnOPr3p9+fi83kOnHGIbSeNNzNFQikytuWag0fu5fZA4gQDVnTeUIN&#10;PxhgU15fFSa3fqR3PG9jLbiEQm40NDH2uZShatCZMPc9Eu+OfnAm8jjU0g5m5HLXyXulVtKZlvhC&#10;Y3p8arD63p6chs/X4/5rqd7qZ5f0o5+UJJdJrW9vpsc1iIhT/IPhos/qULLTwZ/IBtFpmGVpwqiG&#10;dJFmIJhI0kty4CRbLEGWhfz/Q/kLAAD//wMAUEsBAi0AFAAGAAgAAAAhALaDOJL+AAAA4QEAABMA&#10;AAAAAAAAAAAAAAAAAAAAAFtDb250ZW50X1R5cGVzXS54bWxQSwECLQAUAAYACAAAACEAOP0h/9YA&#10;AACUAQAACwAAAAAAAAAAAAAAAAAvAQAAX3JlbHMvLnJlbHNQSwECLQAUAAYACAAAACEA1BHzAbkC&#10;AADCBQAADgAAAAAAAAAAAAAAAAAuAgAAZHJzL2Uyb0RvYy54bWxQSwECLQAUAAYACAAAACEAPMCr&#10;Ad4AAAALAQAADwAAAAAAAAAAAAAAAAATBQAAZHJzL2Rvd25yZXYueG1sUEsFBgAAAAAEAAQA8wAA&#10;AB4GAAAAAA==&#10;" filled="f" stroked="f">
            <v:textbox style="mso-next-textbox:#Text Box 19">
              <w:txbxContent>
                <w:p w:rsidR="00EA0DF5" w:rsidRPr="000159C3" w:rsidRDefault="006A655E" w:rsidP="00CB3D4E">
                  <w:pPr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</w:pPr>
                  <w:r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>Web</w:t>
                  </w:r>
                  <w:r w:rsidR="00EA0DF5" w:rsidRPr="000159C3"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 xml:space="preserve"> Designer (</w:t>
                  </w:r>
                  <w:r w:rsidR="001400A7"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 xml:space="preserve">July' </w:t>
                  </w:r>
                  <w:r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>2015</w:t>
                  </w:r>
                  <w:r w:rsidR="00EA0DF5" w:rsidRPr="000159C3"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 xml:space="preserve"> –</w:t>
                  </w:r>
                  <w:r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 xml:space="preserve"> </w:t>
                  </w:r>
                  <w:r w:rsidR="001400A7"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 xml:space="preserve">Sep' </w:t>
                  </w:r>
                  <w:r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>2017</w:t>
                  </w:r>
                  <w:r w:rsidR="00EA0DF5" w:rsidRPr="000159C3"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>)</w:t>
                  </w:r>
                  <w:r w:rsidR="00CB3D4E">
                    <w:rPr>
                      <w:rFonts w:ascii="Open Sans" w:hAnsi="Open Sans" w:cs="Open Sans"/>
                      <w:color w:val="1A3558"/>
                      <w:spacing w:val="-6"/>
                      <w:sz w:val="28"/>
                      <w:szCs w:val="28"/>
                      <w:lang w:val="en-US"/>
                    </w:rPr>
                    <w:t xml:space="preserve"> -</w:t>
                  </w:r>
                </w:p>
              </w:txbxContent>
            </v:textbox>
          </v:shape>
        </w:pict>
      </w:r>
      <w:r w:rsidR="00521E26" w:rsidRPr="00FF6769">
        <w:rPr>
          <w:noProof/>
          <w:lang w:val="en-US" w:bidi="ar-SA"/>
        </w:rPr>
        <w:pict>
          <v:shape id="_x0000_s1070" type="#_x0000_t32" style="position:absolute;left:0;text-align:left;margin-left:-47.6pt;margin-top:96.05pt;width:163.1pt;height:.05pt;z-index:251682304;mso-position-horizontal-relative:text;mso-position-vertical-relative:text" o:connectortype="straight" strokecolor="#9cc2e5 [1940]" strokeweight="1pt">
            <v:shadow type="perspective" color="#1f4d78 [1604]" opacity=".5" offset="1pt" offset2="-3pt"/>
          </v:shape>
        </w:pict>
      </w:r>
      <w:r w:rsidR="00521E26" w:rsidRPr="00FF6769">
        <w:rPr>
          <w:noProof/>
          <w:lang w:eastAsia="en-GB"/>
        </w:rPr>
        <w:pict>
          <v:shape id="Text Box 30" o:spid="_x0000_s1047" type="#_x0000_t202" style="position:absolute;left:0;text-align:left;margin-left:-52.15pt;margin-top:61.45pt;width:213.45pt;height:43.5pt;z-index:25165875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JNdvAIAAMIFAAAOAAAAZHJzL2Uyb0RvYy54bWysVNtunDAQfa/Uf7D8TrjE7AIKWyXLUlVK&#10;L1LSD/CCWayCTW3vsmnVf+/Y7C3JS9WWB2R7xmfOzBzPzbt936EdU5pLkePwKsCIiUrWXGxy/PWx&#10;9BKMtKGipp0ULMdPTON3i7dvbsYhY5FsZVczhQBE6GwcctwaM2S+r6uW9VRfyYEJMDZS9dTAVm38&#10;WtER0PvOj4Jg5o9S1YOSFdMaTovJiBcOv2lYZT43jWYGdTkGbsb9lfuv7d9f3NBso+jQ8upAg/4F&#10;i55yAUFPUAU1FG0VfwXV80pJLRtzVcnel03DK+ZygGzC4EU2Dy0dmMsFiqOHU5n0/4OtPu2+KMTr&#10;HF9jJGgPLXpke4Pu5B5du/KMg87A62EAP7OHc2izS1UP97L6ppGQy5aKDbtVSo4tozXQC21h/Yur&#10;tiE60xZkPX6UNcShWyMd0L5Rva0dVAMBOrTp6dQay6WCw2geBkkYY1SBLY4jEjtyPs2OtwelzXsm&#10;e2QXOVbQeodOd/faWDY0O7rYYEKWvOtc+zvx7AAcpxOIDVetzbJw3fyZBukqWSXEI9Fs5ZGgKLzb&#10;ckm8WRnO4+K6WC6L8JeNG5Ks5XXNhA1zVFZI/qxzB41PmjhpS8uO1xbOUtJqs152Cu0oKLt0n6s5&#10;WM5u/nMargiQy4uUwogEd1HqlbNk7pGSxF46DxIvCNO7dBaQlBTl85TuuWD/nhIac5zGUTyJ6Uz6&#10;RW6B+17nRrOeG5gdHe9znJycaGYluBK1a62hvJvWF6Ww9M+lgHYfG+0EazU6qdXs13v3NCInZyvg&#10;tayfQMJKgsJApzD4YNFK9QOjEYZIjvX3LVUMo+6DgGeQhoTYqeM2JJ5HsFGXlvWlhYoKoHJsMJqW&#10;SzNNqu2g+KaFSNPDE/IWnk7DnarPrA4PDgaFS+4w1Owkutw7r/PoXfwGAAD//wMAUEsDBBQABgAI&#10;AAAAIQDY7JfJ4AAAAAwBAAAPAAAAZHJzL2Rvd25yZXYueG1sTI/LTsMwEEX3SP0Ha5C6o3aapqIh&#10;k6oCdQuiPCR2bjxNIuJxFLtN+HvcFSxHc3TvucV2sp240OBbxwjJQoEgrpxpuUZ4f9vf3YPwQbPR&#10;nWNC+CEP23J2U+jcuJFf6XIItYgh7HON0ITQ51L6qiGr/cL1xPF3coPVIZ5DLc2gxxhuO7lUai2t&#10;bjk2NLqnx4aq78PZInw8n74+V+qlfrJZP7pJSbYbiTi/nXYPIAJN4Q+Gq35UhzI6Hd2ZjRcdwjpd&#10;JhFFSJM0A3ElVLaJ844IK6UykGUh/48ofwEAAP//AwBQSwECLQAUAAYACAAAACEAtoM4kv4AAADh&#10;AQAAEwAAAAAAAAAAAAAAAAAAAAAAW0NvbnRlbnRfVHlwZXNdLnhtbFBLAQItABQABgAIAAAAIQA4&#10;/SH/1gAAAJQBAAALAAAAAAAAAAAAAAAAAC8BAABfcmVscy8ucmVsc1BLAQItABQABgAIAAAAIQAQ&#10;HJNdvAIAAMIFAAAOAAAAAAAAAAAAAAAAAC4CAABkcnMvZTJvRG9jLnhtbFBLAQItABQABgAIAAAA&#10;IQDY7JfJ4AAAAAwBAAAPAAAAAAAAAAAAAAAAABYFAABkcnMvZG93bnJldi54bWxQSwUGAAAAAAQA&#10;BADzAAAAIwYAAAAA&#10;" filled="f" stroked="f">
            <v:textbox style="mso-next-textbox:#Text Box 30">
              <w:txbxContent>
                <w:p w:rsidR="00EA0DF5" w:rsidRPr="000870AA" w:rsidRDefault="006A655E">
                  <w:pPr>
                    <w:rPr>
                      <w:rFonts w:ascii="Open Sans Light" w:hAnsi="Open Sans Light" w:cs="Open Sans Light"/>
                      <w:color w:val="00B0F0"/>
                      <w:sz w:val="44"/>
                      <w:szCs w:val="4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00B0F0"/>
                      <w:sz w:val="44"/>
                      <w:szCs w:val="44"/>
                      <w:lang w:val="en-US"/>
                    </w:rPr>
                    <w:t>Summary</w:t>
                  </w:r>
                </w:p>
              </w:txbxContent>
            </v:textbox>
          </v:shape>
        </w:pict>
      </w:r>
      <w:r w:rsidR="00521E26" w:rsidRPr="00FF6769">
        <w:rPr>
          <w:noProof/>
          <w:lang w:val="en-US" w:bidi="ar-SA"/>
        </w:rPr>
        <w:pict>
          <v:rect id="_x0000_s1066" style="position:absolute;left:0;text-align:left;margin-left:-53.65pt;margin-top:619.5pt;width:8in;height:81.4pt;z-index:25167513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mVQlwIAADUFAAAOAAAAZHJzL2Uyb0RvYy54bWysVNuO0zAQfUfiHyy/d3Mh7TbRpqu9UIS0&#10;wIqFD3BtJ7HwDdttuiD+nbGzLV14QYg+pJ6xfXzm+IwvLvdKoh13Xhjd4uIsx4hrapjQfYs/f1rP&#10;lhj5QDQj0mje4kfu8eXq5YuL0Ta8NIORjDsEINo3o23xEIJtsszTgSviz4zlGiY74xQJELo+Y46M&#10;gK5kVub5IhuNY9YZyr2H7O00iVcJv+s4DR+6zvOAZIuBW0hfl76b+M1WF6TpHbGDoE80yD+wUERo&#10;OPQIdUsCQVsn/oBSgjrjTRfOqFGZ6TpBeaoBqiny36p5GIjlqRYQx9ujTP7/wdL3u3uHBGvxqwIj&#10;TRTc0UdQjehecrSoo0Cj9Q2se7D3Lpbo7Z2hXzzS5maAZfzKOTMOnDCgVcT12bMNMfCwFW3Gd4YB&#10;PNkGk7Tad05FQFAB7dOVPB6vhO8DopAsF3Ve1XOMKMyVZV3ky3RpGWkO263z4Q03CsVBix2wT/Bk&#10;d+dDpEOaw5JE30jB1kLKFESf8Rvp0I6AQzZ9kbbKrQKuU67I428yCuTBTlP+QCNZNUKkk/wputTx&#10;DG3iaRORKQPFAbU4F8tMNvleF2WVX5f1bL1Yns+qdTWf1ef5cpYX9XW9AA2q2/WPSK6omkEwxvWd&#10;0Pxg2aL6O0s8Nc9ktmRaNLa4npfzVPcz9t71m6MySYRjyadFKhGgg6VQLV6eSBUN8VozKJs0gQg5&#10;jbPn9JNkoMHhP6mS7BMdMzlvY9gjuMcZuFvoYHhrYDAY9w2jEfq2xf7rljiOkXyrwYF1UVWx0VNQ&#10;zc9LCNzpzOZ0hmgKUC0OGE3DmzA9DlvrRD/ASZMhtLkC13Yi+Sk6emIFvGMAvZkqeHpHYvOfxmnV&#10;r9du9RMAAP//AwBQSwMEFAAGAAgAAAAhAMANrEHkAAAADQEAAA8AAABkcnMvZG93bnJldi54bWxM&#10;j81OwzAQhO9IvIO1SNyonSgKaYhT8dOiCIkDLQiObrwkEfE6xE4b3h73BLdZzWj2m2I1m54dcHSd&#10;JQnRQgBDqq3uqJHwuttcZcCcV6RVbwkl/KCDVXl+Vqhc2yO94GHrGxZKyOVKQuv9kHPu6haNcgs7&#10;IAXv045G+XCODdejOoZy0/NYiJQb1VH40KoB71usv7aTkbB+eog/3t+qwVeb6c5Vs3p+XH9LeXkx&#10;394A8zj7vzCc8AM6lIFpbyfSjvUS0jgKW7yETGQJsFNCJMk1sH1QUbqMgZcF/7+i/AUAAP//AwBQ&#10;SwECLQAUAAYACAAAACEAtoM4kv4AAADhAQAAEwAAAAAAAAAAAAAAAAAAAAAAW0NvbnRlbnRfVHlw&#10;ZXNdLnhtbFBLAQItABQABgAIAAAAIQA4/SH/1gAAAJQBAAALAAAAAAAAAAAAAAAAAC8BAABfcmVs&#10;cy8ucmVsc1BLAQItABQABgAIAAAAIQCfYmVQlwIAADUFAAAOAAAAAAAAAAAAAAAAAC4CAABkcnMv&#10;ZTJvRG9jLnhtbFBLAQItABQABgAIAAAAIQDADaxB5AAAAA0BAAAPAAAAAAAAAAAAAAAAAPEEAABk&#10;cnMvZG93bnJldi54bWxQSwUGAAAAAAQABADzAAAAAgYAAAAA&#10;" fillcolor="white [3201]" strokecolor="#5b9bd5 [3204]" strokeweight="1pt">
            <v:stroke dashstyle="dash"/>
            <v:shadow color="#868686"/>
          </v:rect>
        </w:pict>
      </w:r>
      <w:r w:rsidR="00521E26" w:rsidRPr="00FF6769">
        <w:rPr>
          <w:noProof/>
          <w:lang w:val="en-US" w:bidi="ar-SA"/>
        </w:rPr>
        <w:pict>
          <v:shape id="_x0000_s1083" type="#_x0000_t32" style="position:absolute;left:0;text-align:left;margin-left:429.8pt;margin-top:627.75pt;width:0;height:66pt;z-index:251690496;mso-position-horizontal-relative:text;mso-position-vertical-relative:text" o:connectortype="straight" strokecolor="#9cc2e5 [1940]" strokeweight="1pt">
            <v:shadow type="perspective" color="#1f4d78 [1604]" opacity=".5" offset="1pt" offset2="-3pt"/>
          </v:shape>
        </w:pict>
      </w:r>
      <w:r w:rsidR="005E677F" w:rsidRPr="00FF6769">
        <w:rPr>
          <w:noProof/>
          <w:color w:val="515251"/>
          <w:lang w:val="en-US" w:bidi="ar-SA"/>
        </w:rPr>
        <w:drawing>
          <wp:anchor distT="0" distB="0" distL="114300" distR="114300" simplePos="0" relativeHeight="251689472" behindDoc="0" locked="0" layoutInCell="1" allowOverlap="1">
            <wp:simplePos x="0" y="0"/>
            <wp:positionH relativeFrom="column">
              <wp:posOffset>4352925</wp:posOffset>
            </wp:positionH>
            <wp:positionV relativeFrom="paragraph">
              <wp:posOffset>8048625</wp:posOffset>
            </wp:positionV>
            <wp:extent cx="609600" cy="609600"/>
            <wp:effectExtent l="19050" t="0" r="0" b="0"/>
            <wp:wrapTopAndBottom/>
            <wp:docPr id="13" name="Picture 12" descr="w-ic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-ico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E677F" w:rsidRPr="00FF6769">
        <w:rPr>
          <w:noProof/>
          <w:color w:val="515251"/>
          <w:lang w:val="en-US" w:bidi="ar-SA"/>
        </w:rPr>
        <w:drawing>
          <wp:anchor distT="0" distB="0" distL="114300" distR="114300" simplePos="0" relativeHeight="251688448" behindDoc="0" locked="0" layoutInCell="1" allowOverlap="1">
            <wp:simplePos x="0" y="0"/>
            <wp:positionH relativeFrom="column">
              <wp:posOffset>3524250</wp:posOffset>
            </wp:positionH>
            <wp:positionV relativeFrom="paragraph">
              <wp:posOffset>8058150</wp:posOffset>
            </wp:positionV>
            <wp:extent cx="609600" cy="609600"/>
            <wp:effectExtent l="19050" t="0" r="0" b="0"/>
            <wp:wrapTopAndBottom/>
            <wp:docPr id="12" name="Picture 11" descr="t-ic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-ico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E677F" w:rsidRPr="00FF6769">
        <w:rPr>
          <w:noProof/>
          <w:color w:val="515251"/>
          <w:lang w:val="en-US" w:bidi="ar-SA"/>
        </w:rPr>
        <w:drawing>
          <wp:anchor distT="0" distB="0" distL="114300" distR="114300" simplePos="0" relativeHeight="251687424" behindDoc="0" locked="0" layoutInCell="1" allowOverlap="1">
            <wp:simplePos x="0" y="0"/>
            <wp:positionH relativeFrom="column">
              <wp:posOffset>2667000</wp:posOffset>
            </wp:positionH>
            <wp:positionV relativeFrom="paragraph">
              <wp:posOffset>8067675</wp:posOffset>
            </wp:positionV>
            <wp:extent cx="571500" cy="590550"/>
            <wp:effectExtent l="19050" t="0" r="0" b="0"/>
            <wp:wrapTopAndBottom/>
            <wp:docPr id="11" name="Picture 10" descr="f-ic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-ico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E677F" w:rsidRPr="00FF6769">
        <w:rPr>
          <w:noProof/>
          <w:color w:val="515251"/>
          <w:lang w:val="en-US" w:bidi="ar-SA"/>
        </w:rPr>
        <w:drawing>
          <wp:anchor distT="0" distB="0" distL="114300" distR="114300" simplePos="0" relativeHeight="251686400" behindDoc="0" locked="0" layoutInCell="1" allowOverlap="1">
            <wp:simplePos x="0" y="0"/>
            <wp:positionH relativeFrom="column">
              <wp:posOffset>1819275</wp:posOffset>
            </wp:positionH>
            <wp:positionV relativeFrom="paragraph">
              <wp:posOffset>8077200</wp:posOffset>
            </wp:positionV>
            <wp:extent cx="571500" cy="590550"/>
            <wp:effectExtent l="19050" t="0" r="0" b="0"/>
            <wp:wrapTopAndBottom/>
            <wp:docPr id="10" name="Picture 9" descr="lin-ic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in-ico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21E26" w:rsidRPr="00FF6769">
        <w:rPr>
          <w:noProof/>
          <w:color w:val="515251"/>
          <w:lang w:val="en-US" w:bidi="ar-SA"/>
        </w:rPr>
        <w:pict>
          <v:shape id="_x0000_s1068" type="#_x0000_t202" style="position:absolute;left:0;text-align:left;margin-left:-52.5pt;margin-top:623.25pt;width:337.5pt;height:27.75pt;z-index:25168025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amDuA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pGgPfToge0NupV7FBFbn3HQGbjdD+Bo9nAOfXZc9XAnq68aCblsqdiwG6Xk2DJaQ36hvemf&#10;XZ1wtAVZjx9kDXHo1kgHtG9Ub4sH5UCADn16PPXG5lLBIYmSWRSDqQLbZRyRKHYhaHa8PSht3jHZ&#10;I7vIsYLeO3S6u9PGZkOzo4sNJmTJu871vxPPDsBxOoHYcNXabBaunT/SIF0lq4R4JJqtPBIUhXdT&#10;Lok3K8N5XFwWy2UR/rRxQ5K1vK6ZsGGO0grJn7XuIPJJFCdxadnx2sLZlLTarJedQjsK0i7ddyjI&#10;mZv/PA1XBODyglIYkeA2Sr1ylsw9UpLYS+dB4gVhepvOApKSonxO6Y4L9u+U0JjjNIY+Ojq/5Ra4&#10;7zU3mvXcwPDoeJ/j5OREMyvBlahdaw3l3bQ+K4VN/6kU0O5jo51grUYntZr9eu/ehlOzFfNa1o+g&#10;YCVBYKBFGHywaKX6jtEIQyTH+tuWKoZR917AK0hDQuzUcRsSzyPYqHPL+txCRQVQOTYYTculmSbV&#10;dlB800Kk6d0JeQMvp+FO1E9ZHd4bDArH7TDU7CQ63zuvp9G7+AUAAP//AwBQSwMEFAAGAAgAAAAh&#10;ANrkVcPgAAAADQEAAA8AAABkcnMvZG93bnJldi54bWxMj81OwzAQhO9IvIO1lbi1dktCSRqnQiCu&#10;IMqP1Jsbb5OIeB3FbhPenu0JjjvzaXam2E6uE2ccQutJw3KhQCBV3rZUa/h4f57fgwjRkDWdJ9Tw&#10;gwG25fVVYXLrR3rD8y7WgkMo5EZDE2OfSxmqBp0JC98jsXf0gzORz6GWdjAjh7tOrpS6k860xB8a&#10;0+Njg9X37uQ0fL4c91+Jeq2fXNqPflKSXCa1vplNDxsQEaf4B8OlPleHkjsd/IlsEJ2GebZOGWVj&#10;lWQJCEbS9UU6sHSrkgxkWcj/K8pfAAAA//8DAFBLAQItABQABgAIAAAAIQC2gziS/gAAAOEBAAAT&#10;AAAAAAAAAAAAAAAAAAAAAABbQ29udGVudF9UeXBlc10ueG1sUEsBAi0AFAAGAAgAAAAhADj9If/W&#10;AAAAlAEAAAsAAAAAAAAAAAAAAAAALwEAAF9yZWxzLy5yZWxzUEsBAi0AFAAGAAgAAAAhAMERqYO4&#10;AgAAwgUAAA4AAAAAAAAAAAAAAAAALgIAAGRycy9lMm9Eb2MueG1sUEsBAi0AFAAGAAgAAAAhANrk&#10;VcPgAAAADQEAAA8AAAAAAAAAAAAAAAAAEgUAAGRycy9kb3ducmV2LnhtbFBLBQYAAAAABAAEAPMA&#10;AAAfBgAAAAA=&#10;" filled="f" stroked="f">
            <v:textbox style="mso-next-textbox:#_x0000_s1068">
              <w:txbxContent>
                <w:p w:rsidR="001400A7" w:rsidRPr="001400A7" w:rsidRDefault="001400A7" w:rsidP="001400A7">
                  <w:pPr>
                    <w:rPr>
                      <w:rFonts w:ascii="Montserrat" w:hAnsi="Montserrat" w:cs="Open Sans"/>
                      <w:color w:val="1A3558"/>
                      <w:spacing w:val="-6"/>
                      <w:sz w:val="40"/>
                      <w:szCs w:val="40"/>
                      <w:lang w:val="en-US"/>
                    </w:rPr>
                  </w:pPr>
                  <w:r w:rsidRPr="001400A7">
                    <w:rPr>
                      <w:rFonts w:ascii="Montserrat" w:hAnsi="Montserrat" w:cs="Open Sans"/>
                      <w:color w:val="1A3558"/>
                      <w:spacing w:val="-6"/>
                      <w:sz w:val="40"/>
                      <w:szCs w:val="40"/>
                      <w:lang w:val="en-US"/>
                    </w:rPr>
                    <w:t>Find m</w:t>
                  </w:r>
                  <w:r>
                    <w:rPr>
                      <w:rFonts w:ascii="Montserrat" w:hAnsi="Montserrat" w:cs="Open Sans"/>
                      <w:color w:val="1A3558"/>
                      <w:spacing w:val="-6"/>
                      <w:sz w:val="40"/>
                      <w:szCs w:val="40"/>
                      <w:lang w:val="en-US"/>
                    </w:rPr>
                    <w:t>e on:</w:t>
                  </w:r>
                </w:p>
              </w:txbxContent>
            </v:textbox>
          </v:shape>
        </w:pict>
      </w:r>
      <w:r w:rsidR="00521E26" w:rsidRPr="00FF6769">
        <w:rPr>
          <w:noProof/>
          <w:color w:val="515251"/>
          <w:lang w:val="en-US" w:bidi="ar-SA"/>
        </w:rPr>
        <w:pict>
          <v:shape id="_x0000_s1081" type="#_x0000_t202" style="position:absolute;left:0;text-align:left;margin-left:-52.5pt;margin-top:645.8pt;width:352.5pt;height:79.85pt;z-index:25168537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kyrtwIAAME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nWOCkaA9tOie7Q26kXuU2OqMg87A6W4AN7OHY+iyY6qHW1l900jIZUvFhl0rJceW0RqyC+1N/+zq&#10;hKMtyHr8KGsIQ7dGOqB9o3pbOigGAnTo0sOpMzaVCg4JmcfzGZgqsMVREsPahqDZ8fagtHnPZI/s&#10;IscKOu/Q6e5Wm8n16GKDCVnyroNzmnXi2QFgTicQG65am83CNfMxDdJVskqIR6J45ZGgKLzrckm8&#10;uAzns+JdsVwW4U8bNyRZy+uaCRvmKKyQ/FnjDhKfJHGSlpYdry2cTUmrzXrZKbSjIOzSfYeCnLn5&#10;z9Nw9QIuLyiFEQluotQr42TukZLMvHQeJF4QpjdpHJCUFOVzSrdcsH+nhMYcp7NoNonpt9wC973m&#10;RrOeGxgdHe9znJycaGYluBK1a62hvJvWZ6Ww6T+VAtp9bLQTrNXopFazX+/dy4ic1qya17J+AAkr&#10;CQoDMcLcg0Ur1Q+MRpghOdbft1QxjLoPAp5BGhJih47bkNkcgJA6t6zPLVRUAJVjg9G0XJppUG0H&#10;xTctRJoenpDX8HQa7lT9lNXhwcGccOQOM80OovO983qavItfAAAA//8DAFBLAwQUAAYACAAAACEA&#10;cZoYVd8AAAAMAQAADwAAAGRycy9kb3ducmV2LnhtbEyPTU/DMAyG70j8h8hI3Lak3cqg1J0QiCto&#10;g03iljVZW9E4VZOt5d/jneDmj0evHxfryXXibIfQekJI5gqEpcqblmqEz4/X2T2IEDUZ3XmyCD82&#10;wLq8vip0bvxIG3vexlpwCIVcIzQx9rmUoWqs02Hue0u8O/rB6cjtUEsz6JHDXSdTpe6k0y3xhUb3&#10;9rmx1ff25BB2b8ev/VK91y8u60c/KUnuQSLe3kxPjyCineIfDBd9VoeSnQ7+RCaIDmGWpKuMWYRF&#10;suCCkWx1mRwQlkmagSwL+f+J8hcAAP//AwBQSwECLQAUAAYACAAAACEAtoM4kv4AAADhAQAAEwAA&#10;AAAAAAAAAAAAAAAAAAAAW0NvbnRlbnRfVHlwZXNdLnhtbFBLAQItABQABgAIAAAAIQA4/SH/1gAA&#10;AJQBAAALAAAAAAAAAAAAAAAAAC8BAABfcmVscy8ucmVsc1BLAQItABQABgAIAAAAIQDpzkyrtwIA&#10;AMEFAAAOAAAAAAAAAAAAAAAAAC4CAABkcnMvZTJvRG9jLnhtbFBLAQItABQABgAIAAAAIQBxmhhV&#10;3wAAAAwBAAAPAAAAAAAAAAAAAAAAABEFAABkcnMvZG93bnJldi54bWxQSwUGAAAAAAQABADzAAAA&#10;HQYAAAAA&#10;" filled="f" stroked="f">
            <v:textbox style="mso-next-textbox:#_x0000_s1081">
              <w:txbxContent>
                <w:p w:rsidR="001400A7" w:rsidRPr="0069603B" w:rsidRDefault="001400A7" w:rsidP="001400A7">
                  <w:pPr>
                    <w:rPr>
                      <w:rFonts w:ascii="Open Sans Light" w:hAnsi="Open Sans Light" w:cs="Open Sans Light"/>
                      <w:color w:val="808080" w:themeColor="background1" w:themeShade="80"/>
                      <w:sz w:val="32"/>
                      <w:szCs w:val="32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808080" w:themeColor="background1" w:themeShade="80"/>
                      <w:sz w:val="32"/>
                      <w:szCs w:val="32"/>
                      <w:lang w:val="en-US"/>
                    </w:rPr>
                    <w:t xml:space="preserve"> /</w:t>
                  </w:r>
                  <w:proofErr w:type="spellStart"/>
                  <w:r>
                    <w:rPr>
                      <w:rFonts w:ascii="Open Sans Light" w:hAnsi="Open Sans Light" w:cs="Open Sans Light"/>
                      <w:color w:val="808080" w:themeColor="background1" w:themeShade="80"/>
                      <w:sz w:val="32"/>
                      <w:szCs w:val="32"/>
                      <w:lang w:val="en-US"/>
                    </w:rPr>
                    <w:t>sudheertyson</w:t>
                  </w:r>
                  <w:proofErr w:type="spellEnd"/>
                </w:p>
              </w:txbxContent>
            </v:textbox>
          </v:shape>
        </w:pict>
      </w:r>
      <w:r w:rsidR="00521E26" w:rsidRPr="00FF6769">
        <w:rPr>
          <w:noProof/>
          <w:color w:val="515251"/>
          <w:lang w:val="en-US" w:bidi="ar-SA"/>
        </w:rPr>
        <w:pict>
          <v:shape id="_x0000_s1087" type="#_x0000_t202" style="position:absolute;left:0;text-align:left;margin-left:-53.45pt;margin-top:668.9pt;width:352.5pt;height:79.85pt;z-index:25169356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kyrtwIAAME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nWOCkaA9tOie7Q26kXuU2OqMg87A6W4AN7OHY+iyY6qHW1l900jIZUvFhl0rJceW0RqyC+1N/+zq&#10;hKMtyHr8KGsIQ7dGOqB9o3pbOigGAnTo0sOpMzaVCg4JmcfzGZgqsMVREsPahqDZ8fagtHnPZI/s&#10;IscKOu/Q6e5Wm8n16GKDCVnyroNzmnXi2QFgTicQG65am83CNfMxDdJVskqIR6J45ZGgKLzrckm8&#10;uAzns+JdsVwW4U8bNyRZy+uaCRvmKKyQ/FnjDhKfJHGSlpYdry2cTUmrzXrZKbSjIOzSfYeCnLn5&#10;z9Nw9QIuLyiFEQluotQr42TukZLMvHQeJF4QpjdpHJCUFOVzSrdcsH+nhMYcp7NoNonpt9wC973m&#10;RrOeGxgdHe9znJycaGYluBK1a62hvJvWZ6Ww6T+VAtp9bLQTrNXopFazX+/dy4ic1qya17J+AAkr&#10;CQoDMcLcg0Ur1Q+MRpghOdbft1QxjLoPAp5BGhJih47bkNkcgJA6t6zPLVRUAJVjg9G0XJppUG0H&#10;xTctRJoenpDX8HQa7lT9lNXhwcGccOQOM80OovO983qavItfAAAA//8DAFBLAwQUAAYACAAAACEA&#10;cZoYVd8AAAAMAQAADwAAAGRycy9kb3ducmV2LnhtbEyPTU/DMAyG70j8h8hI3Lak3cqg1J0QiCto&#10;g03iljVZW9E4VZOt5d/jneDmj0evHxfryXXibIfQekJI5gqEpcqblmqEz4/X2T2IEDUZ3XmyCD82&#10;wLq8vip0bvxIG3vexlpwCIVcIzQx9rmUoWqs02Hue0u8O/rB6cjtUEsz6JHDXSdTpe6k0y3xhUb3&#10;9rmx1ff25BB2b8ev/VK91y8u60c/KUnuQSLe3kxPjyCineIfDBd9VoeSnQ7+RCaIDmGWpKuMWYRF&#10;suCCkWx1mRwQlkmagSwL+f+J8hcAAP//AwBQSwECLQAUAAYACAAAACEAtoM4kv4AAADhAQAAEwAA&#10;AAAAAAAAAAAAAAAAAAAAW0NvbnRlbnRfVHlwZXNdLnhtbFBLAQItABQABgAIAAAAIQA4/SH/1gAA&#10;AJQBAAALAAAAAAAAAAAAAAAAAC8BAABfcmVscy8ucmVsc1BLAQItABQABgAIAAAAIQDpzkyrtwIA&#10;AMEFAAAOAAAAAAAAAAAAAAAAAC4CAABkcnMvZTJvRG9jLnhtbFBLAQItABQABgAIAAAAIQBxmhhV&#10;3wAAAAwBAAAPAAAAAAAAAAAAAAAAABEFAABkcnMvZG93bnJldi54bWxQSwUGAAAAAAQABADzAAAA&#10;HQYAAAAA&#10;" filled="f" stroked="f">
            <v:textbox style="mso-next-textbox:#_x0000_s1087">
              <w:txbxContent>
                <w:p w:rsidR="001400A7" w:rsidRDefault="002D00E7" w:rsidP="001400A7">
                  <w:pPr>
                    <w:rPr>
                      <w:rFonts w:ascii="Open Sans Light" w:hAnsi="Open Sans Light" w:cs="Open Sans Light"/>
                      <w:color w:val="808080" w:themeColor="background1" w:themeShade="80"/>
                      <w:sz w:val="32"/>
                      <w:szCs w:val="32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808080" w:themeColor="background1" w:themeShade="80"/>
                      <w:sz w:val="32"/>
                      <w:szCs w:val="32"/>
                      <w:lang w:val="en-US"/>
                    </w:rPr>
                    <w:t xml:space="preserve"> www.sudheerbabu.me</w:t>
                  </w:r>
                </w:p>
                <w:p w:rsidR="008D2244" w:rsidRPr="0069603B" w:rsidRDefault="008D2244" w:rsidP="001400A7">
                  <w:pPr>
                    <w:rPr>
                      <w:rFonts w:ascii="Open Sans Light" w:hAnsi="Open Sans Light" w:cs="Open Sans Light"/>
                      <w:color w:val="808080" w:themeColor="background1" w:themeShade="80"/>
                      <w:sz w:val="32"/>
                      <w:szCs w:val="32"/>
                      <w:lang w:val="en-US"/>
                    </w:rPr>
                  </w:pPr>
                </w:p>
              </w:txbxContent>
            </v:textbox>
          </v:shape>
        </w:pict>
      </w:r>
      <w:r w:rsidR="00521E26" w:rsidRPr="00FF6769">
        <w:rPr>
          <w:noProof/>
          <w:color w:val="515251"/>
          <w:lang w:eastAsia="en-GB"/>
        </w:rPr>
        <w:pict>
          <v:shape id="Text Box 5" o:spid="_x0000_s1031" type="#_x0000_t202" style="position:absolute;left:0;text-align:left;margin-left:-36.8pt;margin-top:-36.8pt;width:327.8pt;height:72.2pt;z-index:25164441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ci9uQIAAMEFAAAOAAAAZHJzL2Uyb0RvYy54bWysVNtunDAQfa/Uf7D8TrjUyy4obJQsS1Up&#10;vUhJP8ALZrEKNrW9C2nVf+/Y7C3JS9WWB2R77DOXc2aub8auRXumNJciw+FVgBETpay42Gb462Ph&#10;LTDShoqKtlKwDD8xjW+Wb99cD33KItnItmIKAYjQ6dBnuDGmT31flw3rqL6SPRNgrKXqqIGt2vqV&#10;ogOgd60fBUHsD1JVvZIl0xpO88mIlw6/rllpPte1Zga1GYbYjPsr99/Yv7+8pulW0b7h5SEM+hdR&#10;dJQLcHqCyqmhaKf4K6iOl0pqWZurUna+rGteMpcDZBMGL7J5aGjPXC5QHN2fyqT/H2z5af9FIV5l&#10;OCIYCdoBR49sNOhOjmhmyzP0OoVbDz3cMyMcA80uVd3fy/KbRkKuGiq27FYpOTSMVhBeaF/6F08n&#10;HG1BNsNHWYEbujPSAY216mztoBoI0IGmpxM1NpQSDkkYvwtiMJVgS8I4IY47n6bH173S5j2THbKL&#10;DCug3qHT/b02NhqaHq9YZ0IWvG0d/a14dgAXpxPwDU+tzUbh2PyZBMl6sV4Qj0Tx2iNBnnu3xYp4&#10;cRHOZ/m7fLXKw1/Wb0jShlcVE9bNUVkh+TPmDhqfNHHSlpYtryycDUmr7WbVKrSnoOzCfa7mYDlf&#10;85+H4YoAubxIKYxIcBclXhEv5h4pyMxL5sHCC8LkLokDkpC8eJ7SPRfs31NCAzA5i2aTmM5Bv8gt&#10;cN/r3GjacQOzo+VdhhenSzS1ElyLylFrKG+n9UUpbPjnUgDdR6KdYK1GJ7WacTO61jj1wUZWT6Bg&#10;JUFgoEWYe7BopPqB0QAzJMP6+44qhlH7QUAXJCEBmSLjNmQ2j2CjLi2bSwsVJUBl2GA0LVdmGlS7&#10;XvFtA56mvhPyFjqn5k7UtsWmqA79BnPC5XaYaXYQXe7drfPkXf4GAAD//wMAUEsDBBQABgAIAAAA&#10;IQBLO4XL3gAAAAoBAAAPAAAAZHJzL2Rvd25yZXYueG1sTI/BTsMwEETvSPyDtUjcWruBNG2IUyEQ&#10;V1ALVOrNjbdJRLyOYrcJf89yguNqn2beFJvJdeKCQ2g9aVjMFQikytuWag0f7y+zFYgQDVnTeUIN&#10;3xhgU15fFSa3fqQtXnaxFhxCITcamhj7XMpQNehMmPseiX8nPzgT+RxqaQczcrjrZKLUUjrTEjc0&#10;psenBquv3dlp+Hw9Hfb36q1+dmk/+klJcmup9e3N9PgAIuIU/2D41Wd1KNnp6M9kg+g0zLK7JaMa&#10;kiwFwUC6SnjckclssQZZFvL/hPIHAAD//wMAUEsBAi0AFAAGAAgAAAAhALaDOJL+AAAA4QEAABMA&#10;AAAAAAAAAAAAAAAAAAAAAFtDb250ZW50X1R5cGVzXS54bWxQSwECLQAUAAYACAAAACEAOP0h/9YA&#10;AACUAQAACwAAAAAAAAAAAAAAAAAvAQAAX3JlbHMvLnJlbHNQSwECLQAUAAYACAAAACEADN3IvbkC&#10;AADBBQAADgAAAAAAAAAAAAAAAAAuAgAAZHJzL2Uyb0RvYy54bWxQSwECLQAUAAYACAAAACEASzuF&#10;y94AAAAKAQAADwAAAAAAAAAAAAAAAAATBQAAZHJzL2Rvd25yZXYueG1sUEsFBgAAAAAEAAQA8wAA&#10;AB4GAAAAAA==&#10;" filled="f" stroked="f">
            <v:textbox style="mso-next-textbox:#Text Box 5">
              <w:txbxContent>
                <w:p w:rsidR="00EA0DF5" w:rsidRPr="0069603B" w:rsidRDefault="00EA0DF5" w:rsidP="002D0534">
                  <w:pPr>
                    <w:jc w:val="right"/>
                    <w:rPr>
                      <w:rFonts w:ascii="Montserrat" w:hAnsi="Montserrat" w:cs="Open Sans Light"/>
                      <w:b/>
                      <w:color w:val="00B0F0"/>
                      <w:spacing w:val="-6"/>
                      <w:sz w:val="52"/>
                      <w:szCs w:val="52"/>
                      <w:lang w:val="en-US"/>
                    </w:rPr>
                  </w:pPr>
                  <w:proofErr w:type="spellStart"/>
                  <w:r w:rsidRPr="0069603B">
                    <w:rPr>
                      <w:rFonts w:ascii="Montserrat" w:hAnsi="Montserrat" w:cs="Open Sans Light"/>
                      <w:b/>
                      <w:color w:val="00B0F0"/>
                      <w:spacing w:val="-6"/>
                      <w:sz w:val="52"/>
                      <w:szCs w:val="52"/>
                      <w:lang w:val="en-US"/>
                    </w:rPr>
                    <w:t>Sudheer</w:t>
                  </w:r>
                  <w:proofErr w:type="spellEnd"/>
                  <w:r w:rsidRPr="0069603B">
                    <w:rPr>
                      <w:rFonts w:ascii="Montserrat" w:hAnsi="Montserrat" w:cs="Open Sans Light"/>
                      <w:b/>
                      <w:color w:val="00B0F0"/>
                      <w:spacing w:val="-6"/>
                      <w:sz w:val="52"/>
                      <w:szCs w:val="52"/>
                      <w:lang w:val="en-US"/>
                    </w:rPr>
                    <w:t xml:space="preserve"> </w:t>
                  </w:r>
                  <w:proofErr w:type="spellStart"/>
                  <w:r w:rsidRPr="0069603B">
                    <w:rPr>
                      <w:rFonts w:ascii="Montserrat" w:hAnsi="Montserrat" w:cs="Open Sans Light"/>
                      <w:b/>
                      <w:color w:val="00B0F0"/>
                      <w:spacing w:val="-6"/>
                      <w:sz w:val="52"/>
                      <w:szCs w:val="52"/>
                      <w:lang w:val="en-US"/>
                    </w:rPr>
                    <w:t>Babu</w:t>
                  </w:r>
                  <w:proofErr w:type="spellEnd"/>
                  <w:r w:rsidRPr="0069603B">
                    <w:rPr>
                      <w:rFonts w:ascii="Montserrat" w:hAnsi="Montserrat" w:cs="Open Sans Light"/>
                      <w:b/>
                      <w:color w:val="00B0F0"/>
                      <w:spacing w:val="-6"/>
                      <w:sz w:val="52"/>
                      <w:szCs w:val="52"/>
                      <w:lang w:val="en-US"/>
                    </w:rPr>
                    <w:t xml:space="preserve"> K.</w:t>
                  </w:r>
                </w:p>
              </w:txbxContent>
            </v:textbox>
          </v:shape>
        </w:pict>
      </w:r>
      <w:r w:rsidR="00521E26" w:rsidRPr="00FF6769">
        <w:rPr>
          <w:noProof/>
          <w:color w:val="515251"/>
          <w:lang w:eastAsia="en-GB"/>
        </w:rPr>
        <w:pict>
          <v:shape id="Text Box 7" o:spid="_x0000_s1032" type="#_x0000_t202" style="position:absolute;left:0;text-align:left;margin-left:301pt;margin-top:-37.85pt;width:229.85pt;height:103.05pt;z-index:25164544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I0guQIAAME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HE4wE7aBHj2xv0J3co5ktz9DrFLweevAzeziGNjuqur+X5VeNhFw2VGzYrVJyaBitIL3Q3vTP&#10;ro442oKshw+ygjB0a6QD2teqs7WDaiBAhzY9nVpjUynhMCKTySQCUwm2eJbM4tiFoOnxdq+0ecdk&#10;h+wiwwpa79Dp7l4bmw1Njy42mJAFb1vX/lZcHIDjeAKx4aq12SxcN38kQbKar+bEI9F05ZEgz73b&#10;Ykm8aRHO4nySL5d5+NPGDUna8KpiwoY5Kiskf9a5g8ZHTZy0pWXLKwtnU9Jqs162Cu0oKLtw36Eg&#10;Z27+ZRquCMDlBaUwIsFdlHjFdD7zSEFiL5kFcy8Ik7tkGpCE5MUlpXsu2L9TQkOGkziKRzH9llvg&#10;vtfcaNpxA7Oj5V2G5ycnmloJrkTlWmsob8f1WSls+s+lgHYfG+0EazU6qtXs13v3NKY2uhXzWlZP&#10;oGAlQWCgRZh7sGik+o7RADMkw/rbliqGUftewCtIQkLs0HEbEs+sftW5ZX1uoaIEqAwbjMbl0oyD&#10;atsrvmkg0vjuhLyFl1NzJ+rnrA7vDeaE43aYaXYQne+d1/PkXfwCAAD//wMAUEsDBBQABgAIAAAA&#10;IQD3G5Pj3wAAAAsBAAAPAAAAZHJzL2Rvd25yZXYueG1sTI/NTsMwEITvSLyDtUjcqN0UShviVAjE&#10;FUT5kbht420SEa+j2G3C27M9wW1WM5r9pthMvlNHGmIb2MJ8ZkARV8G1XFt4f3u6WoGKCdlhF5gs&#10;/FCETXl+VmDuwsivdNymWkkJxxwtNCn1udaxashjnIWeWLx9GDwmOYdauwFHKfedzoxZao8ty4cG&#10;e3poqPreHryFj+f91+e1eakf/U0/hslo9mtt7eXFdH8HKtGU/sJwwhd0KIVpFw7souosLBcLQU8W&#10;stUa1Clg5reybicqMxnostD/N5S/AAAA//8DAFBLAQItABQABgAIAAAAIQC2gziS/gAAAOEBAAAT&#10;AAAAAAAAAAAAAAAAAAAAAABbQ29udGVudF9UeXBlc10ueG1sUEsBAi0AFAAGAAgAAAAhADj9If/W&#10;AAAAlAEAAAsAAAAAAAAAAAAAAAAALwEAAF9yZWxzLy5yZWxzUEsBAi0AFAAGAAgAAAAhADQojSC5&#10;AgAAwQUAAA4AAAAAAAAAAAAAAAAALgIAAGRycy9lMm9Eb2MueG1sUEsBAi0AFAAGAAgAAAAhAPcb&#10;k+PfAAAACwEAAA8AAAAAAAAAAAAAAAAAEwUAAGRycy9kb3ducmV2LnhtbFBLBQYAAAAABAAEAPMA&#10;AAAfBgAAAAA=&#10;" filled="f" stroked="f">
            <v:textbox style="mso-next-textbox:#Text Box 7">
              <w:txbxContent>
                <w:p w:rsidR="00EA0DF5" w:rsidRPr="001400A7" w:rsidRDefault="001400A7" w:rsidP="002D0534">
                  <w:pPr>
                    <w:spacing w:after="80" w:line="240" w:lineRule="auto"/>
                    <w:rPr>
                      <w:rFonts w:ascii="Open Sans Light" w:hAnsi="Open Sans Light" w:cs="Open Sans Light"/>
                      <w:color w:val="878787"/>
                      <w:lang w:val="en-US"/>
                    </w:rPr>
                  </w:pPr>
                  <w:r w:rsidRPr="001400A7">
                    <w:rPr>
                      <w:rFonts w:ascii="Open Sans Light" w:hAnsi="Open Sans Light" w:cs="Open Sans Light"/>
                      <w:b/>
                      <w:color w:val="878787"/>
                      <w:lang w:val="en-US"/>
                    </w:rPr>
                    <w:t>P</w:t>
                  </w:r>
                  <w:r w:rsidR="00EA0DF5" w:rsidRPr="001400A7">
                    <w:rPr>
                      <w:rFonts w:ascii="Open Sans Light" w:hAnsi="Open Sans Light" w:cs="Open Sans Light"/>
                      <w:b/>
                      <w:color w:val="878787"/>
                      <w:lang w:val="en-US"/>
                    </w:rPr>
                    <w:t>hone:</w:t>
                  </w:r>
                  <w:r w:rsidR="00EA0DF5" w:rsidRPr="001400A7">
                    <w:rPr>
                      <w:rFonts w:ascii="Open Sans Light" w:hAnsi="Open Sans Light" w:cs="Open Sans Light"/>
                      <w:color w:val="878787"/>
                      <w:lang w:val="en-US"/>
                    </w:rPr>
                    <w:t xml:space="preserve"> +91 9700110057</w:t>
                  </w:r>
                </w:p>
                <w:p w:rsidR="00EA0DF5" w:rsidRPr="001400A7" w:rsidRDefault="001400A7" w:rsidP="002D0534">
                  <w:pPr>
                    <w:spacing w:after="80" w:line="240" w:lineRule="auto"/>
                    <w:rPr>
                      <w:rFonts w:ascii="Open Sans Light" w:hAnsi="Open Sans Light" w:cs="Open Sans Light"/>
                      <w:color w:val="878787"/>
                      <w:lang w:val="en-US"/>
                    </w:rPr>
                  </w:pPr>
                  <w:r w:rsidRPr="001400A7">
                    <w:rPr>
                      <w:rFonts w:ascii="Open Sans Light" w:hAnsi="Open Sans Light" w:cs="Open Sans Light"/>
                      <w:b/>
                      <w:color w:val="878787"/>
                      <w:lang w:val="en-US"/>
                    </w:rPr>
                    <w:t>E</w:t>
                  </w:r>
                  <w:r w:rsidR="00EA0DF5" w:rsidRPr="001400A7">
                    <w:rPr>
                      <w:rFonts w:ascii="Open Sans Light" w:hAnsi="Open Sans Light" w:cs="Open Sans Light"/>
                      <w:b/>
                      <w:color w:val="878787"/>
                      <w:lang w:val="en-US"/>
                    </w:rPr>
                    <w:t>mail:</w:t>
                  </w:r>
                  <w:r w:rsidR="006A07A0">
                    <w:rPr>
                      <w:rFonts w:ascii="Open Sans Light" w:hAnsi="Open Sans Light" w:cs="Open Sans Light"/>
                      <w:b/>
                      <w:color w:val="878787"/>
                      <w:lang w:val="en-US"/>
                    </w:rPr>
                    <w:t xml:space="preserve"> </w:t>
                  </w:r>
                  <w:r w:rsidR="00EA0DF5" w:rsidRPr="001400A7">
                    <w:rPr>
                      <w:rFonts w:ascii="Open Sans Light" w:hAnsi="Open Sans Light" w:cs="Open Sans Light"/>
                      <w:color w:val="878787"/>
                      <w:lang w:val="en-US"/>
                    </w:rPr>
                    <w:t>sud</w:t>
                  </w:r>
                  <w:r w:rsidR="006A07A0">
                    <w:rPr>
                      <w:rFonts w:ascii="Open Sans Light" w:hAnsi="Open Sans Light" w:cs="Open Sans Light"/>
                      <w:color w:val="878787"/>
                      <w:lang w:val="en-US"/>
                    </w:rPr>
                    <w:t>heerbabu.kamuju</w:t>
                  </w:r>
                  <w:r w:rsidR="00EA0DF5" w:rsidRPr="001400A7">
                    <w:rPr>
                      <w:rFonts w:ascii="Open Sans Light" w:hAnsi="Open Sans Light" w:cs="Open Sans Light"/>
                      <w:color w:val="878787"/>
                      <w:lang w:val="en-US"/>
                    </w:rPr>
                    <w:t>@gmail</w:t>
                  </w:r>
                  <w:r w:rsidR="00721BAD">
                    <w:rPr>
                      <w:rFonts w:ascii="Open Sans Light" w:hAnsi="Open Sans Light" w:cs="Open Sans Light"/>
                      <w:color w:val="878787"/>
                      <w:lang w:val="en-US"/>
                    </w:rPr>
                    <w:t>.</w:t>
                  </w:r>
                  <w:r w:rsidR="00EA0DF5" w:rsidRPr="001400A7">
                    <w:rPr>
                      <w:rFonts w:ascii="Open Sans Light" w:hAnsi="Open Sans Light" w:cs="Open Sans Light"/>
                      <w:color w:val="878787"/>
                      <w:lang w:val="en-US"/>
                    </w:rPr>
                    <w:t>com</w:t>
                  </w:r>
                </w:p>
                <w:p w:rsidR="0069603B" w:rsidRPr="001400A7" w:rsidRDefault="001400A7" w:rsidP="002D0534">
                  <w:pPr>
                    <w:spacing w:after="80" w:line="240" w:lineRule="auto"/>
                    <w:rPr>
                      <w:rFonts w:ascii="Open Sans Light" w:hAnsi="Open Sans Light" w:cs="Open Sans Light"/>
                      <w:color w:val="878787"/>
                      <w:lang w:val="en-US"/>
                    </w:rPr>
                  </w:pPr>
                  <w:r w:rsidRPr="001400A7">
                    <w:rPr>
                      <w:rFonts w:ascii="Open Sans Light" w:hAnsi="Open Sans Light" w:cs="Open Sans Light"/>
                      <w:b/>
                      <w:color w:val="878787"/>
                      <w:lang w:val="en-US"/>
                    </w:rPr>
                    <w:t>Website:</w:t>
                  </w:r>
                  <w:r w:rsidRPr="001400A7">
                    <w:rPr>
                      <w:rFonts w:ascii="Open Sans Light" w:hAnsi="Open Sans Light" w:cs="Open Sans Light"/>
                      <w:color w:val="878787"/>
                      <w:lang w:val="en-US"/>
                    </w:rPr>
                    <w:t xml:space="preserve"> </w:t>
                  </w:r>
                  <w:r w:rsidR="0025530E">
                    <w:rPr>
                      <w:rFonts w:ascii="Open Sans Light" w:hAnsi="Open Sans Light" w:cs="Open Sans Light"/>
                      <w:color w:val="878787"/>
                      <w:lang w:val="en-US"/>
                    </w:rPr>
                    <w:t>www.sudheerbabu.me</w:t>
                  </w:r>
                </w:p>
                <w:p w:rsidR="001400A7" w:rsidRPr="001400A7" w:rsidRDefault="001400A7" w:rsidP="002D0534">
                  <w:pPr>
                    <w:spacing w:after="80" w:line="240" w:lineRule="auto"/>
                    <w:rPr>
                      <w:rFonts w:ascii="Open Sans Light" w:hAnsi="Open Sans Light" w:cs="Open Sans Light"/>
                      <w:color w:val="878787"/>
                      <w:lang w:val="en-US"/>
                    </w:rPr>
                  </w:pPr>
                  <w:r w:rsidRPr="001400A7">
                    <w:rPr>
                      <w:rFonts w:ascii="Open Sans Light" w:hAnsi="Open Sans Light" w:cs="Open Sans Light"/>
                      <w:b/>
                      <w:color w:val="878787"/>
                      <w:lang w:val="en-US"/>
                    </w:rPr>
                    <w:t>Address:</w:t>
                  </w:r>
                  <w:r w:rsidR="00A06D69">
                    <w:rPr>
                      <w:rFonts w:ascii="Open Sans Light" w:hAnsi="Open Sans Light" w:cs="Open Sans Light"/>
                      <w:b/>
                      <w:color w:val="878787"/>
                      <w:lang w:val="en-US"/>
                    </w:rPr>
                    <w:t xml:space="preserve"> </w:t>
                  </w:r>
                  <w:proofErr w:type="spellStart"/>
                  <w:r w:rsidR="00D1616A">
                    <w:rPr>
                      <w:rFonts w:ascii="Open Sans Light" w:hAnsi="Open Sans Light" w:cs="Open Sans Light"/>
                      <w:color w:val="878787"/>
                      <w:lang w:val="en-US"/>
                    </w:rPr>
                    <w:t>Kukatpally</w:t>
                  </w:r>
                  <w:proofErr w:type="spellEnd"/>
                  <w:r w:rsidR="00D1616A">
                    <w:rPr>
                      <w:rFonts w:ascii="Open Sans Light" w:hAnsi="Open Sans Light" w:cs="Open Sans Light"/>
                      <w:color w:val="878787"/>
                      <w:lang w:val="en-US"/>
                    </w:rPr>
                    <w:t>, Hyde</w:t>
                  </w:r>
                  <w:r w:rsidRPr="001400A7">
                    <w:rPr>
                      <w:rFonts w:ascii="Open Sans Light" w:hAnsi="Open Sans Light" w:cs="Open Sans Light"/>
                      <w:color w:val="878787"/>
                      <w:lang w:val="en-US"/>
                    </w:rPr>
                    <w:t>rabad-72</w:t>
                  </w:r>
                </w:p>
              </w:txbxContent>
            </v:textbox>
          </v:shape>
        </w:pict>
      </w:r>
      <w:r w:rsidR="00521E26" w:rsidRPr="00FF6769">
        <w:rPr>
          <w:noProof/>
          <w:color w:val="515251"/>
          <w:lang w:eastAsia="en-GB"/>
        </w:rPr>
        <w:pict>
          <v:shape id="AutoShape 63" o:spid="_x0000_s1055" type="#_x0000_t32" style="position:absolute;left:0;text-align:left;margin-left:252.85pt;margin-top:1.15pt;width:84.75pt;height:0;rotation:90;z-index:2516720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nHhIgIAAD4EAAAOAAAAZHJzL2Uyb0RvYy54bWysU8uO0zAU3SPxD1b2bR7ThjZqOholDZuB&#10;qTTDB7i2k1gktmW7TSvEv3PtpIXCBiE2ftzHuee+No/nvkMnpg2XIg/ieRQgJoikXDR58OWtmq0C&#10;ZCwWFHdSsDy4MBM8bt+/2wwqY4lsZUeZRgAiTDaoPGitVVkYGtKyHpu5VEyAspa6xxa+ugmpxgOg&#10;912YRFEaDlJTpSVhxoC0HJXB1uPXNSP2pa4Ns6jLA+Bm/an9eXBnuN3grNFYtZxMNPA/sOgxFxD0&#10;BlVii9FR8z+gek60NLK2cyL7UNY1J8znANnE0W/ZvLZYMZ8LFMeoW5nM/4Mln097jTjNg2QZIIF7&#10;6NHT0UofGqUPrkCDMhnYFWKvXYrkLF7VsyRfDRKyaLFomLd+uyhwjp1HeOfiPkZBmMPwSVKwwRDA&#10;V+tc695BQh3Q2TflcmsKO1tERiEBaZyk6Qo4OnScXR2VNvYjkz1yjzwwVmPetLaQQkDrpY59GHx6&#10;NnZ0vDq4qEJWvOtAjrNOoAFirKNl5D2M7Dh1Wqc0ujkUnUYnDENUJdWySicad2ZaHgX1aC3DdDe9&#10;Lebd+AbanXB4kBnwmV7jlHxbR+vdardazBZJupstorKcPVXFYpZW8Ydl+VAWRRl/d9TiRdZySplw&#10;7K4TGy/+biKm3Rln7TaztzqE9+i+0kD2envSvrWum+NcHCS97LWrresyDKk3nhbKbcGvf2/1c+23&#10;PwAAAP//AwBQSwMEFAAGAAgAAAAhAOu5RGbfAAAACwEAAA8AAABkcnMvZG93bnJldi54bWxMj0FP&#10;wzAMhe9I/IfISNy2pEwtU2k6wSQkOCHGhMTNa0xT0SSlybayX48RB7jZfp/ee65Wk+vFgcbYBa8h&#10;mysQ5JtgOt9q2L7cz5YgYkJvsA+eNHxRhFV9flZhacLRP9Nhk1rBJj6WqMGmNJRSxsaSwzgPA3nW&#10;3sPoMPE6ttKMeGRz18srpQrpsPOcYHGgtaXmY7N3nPuYP3yetm+De8qxz06Lu9e1nbS+vJhub0Ak&#10;mtIfDD/1uTrU3GkX9t5E0Wso1HXOqIZZVvDAxO9lx+hyoUDWlfz/Q/0NAAD//wMAUEsBAi0AFAAG&#10;AAgAAAAhALaDOJL+AAAA4QEAABMAAAAAAAAAAAAAAAAAAAAAAFtDb250ZW50X1R5cGVzXS54bWxQ&#10;SwECLQAUAAYACAAAACEAOP0h/9YAAACUAQAACwAAAAAAAAAAAAAAAAAvAQAAX3JlbHMvLnJlbHNQ&#10;SwECLQAUAAYACAAAACEAYlJx4SICAAA+BAAADgAAAAAAAAAAAAAAAAAuAgAAZHJzL2Uyb0RvYy54&#10;bWxQSwECLQAUAAYACAAAACEA67lEZt8AAAALAQAADwAAAAAAAAAAAAAAAAB8BAAAZHJzL2Rvd25y&#10;ZXYueG1sUEsFBgAAAAAEAAQA8wAAAIgFAAAAAA==&#10;" adj="-93600,-1,-93600" strokecolor="#f2f5f6" strokeweight="1.5pt"/>
        </w:pict>
      </w:r>
      <w:r w:rsidR="00521E26" w:rsidRPr="00FF6769">
        <w:rPr>
          <w:noProof/>
          <w:lang w:eastAsia="en-GB"/>
        </w:rPr>
        <w:pict>
          <v:rect id="Rectangle 64" o:spid="_x0000_s1049" style="position:absolute;left:0;text-align:left;margin-left:-53.65pt;margin-top:-53.25pt;width:8in;height:108.7pt;z-index:251642367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BNomwIAADQFAAAOAAAAZHJzL2Uyb0RvYy54bWysVNuO0zAQfUfiHyy/d3PZpG2iTVd7IQhp&#10;gRULH+AmTmLhS7DdpruIf2dst6WFF4ToQ+oZj8+cGZ/x1fVOcLSl2jAlK5xcxBhR2aiWyb7CXz7X&#10;syVGxhLZEq4krfAzNfh69frV1TSWNFWD4i3VCECkKaexwoO1YxlFphmoIOZCjVTCZqe0IBZM3Uet&#10;JhOgCx6lcTyPJqXbUauGGgPe+7CJVx6/62hjP3adoRbxCgM367/af9fuG62uSNlrMg6s2dMg/8BC&#10;ECYh6RHqnliCNpr9ASVYo5VRnb1olIhU17GG+hqgmiT+rZqngYzU1wLNMeOxTeb/wTYfto8asbbC&#10;KUaSCLiiT9A0IntO0Txz/ZlGU0LY0/ioXYVmfFDNV4OkuhsgjN5oraaBkhZYJS4+OjvgDANH0Xp6&#10;r1qAJxurfKt2nRYOEJqAdv5Gno83QncWNeBcXCY5XDNGDeyll0mWL3Kfg5SH46M29i1VArlFhTWw&#10;9/Bk+2Cso0PKQ4inrzhra8a5N5zM6B3XaEtAIOs+8Uf5RgDX4Eti9ws6AT+oKfi9C7C9Uh2Ez2RO&#10;0bl0OaRy2QKR4IHigJrbc2V6lXwvkjSLb9NiVs+Xi1lWZ/msWMTLWZwUt8U8zorsvv7hyCVZObC2&#10;pfKBSXpQbJL9nSL2sxO05jWLpgoXeZr7us/YG92vj52p0zqv5/vOn4UJZmGAORMVXp60ygnijWyh&#10;bFJawnhYR+f0fcugB4d/3xUvH6eYoLy1ap9BPVrB3YIO4KmBxaD0C0YTjG2FzbcN0RQj/k6CAosk&#10;y9ycewPUkoKhT3fWpztENgBVYYtRWN7Z8DZsRs36ATIFQUh1A6rtmNeTU3RgBbydAaPpK9g/I272&#10;T20f9euxW/0EAAD//wMAUEsDBBQABgAIAAAAIQBENjeQ3wAAAA4BAAAPAAAAZHJzL2Rvd25yZXYu&#10;eG1sTI/BTsMwDIbvSLxDZCRuW7KxdVNpOiEkkOAEZdy9JLQRjVMl2VrenowLu9nyp9/fX+0m17OT&#10;CdF6krCYC2CGlNeWWgn7j6fZFlhMSBp7T0bCj4mwq6+vKiy1H+ndnJrUshxCsUQJXUpDyXlUnXEY&#10;534wlG9fPjhMeQ0t1wHHHO56vhSi4A4t5Q8dDuaxM+q7OToJdnwmtEpNwz6ET3rTxYtoXqW8vZke&#10;7oElM6V/GM76WR3q7HTwR9KR9RJmC7G5y+zfVKyBnRmxWm2AHSQs11sBvK74ZY36FwAA//8DAFBL&#10;AQItABQABgAIAAAAIQC2gziS/gAAAOEBAAATAAAAAAAAAAAAAAAAAAAAAABbQ29udGVudF9UeXBl&#10;c10ueG1sUEsBAi0AFAAGAAgAAAAhADj9If/WAAAAlAEAAAsAAAAAAAAAAAAAAAAALwEAAF9yZWxz&#10;Ly5yZWxzUEsBAi0AFAAGAAgAAAAhAOkoE2ibAgAANAUAAA4AAAAAAAAAAAAAAAAALgIAAGRycy9l&#10;Mm9Eb2MueG1sUEsBAi0AFAAGAAgAAAAhAEQ2N5DfAAAADgEAAA8AAAAAAAAAAAAAAAAA9QQAAGRy&#10;cy9kb3ducmV2LnhtbFBLBQYAAAAABAAEAPMAAAABBgAAAAA=&#10;" fillcolor="white [3201]" strokecolor="#5b9bd5 [3204]" strokeweight="1pt">
            <v:stroke dashstyle="dash"/>
            <v:shadow color="#868686"/>
          </v:rect>
        </w:pict>
      </w:r>
      <w:r w:rsidR="001400A7" w:rsidRPr="00FF6769">
        <w:rPr>
          <w:lang w:val="en-US"/>
        </w:rPr>
        <w:t>€€</w:t>
      </w:r>
      <w:bookmarkStart w:id="0" w:name="_GoBack"/>
      <w:bookmarkEnd w:id="0"/>
      <w:r w:rsidR="00521E26" w:rsidRPr="00FF6769">
        <w:rPr>
          <w:noProof/>
          <w:lang w:eastAsia="en-GB"/>
        </w:rPr>
        <w:pict>
          <v:rect id="Rectangle 61" o:spid="_x0000_s1048" style="position:absolute;left:0;text-align:left;margin-left:-71.65pt;margin-top:-71.65pt;width:612pt;height:11in;z-index:251641342;visibility:visible;mso-position-horizontal-relative:margin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Bde4fQIAAP4EAAAOAAAAZHJzL2Uyb0RvYy54bWysVNuO0zAQfUfiHyy/d3NRekm06Wq3JQhp&#10;gRULH+DaTmPh2MZ2my6If2fstKULPCBEH1xPZnx8Zs6Mr28OvUR7bp3QqsbZVYoRV1QzobY1/vSx&#10;mSwwcp4oRqRWvMZP3OGb5csX14OpeK47LRm3CECUqwZT4857UyWJox3vibvShitwttr2xINptwmz&#10;ZAD0XiZ5ms6SQVtmrKbcOfi6Hp14GfHbllP/vm0d90jWGLj5uNq4bsKaLK9JtbXEdIIeaZB/YNET&#10;oeDSM9SaeIJ2VvwG1QtqtdOtv6K6T3TbCspjDpBNlv6SzWNHDI+5QHGcOZfJ/T9Y+m7/YJFgoB1G&#10;ivQg0QcoGlFbydEsC/UZjKsg7NE82JChM/eafnZI6VUHYfzWWj10nDBgFeOTZweC4eAo2gxvNQN4&#10;svM6lurQ2j4AQhHQISrydFaEHzyi8HE+n+dFCsJR8GVpOl0EC0glpDqdN9b511z3KGxqbIF+xCf7&#10;e+fH0FNI5K+lYI2QMhp2u1lJi/YE+qPJm2kzO6K7yzCpQrDS4diIOH4BmnBH8AXCUe9vZQaM7/Jy&#10;0swW80nRFNNJOU8XkzQr78pZWpTFuvkeCGZF1QnGuLoXip96Lyv+TtvjFIxdE7sPDTUup/k05v6M&#10;vbtMMo2/PyXZCw+jKEVf48U5iFRB2leKQdqk8kTIcZ88px8FgRqc/mNVYiME7cce2mj2BH1gNYgE&#10;isKjAZtO268YDTCANXZfdsRyjOQbBb1UZkURJjYaxXSeg2EvPZtLD1EUoGrsMRq3Kz9O+c5Yse3g&#10;piwWRulb6L9WxMYIvTmyAt7BgCGLGRwfhDDFl3aM+vlsLX8AAAD//wMAUEsDBBQABgAIAAAAIQAo&#10;4zfN3wAAAA8BAAAPAAAAZHJzL2Rvd25yZXYueG1sTI/BTsMwDIbvSLxDZCRuWzJWoCpNp4EYQhxA&#10;DHb3mqytaJyqybqOp8e7ALfP8q/fn/PF6Fox2D40njTMpgqEpdKbhioNnx+rSQoiRCSDrSer4WgD&#10;LIrzsxwz4w/0bod1rASXUMhQQx1jl0kZyto6DFPfWeLdzvcOI499JU2PBy53rbxS6kY6bIgv1NjZ&#10;h9qWX+u907Dpv1fXL5unzi9fn1N8HHbH6v5N68uLcXkHItox/oXhpM/qULDT1u/JBNFqmMyS+Zyz&#10;v3TKqFTdgtgyJQmTLHL5/4/iBwAA//8DAFBLAQItABQABgAIAAAAIQC2gziS/gAAAOEBAAATAAAA&#10;AAAAAAAAAAAAAAAAAABbQ29udGVudF9UeXBlc10ueG1sUEsBAi0AFAAGAAgAAAAhADj9If/WAAAA&#10;lAEAAAsAAAAAAAAAAAAAAAAALwEAAF9yZWxzLy5yZWxzUEsBAi0AFAAGAAgAAAAhAHgF17h9AgAA&#10;/gQAAA4AAAAAAAAAAAAAAAAALgIAAGRycy9lMm9Eb2MueG1sUEsBAi0AFAAGAAgAAAAhACjjN83f&#10;AAAADwEAAA8AAAAAAAAAAAAAAAAA1wQAAGRycy9kb3ducmV2LnhtbFBLBQYAAAAABAAEAPMAAADj&#10;BQAAAAA=&#10;" fillcolor="#f2f5f6" stroked="f">
            <w10:wrap anchorx="margin"/>
          </v:rect>
        </w:pict>
      </w:r>
      <w:r w:rsidR="001400A7" w:rsidRPr="00FF6769">
        <w:rPr>
          <w:lang w:val="en-US"/>
        </w:rPr>
        <w:softHyphen/>
        <w:t xml:space="preserve"> :</w:t>
      </w:r>
      <w:r w:rsidR="00721BAD" w:rsidRPr="00FF6769">
        <w:rPr>
          <w:lang w:val="en-US"/>
        </w:rPr>
        <w:softHyphen/>
      </w:r>
      <w:r w:rsidR="00721BAD" w:rsidRPr="00FF6769">
        <w:rPr>
          <w:lang w:val="en-US"/>
        </w:rPr>
        <w:softHyphen/>
      </w:r>
      <w:r w:rsidR="001668E0" w:rsidRPr="00FF6769">
        <w:rPr>
          <w:lang w:val="en-US"/>
        </w:rPr>
        <w:t>S</w:t>
      </w:r>
    </w:p>
    <w:sectPr w:rsidR="002B29DE" w:rsidRPr="00FF6769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Light">
    <w:altName w:val="Segoe UI Semilight"/>
    <w:charset w:val="00"/>
    <w:family w:val="swiss"/>
    <w:pitch w:val="variable"/>
    <w:sig w:usb0="00000001" w:usb1="4000205B" w:usb2="00000028" w:usb3="00000000" w:csb0="0000019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DejaVuSans-Bold">
    <w:altName w:val="Arial"/>
    <w:charset w:val="00"/>
    <w:family w:val="swiss"/>
    <w:pitch w:val="default"/>
    <w:sig w:usb0="00000000" w:usb1="00000000" w:usb2="00000000" w:usb3="00000000" w:csb0="0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3"/>
    <w:multiLevelType w:val="multilevel"/>
    <w:tmpl w:val="00000003"/>
    <w:name w:val="WWNum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6517231"/>
    <w:multiLevelType w:val="multilevel"/>
    <w:tmpl w:val="28A49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11CF5720"/>
    <w:multiLevelType w:val="multilevel"/>
    <w:tmpl w:val="3E4C4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239C5B51"/>
    <w:multiLevelType w:val="hybridMultilevel"/>
    <w:tmpl w:val="E9E6B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59D7A4F"/>
    <w:multiLevelType w:val="hybridMultilevel"/>
    <w:tmpl w:val="E1B6A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C1879C2"/>
    <w:multiLevelType w:val="hybridMultilevel"/>
    <w:tmpl w:val="BD562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E3D2BC0"/>
    <w:multiLevelType w:val="hybridMultilevel"/>
    <w:tmpl w:val="E7E60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2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1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IxsjS3MDK0NDU2MTZS0lEKTi0uzszPAykwrAUAW+IaGCwAAAA="/>
  </w:docVars>
  <w:rsids>
    <w:rsidRoot w:val="00F350DF"/>
    <w:rsid w:val="000159C3"/>
    <w:rsid w:val="000379E8"/>
    <w:rsid w:val="000870AA"/>
    <w:rsid w:val="00091850"/>
    <w:rsid w:val="000C7D9D"/>
    <w:rsid w:val="000E4D52"/>
    <w:rsid w:val="00116AB2"/>
    <w:rsid w:val="00133501"/>
    <w:rsid w:val="001400A7"/>
    <w:rsid w:val="001668E0"/>
    <w:rsid w:val="00166A7B"/>
    <w:rsid w:val="00192AC5"/>
    <w:rsid w:val="001B0A2E"/>
    <w:rsid w:val="00204F5F"/>
    <w:rsid w:val="00221A72"/>
    <w:rsid w:val="0025530E"/>
    <w:rsid w:val="00263560"/>
    <w:rsid w:val="00275729"/>
    <w:rsid w:val="002925FE"/>
    <w:rsid w:val="002B29DE"/>
    <w:rsid w:val="002B38C2"/>
    <w:rsid w:val="002C7119"/>
    <w:rsid w:val="002D00E7"/>
    <w:rsid w:val="002D0534"/>
    <w:rsid w:val="002D233A"/>
    <w:rsid w:val="002E78E9"/>
    <w:rsid w:val="002F1F62"/>
    <w:rsid w:val="00303625"/>
    <w:rsid w:val="00317E40"/>
    <w:rsid w:val="00363C40"/>
    <w:rsid w:val="003A5C6A"/>
    <w:rsid w:val="003E31EA"/>
    <w:rsid w:val="00435C0E"/>
    <w:rsid w:val="0048782A"/>
    <w:rsid w:val="004936C1"/>
    <w:rsid w:val="005004F2"/>
    <w:rsid w:val="00521E26"/>
    <w:rsid w:val="00522A4B"/>
    <w:rsid w:val="0058020C"/>
    <w:rsid w:val="005C07E3"/>
    <w:rsid w:val="005D4B6E"/>
    <w:rsid w:val="005E677F"/>
    <w:rsid w:val="00640FCE"/>
    <w:rsid w:val="00672D61"/>
    <w:rsid w:val="0069603B"/>
    <w:rsid w:val="006A07A0"/>
    <w:rsid w:val="006A655E"/>
    <w:rsid w:val="006A6EA1"/>
    <w:rsid w:val="00714B7F"/>
    <w:rsid w:val="00721BAD"/>
    <w:rsid w:val="00775C52"/>
    <w:rsid w:val="0079539C"/>
    <w:rsid w:val="007F5AA7"/>
    <w:rsid w:val="00812336"/>
    <w:rsid w:val="00842A93"/>
    <w:rsid w:val="008458C8"/>
    <w:rsid w:val="00847BE6"/>
    <w:rsid w:val="00867A4F"/>
    <w:rsid w:val="00873349"/>
    <w:rsid w:val="008822E9"/>
    <w:rsid w:val="008D2244"/>
    <w:rsid w:val="008D2A86"/>
    <w:rsid w:val="008F227D"/>
    <w:rsid w:val="008F7EDC"/>
    <w:rsid w:val="00907FB3"/>
    <w:rsid w:val="00946063"/>
    <w:rsid w:val="00974F41"/>
    <w:rsid w:val="009F4E5D"/>
    <w:rsid w:val="00A06D69"/>
    <w:rsid w:val="00A86469"/>
    <w:rsid w:val="00B113AA"/>
    <w:rsid w:val="00B674CB"/>
    <w:rsid w:val="00B67E23"/>
    <w:rsid w:val="00BA339B"/>
    <w:rsid w:val="00BB2538"/>
    <w:rsid w:val="00BC32D0"/>
    <w:rsid w:val="00C17AAA"/>
    <w:rsid w:val="00C215A4"/>
    <w:rsid w:val="00CA1786"/>
    <w:rsid w:val="00CB3D4E"/>
    <w:rsid w:val="00CB45FC"/>
    <w:rsid w:val="00D1616A"/>
    <w:rsid w:val="00D33F4C"/>
    <w:rsid w:val="00D72B62"/>
    <w:rsid w:val="00D82638"/>
    <w:rsid w:val="00DA4FAB"/>
    <w:rsid w:val="00E01E28"/>
    <w:rsid w:val="00E547ED"/>
    <w:rsid w:val="00E633B0"/>
    <w:rsid w:val="00EA0DF5"/>
    <w:rsid w:val="00EA5CB4"/>
    <w:rsid w:val="00EC14AF"/>
    <w:rsid w:val="00EC22BD"/>
    <w:rsid w:val="00ED5FEB"/>
    <w:rsid w:val="00F350DF"/>
    <w:rsid w:val="00F4413B"/>
    <w:rsid w:val="00F629E5"/>
    <w:rsid w:val="00F67A2F"/>
    <w:rsid w:val="00FD2654"/>
    <w:rsid w:val="00FF676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>
      <o:colormru v:ext="edit" colors="#9c9c90,#f9f9f7,#efefe6,#edf1f2,#dce1e2,#e3e2e2,#f2f5f6"/>
      <o:colormenu v:ext="edit" fillcolor="none [2092]" strokecolor="none"/>
    </o:shapedefaults>
    <o:shapelayout v:ext="edit">
      <o:idmap v:ext="edit" data="1"/>
      <o:rules v:ext="edit">
        <o:r id="V:Rule13" type="connector" idref="#AutoShape 63"/>
        <o:r id="V:Rule14" type="connector" idref="#_x0000_s1069"/>
        <o:r id="V:Rule15" type="connector" idref="#_x0000_s1083"/>
        <o:r id="V:Rule16" type="connector" idref="#AutoShape 40"/>
        <o:r id="V:Rule17" type="connector" idref="#AutoShape 42"/>
        <o:r id="V:Rule18" type="connector" idref="#AutoShape 41"/>
        <o:r id="V:Rule19" type="connector" idref="#_x0000_s1070"/>
        <o:r id="V:Rule20" type="connector" idref="#_x0000_s1072"/>
        <o:r id="V:Rule21" type="connector" idref="#_x0000_s1071"/>
        <o:r id="V:Rule22" type="connector" idref="#AutoShape 38"/>
        <o:r id="V:Rule23" type="connector" idref="#AutoShape 39"/>
        <o:r id="V:Rule24" type="connector" idref="#_x0000_s108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4B6E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E4D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D52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6A655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239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4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982B62-40B9-48FD-AF06-447E7A3AEB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10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dheer Tyson</dc:creator>
  <cp:lastModifiedBy>Official</cp:lastModifiedBy>
  <cp:revision>8</cp:revision>
  <dcterms:created xsi:type="dcterms:W3CDTF">2019-08-09T03:08:00Z</dcterms:created>
  <dcterms:modified xsi:type="dcterms:W3CDTF">2020-02-21T08:09:00Z</dcterms:modified>
</cp:coreProperties>
</file>